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15FB7" w14:textId="7560F9E3" w:rsidR="00571D75" w:rsidRPr="00D27AF0" w:rsidRDefault="0058098C" w:rsidP="004974CC">
      <w:pPr>
        <w:pStyle w:val="NoSpacing"/>
        <w:jc w:val="center"/>
        <w:outlineLvl w:val="0"/>
        <w:rPr>
          <w:rFonts w:ascii="Helvetica" w:hAnsi="Helvetica" w:cs="Helvetica"/>
          <w:b/>
          <w:sz w:val="32"/>
          <w:szCs w:val="32"/>
        </w:rPr>
      </w:pPr>
      <w:r w:rsidRPr="00D27AF0">
        <w:rPr>
          <w:rFonts w:ascii="Helvetica" w:hAnsi="Helvetica" w:cs="Helvetica"/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35B16" wp14:editId="5D65CCAB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2002255" cy="1066800"/>
            <wp:effectExtent l="0" t="0" r="0" b="0"/>
            <wp:wrapTight wrapText="bothSides">
              <wp:wrapPolygon edited="0">
                <wp:start x="0" y="0"/>
                <wp:lineTo x="0" y="21214"/>
                <wp:lineTo x="21374" y="21214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MCOG logo (stacked text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5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5636" w:rsidRPr="00D27AF0">
        <w:rPr>
          <w:rFonts w:ascii="Helvetica" w:hAnsi="Helvetica" w:cs="Helvetica"/>
          <w:b/>
          <w:sz w:val="32"/>
          <w:szCs w:val="32"/>
        </w:rPr>
        <w:t>Transportation Advisory Committee Meeting</w:t>
      </w:r>
    </w:p>
    <w:p w14:paraId="4AFC8D67" w14:textId="2E518389" w:rsidR="00051600" w:rsidRPr="00D27AF0" w:rsidRDefault="00051600" w:rsidP="004B5F7E">
      <w:pPr>
        <w:jc w:val="center"/>
        <w:rPr>
          <w:rFonts w:ascii="Helvetica" w:hAnsi="Helvetica" w:cs="Helvetica"/>
          <w:b/>
        </w:rPr>
      </w:pPr>
      <w:r w:rsidRPr="00D27AF0">
        <w:rPr>
          <w:rFonts w:ascii="Helvetica" w:hAnsi="Helvetica" w:cs="Helvetica"/>
          <w:b/>
        </w:rPr>
        <w:t>Wednesday,</w:t>
      </w:r>
      <w:r w:rsidR="009C26E8" w:rsidRPr="00D27AF0">
        <w:rPr>
          <w:rFonts w:ascii="Helvetica" w:hAnsi="Helvetica" w:cs="Helvetica"/>
          <w:b/>
        </w:rPr>
        <w:t xml:space="preserve"> </w:t>
      </w:r>
      <w:r w:rsidR="00D27AF0" w:rsidRPr="00D27AF0">
        <w:rPr>
          <w:rFonts w:ascii="Helvetica" w:hAnsi="Helvetica" w:cs="Helvetica"/>
          <w:b/>
        </w:rPr>
        <w:t>August 1</w:t>
      </w:r>
      <w:r w:rsidR="003D069A">
        <w:rPr>
          <w:rFonts w:ascii="Helvetica" w:hAnsi="Helvetica" w:cs="Helvetica"/>
          <w:b/>
        </w:rPr>
        <w:t>0</w:t>
      </w:r>
      <w:r w:rsidR="00792E31" w:rsidRPr="00D27AF0">
        <w:rPr>
          <w:rFonts w:ascii="Helvetica" w:hAnsi="Helvetica" w:cs="Helvetica"/>
          <w:b/>
        </w:rPr>
        <w:t>, 202</w:t>
      </w:r>
      <w:r w:rsidR="003D069A">
        <w:rPr>
          <w:rFonts w:ascii="Helvetica" w:hAnsi="Helvetica" w:cs="Helvetica"/>
          <w:b/>
        </w:rPr>
        <w:t>2</w:t>
      </w:r>
    </w:p>
    <w:p w14:paraId="2541C6D9" w14:textId="7080105E" w:rsidR="00985636" w:rsidRPr="00D27AF0" w:rsidRDefault="00985636" w:rsidP="001711B5">
      <w:pPr>
        <w:jc w:val="center"/>
        <w:rPr>
          <w:b/>
        </w:rPr>
      </w:pPr>
    </w:p>
    <w:p w14:paraId="677644BA" w14:textId="77777777" w:rsidR="00F5306C" w:rsidRPr="00915149" w:rsidRDefault="00F5306C" w:rsidP="00F54FAE">
      <w:pPr>
        <w:pStyle w:val="NoSpacing"/>
        <w:rPr>
          <w:b/>
          <w:sz w:val="24"/>
          <w:szCs w:val="24"/>
          <w:highlight w:val="yellow"/>
        </w:rPr>
      </w:pPr>
    </w:p>
    <w:p w14:paraId="1058091C" w14:textId="77777777" w:rsidR="00224355" w:rsidRPr="00915149" w:rsidRDefault="00224355" w:rsidP="00985636">
      <w:pPr>
        <w:pStyle w:val="NoSpacing"/>
        <w:rPr>
          <w:b/>
          <w:sz w:val="24"/>
          <w:szCs w:val="24"/>
          <w:highlight w:val="yellow"/>
        </w:rPr>
      </w:pPr>
    </w:p>
    <w:p w14:paraId="2FF348CB" w14:textId="77777777" w:rsidR="00E63AD1" w:rsidRPr="00915149" w:rsidRDefault="00E63AD1" w:rsidP="00F44A3F">
      <w:pPr>
        <w:pStyle w:val="NoSpacing"/>
        <w:rPr>
          <w:rFonts w:ascii="Helvetica" w:hAnsi="Helvetica" w:cs="Helvetica"/>
          <w:b/>
          <w:highlight w:val="yellow"/>
        </w:rPr>
      </w:pPr>
    </w:p>
    <w:p w14:paraId="73D80E66" w14:textId="4459CBEA" w:rsidR="00041F27" w:rsidRPr="009C33CA" w:rsidRDefault="00985636" w:rsidP="00F44A3F">
      <w:pPr>
        <w:pStyle w:val="NoSpacing"/>
        <w:rPr>
          <w:rFonts w:ascii="Helvetica" w:hAnsi="Helvetica" w:cs="Helvetica"/>
        </w:rPr>
      </w:pPr>
      <w:r w:rsidRPr="00F2403A">
        <w:rPr>
          <w:rFonts w:ascii="Helvetica" w:hAnsi="Helvetica" w:cs="Helvetica"/>
          <w:b/>
        </w:rPr>
        <w:t>Attending:</w:t>
      </w:r>
      <w:r w:rsidRPr="00F2403A">
        <w:rPr>
          <w:rFonts w:ascii="Helvetica" w:hAnsi="Helvetica" w:cs="Helvetica"/>
        </w:rPr>
        <w:t xml:space="preserve"> </w:t>
      </w:r>
      <w:r w:rsidR="001E3B31">
        <w:rPr>
          <w:rFonts w:ascii="Helvetica" w:hAnsi="Helvetica" w:cs="Helvetica"/>
        </w:rPr>
        <w:t xml:space="preserve">Chris Wiener (Barry), </w:t>
      </w:r>
      <w:r w:rsidR="00A8764B" w:rsidRPr="00ED1E51">
        <w:rPr>
          <w:rFonts w:ascii="Helvetica" w:hAnsi="Helvetica" w:cs="Helvetica"/>
        </w:rPr>
        <w:t xml:space="preserve">Todd Wiesehan (Christian), </w:t>
      </w:r>
      <w:r w:rsidR="008859EA" w:rsidRPr="00C51CDE">
        <w:rPr>
          <w:rFonts w:ascii="Helvetica" w:hAnsi="Helvetica" w:cs="Helvetica"/>
        </w:rPr>
        <w:t xml:space="preserve">Kim Kinder (Dade), </w:t>
      </w:r>
      <w:r w:rsidR="00220237" w:rsidRPr="00663A55">
        <w:rPr>
          <w:rFonts w:ascii="Helvetica" w:hAnsi="Helvetica" w:cs="Helvetica"/>
        </w:rPr>
        <w:t>Hollie Elliott (Dallas</w:t>
      </w:r>
      <w:r w:rsidR="001F3475" w:rsidRPr="00663A55">
        <w:rPr>
          <w:rFonts w:ascii="Helvetica" w:hAnsi="Helvetica" w:cs="Helvetica"/>
        </w:rPr>
        <w:t xml:space="preserve">), </w:t>
      </w:r>
      <w:r w:rsidR="00DF5C70">
        <w:rPr>
          <w:rFonts w:ascii="Helvetica" w:hAnsi="Helvetica" w:cs="Helvetica"/>
        </w:rPr>
        <w:t xml:space="preserve">Roger Bradley (Dallas), </w:t>
      </w:r>
      <w:r w:rsidR="00430975">
        <w:rPr>
          <w:rFonts w:ascii="Helvetica" w:hAnsi="Helvetica" w:cs="Helvetica"/>
        </w:rPr>
        <w:t>Joel Keller (Greene),</w:t>
      </w:r>
      <w:r w:rsidR="00355C59">
        <w:rPr>
          <w:rFonts w:ascii="Helvetica" w:hAnsi="Helvetica" w:cs="Helvetica"/>
        </w:rPr>
        <w:t xml:space="preserve"> </w:t>
      </w:r>
      <w:r w:rsidR="00F46EDE">
        <w:rPr>
          <w:rFonts w:ascii="Helvetica" w:hAnsi="Helvetica" w:cs="Helvetica"/>
        </w:rPr>
        <w:t xml:space="preserve">Mark Webb (Greene Alternate), </w:t>
      </w:r>
      <w:r w:rsidR="00C97553">
        <w:rPr>
          <w:rFonts w:ascii="Helvetica" w:hAnsi="Helvetica" w:cs="Helvetica"/>
        </w:rPr>
        <w:t>Tim Selvey (Lawrence), Jon Holmes (Lawrence), Joe Kelley (Lawrence),</w:t>
      </w:r>
      <w:r w:rsidR="00C97553">
        <w:rPr>
          <w:rFonts w:ascii="Helvetica" w:hAnsi="Helvetica" w:cs="Helvetica"/>
        </w:rPr>
        <w:t xml:space="preserve"> </w:t>
      </w:r>
      <w:r w:rsidR="007E6C52">
        <w:rPr>
          <w:rFonts w:ascii="Helvetica" w:hAnsi="Helvetica" w:cs="Helvetica"/>
        </w:rPr>
        <w:t xml:space="preserve">Rick Davis (Polk), </w:t>
      </w:r>
      <w:r w:rsidR="00C97553">
        <w:rPr>
          <w:rFonts w:ascii="Helvetica" w:hAnsi="Helvetica" w:cs="Helvetica"/>
        </w:rPr>
        <w:t xml:space="preserve">Randy Reed (Stone), Hank Smythe (Stone), </w:t>
      </w:r>
      <w:r w:rsidR="00F46EDE" w:rsidRPr="00C51CDE">
        <w:rPr>
          <w:rFonts w:ascii="Helvetica" w:hAnsi="Helvetica" w:cs="Helvetica"/>
        </w:rPr>
        <w:t xml:space="preserve">Steve Seaton (Stone Alternate), </w:t>
      </w:r>
      <w:r w:rsidR="00C97553">
        <w:rPr>
          <w:rFonts w:ascii="Helvetica" w:hAnsi="Helvetica" w:cs="Helvetica"/>
        </w:rPr>
        <w:t xml:space="preserve">Ron Newman (Taney), </w:t>
      </w:r>
      <w:r w:rsidR="00322805" w:rsidRPr="009C33CA">
        <w:rPr>
          <w:rFonts w:ascii="Helvetica" w:hAnsi="Helvetica" w:cs="Helvetica"/>
        </w:rPr>
        <w:t xml:space="preserve">Buddy Roberts (Taney), </w:t>
      </w:r>
      <w:r w:rsidR="00E26AFF" w:rsidRPr="00DF5C70">
        <w:rPr>
          <w:rFonts w:ascii="Helvetica" w:hAnsi="Helvetica" w:cs="Helvetica"/>
        </w:rPr>
        <w:t>Randy Owens (Webster)</w:t>
      </w:r>
      <w:r w:rsidR="00E26AFF" w:rsidRPr="00663A55">
        <w:rPr>
          <w:rFonts w:ascii="Helvetica" w:hAnsi="Helvetica" w:cs="Helvetica"/>
        </w:rPr>
        <w:t xml:space="preserve">, </w:t>
      </w:r>
      <w:r w:rsidR="002863A5" w:rsidRPr="009C33CA">
        <w:rPr>
          <w:rFonts w:ascii="Helvetica" w:hAnsi="Helvetica" w:cs="Helvetica"/>
        </w:rPr>
        <w:t>Stan Whitehurst (Webster Alternate)</w:t>
      </w:r>
    </w:p>
    <w:p w14:paraId="6647ACC1" w14:textId="77777777" w:rsidR="00160054" w:rsidRPr="00915149" w:rsidRDefault="00160054" w:rsidP="00F44A3F">
      <w:pPr>
        <w:pStyle w:val="NoSpacing"/>
        <w:rPr>
          <w:rFonts w:ascii="Helvetica" w:hAnsi="Helvetica" w:cs="Helvetica"/>
          <w:highlight w:val="yellow"/>
        </w:rPr>
      </w:pPr>
    </w:p>
    <w:p w14:paraId="54BF8C28" w14:textId="120BAE67" w:rsidR="00985636" w:rsidRPr="00566DF3" w:rsidRDefault="00137E22" w:rsidP="00985636">
      <w:pPr>
        <w:pStyle w:val="NoSpacing"/>
        <w:rPr>
          <w:rFonts w:ascii="Helvetica" w:hAnsi="Helvetica" w:cs="Helvetica"/>
        </w:rPr>
      </w:pPr>
      <w:r w:rsidRPr="009C33CA">
        <w:rPr>
          <w:rFonts w:ascii="Helvetica" w:hAnsi="Helvetica" w:cs="Helvetica"/>
        </w:rPr>
        <w:t>Andy Thomason (OTO),</w:t>
      </w:r>
      <w:r w:rsidR="002863A5" w:rsidRPr="009C33CA">
        <w:rPr>
          <w:rFonts w:ascii="Helvetica" w:hAnsi="Helvetica" w:cs="Helvetica"/>
        </w:rPr>
        <w:t xml:space="preserve"> </w:t>
      </w:r>
      <w:r w:rsidR="0044517F" w:rsidRPr="00566DF3">
        <w:rPr>
          <w:rFonts w:ascii="Helvetica" w:hAnsi="Helvetica" w:cs="Helvetica"/>
        </w:rPr>
        <w:t>Frank Miller (MoDOT),</w:t>
      </w:r>
      <w:r w:rsidR="00FA5B07">
        <w:rPr>
          <w:rFonts w:ascii="Helvetica" w:hAnsi="Helvetica" w:cs="Helvetica"/>
        </w:rPr>
        <w:t xml:space="preserve"> Beth Schaller (MoDOT)</w:t>
      </w:r>
      <w:r w:rsidR="000F638D">
        <w:rPr>
          <w:rFonts w:ascii="Helvetica" w:hAnsi="Helvetica" w:cs="Helvetica"/>
        </w:rPr>
        <w:t>,</w:t>
      </w:r>
      <w:r w:rsidR="0044517F" w:rsidRPr="00566DF3">
        <w:rPr>
          <w:rFonts w:ascii="Helvetica" w:hAnsi="Helvetica" w:cs="Helvetica"/>
        </w:rPr>
        <w:t xml:space="preserve"> </w:t>
      </w:r>
      <w:r w:rsidR="003F5605">
        <w:rPr>
          <w:rFonts w:ascii="Helvetica" w:hAnsi="Helvetica" w:cs="Helvetica"/>
        </w:rPr>
        <w:t>Jackson Hotaling (MRT),</w:t>
      </w:r>
      <w:r w:rsidR="00E226C3">
        <w:rPr>
          <w:rFonts w:ascii="Helvetica" w:hAnsi="Helvetica" w:cs="Helvetica"/>
        </w:rPr>
        <w:t xml:space="preserve"> </w:t>
      </w:r>
      <w:r w:rsidR="009B2377">
        <w:rPr>
          <w:rFonts w:ascii="Helvetica" w:hAnsi="Helvetica" w:cs="Helvetica"/>
        </w:rPr>
        <w:t xml:space="preserve">Cindy DeBlauw (MRT), </w:t>
      </w:r>
      <w:r w:rsidR="009C0400" w:rsidRPr="00566DF3">
        <w:rPr>
          <w:rFonts w:ascii="Helvetica" w:hAnsi="Helvetica" w:cs="Helvetica"/>
        </w:rPr>
        <w:t>Jason Ray</w:t>
      </w:r>
      <w:r w:rsidR="009C26E8" w:rsidRPr="00566DF3">
        <w:rPr>
          <w:rFonts w:ascii="Helvetica" w:hAnsi="Helvetica" w:cs="Helvetica"/>
        </w:rPr>
        <w:t xml:space="preserve"> (SMCOG)</w:t>
      </w:r>
      <w:r w:rsidR="00956D67" w:rsidRPr="00566DF3">
        <w:rPr>
          <w:rFonts w:ascii="Helvetica" w:hAnsi="Helvetica" w:cs="Helvetica"/>
        </w:rPr>
        <w:t xml:space="preserve">, </w:t>
      </w:r>
      <w:r w:rsidR="00596F50" w:rsidRPr="00566DF3">
        <w:rPr>
          <w:rFonts w:ascii="Helvetica" w:hAnsi="Helvetica" w:cs="Helvetica"/>
        </w:rPr>
        <w:t>Aishwarya Shrestha (SMCOG)</w:t>
      </w:r>
      <w:r w:rsidR="00B20EDA" w:rsidRPr="00566DF3">
        <w:rPr>
          <w:rFonts w:ascii="Helvetica" w:hAnsi="Helvetica" w:cs="Helvetica"/>
        </w:rPr>
        <w:t xml:space="preserve">, </w:t>
      </w:r>
      <w:r w:rsidR="001652E7" w:rsidRPr="00F002A5">
        <w:rPr>
          <w:rFonts w:ascii="Helvetica" w:hAnsi="Helvetica" w:cs="Helvetica"/>
        </w:rPr>
        <w:t xml:space="preserve">Courtney Pinkham (SMCOG), </w:t>
      </w:r>
      <w:r w:rsidR="00030EDA">
        <w:rPr>
          <w:rFonts w:ascii="Helvetica" w:hAnsi="Helvetica" w:cs="Helvetica"/>
        </w:rPr>
        <w:t>John Myers</w:t>
      </w:r>
      <w:r w:rsidR="00C047F1" w:rsidRPr="00F002A5">
        <w:rPr>
          <w:rFonts w:ascii="Helvetica" w:hAnsi="Helvetica" w:cs="Helvetica"/>
        </w:rPr>
        <w:t xml:space="preserve"> (SMCOG), </w:t>
      </w:r>
      <w:r w:rsidR="00FA5B07">
        <w:rPr>
          <w:rFonts w:ascii="Helvetica" w:hAnsi="Helvetica" w:cs="Helvetica"/>
        </w:rPr>
        <w:t>Erin Engelmeyer</w:t>
      </w:r>
      <w:r w:rsidR="00211258">
        <w:rPr>
          <w:rFonts w:ascii="Helvetica" w:hAnsi="Helvetica" w:cs="Helvetica"/>
        </w:rPr>
        <w:t xml:space="preserve"> (Senator Hawley)</w:t>
      </w:r>
      <w:r w:rsidR="00FA5B07">
        <w:rPr>
          <w:rFonts w:ascii="Helvetica" w:hAnsi="Helvetica" w:cs="Helvetica"/>
        </w:rPr>
        <w:t>, Dan Wadlington</w:t>
      </w:r>
      <w:r w:rsidR="00211258">
        <w:rPr>
          <w:rFonts w:ascii="Helvetica" w:hAnsi="Helvetica" w:cs="Helvetica"/>
        </w:rPr>
        <w:t xml:space="preserve"> (Senator Blunt)</w:t>
      </w:r>
    </w:p>
    <w:p w14:paraId="694EB980" w14:textId="77777777" w:rsidR="00E82404" w:rsidRPr="00915149" w:rsidRDefault="00E82404" w:rsidP="00985636">
      <w:pPr>
        <w:pStyle w:val="NoSpacing"/>
        <w:rPr>
          <w:rFonts w:ascii="Helvetica" w:hAnsi="Helvetica" w:cs="Helvetica"/>
          <w:highlight w:val="yellow"/>
        </w:rPr>
      </w:pPr>
    </w:p>
    <w:p w14:paraId="2987F4BC" w14:textId="58A04821" w:rsidR="00EF3763" w:rsidRPr="00CE7F53" w:rsidRDefault="00544D75" w:rsidP="00985636">
      <w:pPr>
        <w:pStyle w:val="NoSpacing"/>
        <w:rPr>
          <w:rFonts w:ascii="Helvetica" w:hAnsi="Helvetica" w:cs="Helvetica"/>
        </w:rPr>
      </w:pPr>
      <w:r w:rsidRPr="00CE7F53">
        <w:rPr>
          <w:rFonts w:ascii="Helvetica" w:hAnsi="Helvetica" w:cs="Helvetica"/>
        </w:rPr>
        <w:t>The meeting was calle</w:t>
      </w:r>
      <w:r w:rsidR="001E26E6" w:rsidRPr="00CE7F53">
        <w:rPr>
          <w:rFonts w:ascii="Helvetica" w:hAnsi="Helvetica" w:cs="Helvetica"/>
        </w:rPr>
        <w:t xml:space="preserve">d to order by </w:t>
      </w:r>
      <w:r w:rsidR="00CE7F53" w:rsidRPr="00CE7F53">
        <w:rPr>
          <w:rFonts w:ascii="Helvetica" w:hAnsi="Helvetica" w:cs="Helvetica"/>
        </w:rPr>
        <w:t>Chair Todd Wiesehan</w:t>
      </w:r>
      <w:r w:rsidR="00EB7493" w:rsidRPr="00CE7F53">
        <w:rPr>
          <w:rFonts w:ascii="Helvetica" w:hAnsi="Helvetica" w:cs="Helvetica"/>
        </w:rPr>
        <w:t>.</w:t>
      </w:r>
    </w:p>
    <w:p w14:paraId="5F731AFC" w14:textId="6838153D" w:rsidR="00544D75" w:rsidRPr="00915149" w:rsidRDefault="00544D75" w:rsidP="05CBB399">
      <w:pPr>
        <w:pStyle w:val="NoSpacing"/>
        <w:rPr>
          <w:rFonts w:ascii="Helvetica" w:hAnsi="Helvetica" w:cs="Helvetica"/>
          <w:highlight w:val="yellow"/>
        </w:rPr>
      </w:pPr>
    </w:p>
    <w:p w14:paraId="7516CAE7" w14:textId="0D79CC6C" w:rsidR="00EF3763" w:rsidRPr="00F74990" w:rsidRDefault="00EF3763" w:rsidP="00EF376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F74990">
        <w:rPr>
          <w:rFonts w:ascii="Helvetica" w:hAnsi="Helvetica" w:cs="Helvetica"/>
          <w:b/>
        </w:rPr>
        <w:t xml:space="preserve">Introductions </w:t>
      </w:r>
      <w:r w:rsidR="009B5A68" w:rsidRPr="00F74990">
        <w:rPr>
          <w:rFonts w:ascii="Helvetica" w:hAnsi="Helvetica" w:cs="Helvetica"/>
          <w:b/>
        </w:rPr>
        <w:t xml:space="preserve">and </w:t>
      </w:r>
      <w:r w:rsidR="00B5515A" w:rsidRPr="00F74990">
        <w:rPr>
          <w:rFonts w:ascii="Helvetica" w:hAnsi="Helvetica" w:cs="Helvetica"/>
          <w:b/>
        </w:rPr>
        <w:t>Pledge</w:t>
      </w:r>
      <w:r w:rsidR="00360F7B" w:rsidRPr="00F74990">
        <w:rPr>
          <w:rFonts w:ascii="Helvetica" w:hAnsi="Helvetica" w:cs="Helvetica"/>
          <w:b/>
        </w:rPr>
        <w:t>:</w:t>
      </w:r>
    </w:p>
    <w:p w14:paraId="16FFF997" w14:textId="5CFEBE1E" w:rsidR="00EF3763" w:rsidRPr="00F74990" w:rsidRDefault="00F038AB" w:rsidP="00B5515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Self-introductions</w:t>
      </w:r>
      <w:r w:rsidR="00F74990" w:rsidRPr="00F74990">
        <w:rPr>
          <w:rFonts w:ascii="Helvetica" w:hAnsi="Helvetica" w:cs="Helvetica"/>
        </w:rPr>
        <w:t xml:space="preserve"> were made. </w:t>
      </w:r>
    </w:p>
    <w:p w14:paraId="72F14E7B" w14:textId="77777777" w:rsidR="00686874" w:rsidRPr="00915149" w:rsidRDefault="00686874" w:rsidP="00B5515A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655A3344" w14:textId="77777777" w:rsidR="00085FCA" w:rsidRPr="00724E3B" w:rsidRDefault="00085FCA" w:rsidP="000D64F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24E3B">
        <w:rPr>
          <w:rFonts w:ascii="Helvetica" w:hAnsi="Helvetica" w:cs="Helvetica"/>
          <w:b/>
        </w:rPr>
        <w:t>Approval of the agenda:</w:t>
      </w:r>
    </w:p>
    <w:p w14:paraId="35CFB2CF" w14:textId="07197EFD" w:rsidR="00C64371" w:rsidRPr="00724E3B" w:rsidRDefault="00ED26E8" w:rsidP="00C64371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 to approve the agenda made by</w:t>
      </w:r>
      <w:r w:rsidR="003C576D" w:rsidRPr="00724E3B">
        <w:rPr>
          <w:rFonts w:ascii="Helvetica" w:hAnsi="Helvetica" w:cs="Helvetica"/>
        </w:rPr>
        <w:t xml:space="preserve"> </w:t>
      </w:r>
      <w:r w:rsidR="003569C9">
        <w:rPr>
          <w:rFonts w:ascii="Helvetica" w:hAnsi="Helvetica" w:cs="Helvetica"/>
        </w:rPr>
        <w:t>Hank Smythe</w:t>
      </w:r>
      <w:r w:rsidR="00122CD4" w:rsidRPr="00724E3B">
        <w:rPr>
          <w:rFonts w:ascii="Helvetica" w:hAnsi="Helvetica" w:cs="Helvetica"/>
        </w:rPr>
        <w:t xml:space="preserve">, </w:t>
      </w:r>
      <w:r w:rsidRPr="00724E3B">
        <w:rPr>
          <w:rFonts w:ascii="Helvetica" w:hAnsi="Helvetica" w:cs="Helvetica"/>
        </w:rPr>
        <w:t>motion seconded by</w:t>
      </w:r>
      <w:r w:rsidR="00686874" w:rsidRPr="00724E3B">
        <w:rPr>
          <w:rFonts w:ascii="Helvetica" w:hAnsi="Helvetica" w:cs="Helvetica"/>
        </w:rPr>
        <w:t xml:space="preserve"> </w:t>
      </w:r>
      <w:r w:rsidR="003569C9">
        <w:rPr>
          <w:rFonts w:ascii="Helvetica" w:hAnsi="Helvetica" w:cs="Helvetica"/>
        </w:rPr>
        <w:t>Tim Selvey</w:t>
      </w:r>
      <w:r w:rsidR="00137E22" w:rsidRPr="00724E3B">
        <w:rPr>
          <w:rFonts w:ascii="Helvetica" w:hAnsi="Helvetica" w:cs="Helvetica"/>
        </w:rPr>
        <w:t>.</w:t>
      </w:r>
      <w:r w:rsidRPr="00724E3B">
        <w:rPr>
          <w:rFonts w:ascii="Helvetica" w:hAnsi="Helvetica" w:cs="Helvetica"/>
        </w:rPr>
        <w:t xml:space="preserve"> All </w:t>
      </w:r>
      <w:r w:rsidR="00645461" w:rsidRPr="00724E3B">
        <w:rPr>
          <w:rFonts w:ascii="Helvetica" w:hAnsi="Helvetica" w:cs="Helvetica"/>
        </w:rPr>
        <w:t>ay</w:t>
      </w:r>
      <w:r w:rsidR="00170027" w:rsidRPr="00724E3B">
        <w:rPr>
          <w:rFonts w:ascii="Helvetica" w:hAnsi="Helvetica" w:cs="Helvetica"/>
        </w:rPr>
        <w:t>es</w:t>
      </w:r>
      <w:r w:rsidRPr="00724E3B">
        <w:rPr>
          <w:rFonts w:ascii="Helvetica" w:hAnsi="Helvetica" w:cs="Helvetica"/>
        </w:rPr>
        <w:t>. Motion carried.</w:t>
      </w:r>
    </w:p>
    <w:p w14:paraId="737A701A" w14:textId="3B0D1F20" w:rsidR="00D76ED3" w:rsidRPr="00915149" w:rsidRDefault="00D76ED3" w:rsidP="009935C8">
      <w:pPr>
        <w:pStyle w:val="NoSpacing"/>
        <w:rPr>
          <w:rFonts w:ascii="Helvetica" w:hAnsi="Helvetica" w:cs="Helvetica"/>
          <w:highlight w:val="yellow"/>
        </w:rPr>
      </w:pPr>
    </w:p>
    <w:p w14:paraId="1301B39A" w14:textId="4BDF2D3D" w:rsidR="00085FCA" w:rsidRPr="00724E3B" w:rsidRDefault="00B24C22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  <w:b/>
        </w:rPr>
        <w:t>Approval of</w:t>
      </w:r>
      <w:r w:rsidR="001E26E6" w:rsidRPr="00724E3B">
        <w:rPr>
          <w:rFonts w:ascii="Helvetica" w:hAnsi="Helvetica" w:cs="Helvetica"/>
          <w:b/>
        </w:rPr>
        <w:t xml:space="preserve"> minutes</w:t>
      </w:r>
      <w:r w:rsidR="00985636" w:rsidRPr="00724E3B">
        <w:rPr>
          <w:rFonts w:ascii="Helvetica" w:hAnsi="Helvetica" w:cs="Helvetica"/>
          <w:b/>
        </w:rPr>
        <w:t>:</w:t>
      </w:r>
    </w:p>
    <w:p w14:paraId="2D8438D6" w14:textId="226A5E5C" w:rsidR="00AD0ED9" w:rsidRPr="00724E3B" w:rsidRDefault="001E26E6" w:rsidP="00AD0ED9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</w:t>
      </w:r>
      <w:r w:rsidR="006A0152" w:rsidRPr="00724E3B">
        <w:rPr>
          <w:rFonts w:ascii="Helvetica" w:hAnsi="Helvetica" w:cs="Helvetica"/>
        </w:rPr>
        <w:t xml:space="preserve"> to approve </w:t>
      </w:r>
      <w:r w:rsidR="00BD3732">
        <w:rPr>
          <w:rFonts w:ascii="Helvetica" w:hAnsi="Helvetica" w:cs="Helvetica"/>
        </w:rPr>
        <w:t>July 13</w:t>
      </w:r>
      <w:r w:rsidR="00A627B0" w:rsidRPr="00724E3B">
        <w:rPr>
          <w:rFonts w:ascii="Helvetica" w:hAnsi="Helvetica" w:cs="Helvetica"/>
        </w:rPr>
        <w:t xml:space="preserve">, </w:t>
      </w:r>
      <w:r w:rsidR="00764C71" w:rsidRPr="00724E3B">
        <w:rPr>
          <w:rFonts w:ascii="Helvetica" w:hAnsi="Helvetica" w:cs="Helvetica"/>
        </w:rPr>
        <w:t>20</w:t>
      </w:r>
      <w:r w:rsidR="00764C71">
        <w:rPr>
          <w:rFonts w:ascii="Helvetica" w:hAnsi="Helvetica" w:cs="Helvetica"/>
        </w:rPr>
        <w:t>22,</w:t>
      </w:r>
      <w:r w:rsidR="006A0152" w:rsidRPr="00724E3B">
        <w:rPr>
          <w:rFonts w:ascii="Helvetica" w:hAnsi="Helvetica" w:cs="Helvetica"/>
        </w:rPr>
        <w:t xml:space="preserve"> meeting</w:t>
      </w:r>
      <w:r w:rsidR="00F44A3F" w:rsidRPr="00724E3B">
        <w:rPr>
          <w:rFonts w:ascii="Helvetica" w:hAnsi="Helvetica" w:cs="Helvetica"/>
        </w:rPr>
        <w:t xml:space="preserve"> minutes</w:t>
      </w:r>
      <w:r w:rsidRPr="00724E3B">
        <w:rPr>
          <w:rFonts w:ascii="Helvetica" w:hAnsi="Helvetica" w:cs="Helvetica"/>
        </w:rPr>
        <w:t xml:space="preserve"> made</w:t>
      </w:r>
      <w:r w:rsidR="00EE6115" w:rsidRPr="00724E3B">
        <w:rPr>
          <w:rFonts w:ascii="Helvetica" w:hAnsi="Helvetica" w:cs="Helvetica"/>
        </w:rPr>
        <w:t xml:space="preserve"> by </w:t>
      </w:r>
      <w:r w:rsidR="003569C9">
        <w:rPr>
          <w:rFonts w:ascii="Helvetica" w:hAnsi="Helvetica" w:cs="Helvetica"/>
        </w:rPr>
        <w:t>Ron Newman</w:t>
      </w:r>
      <w:r w:rsidR="00EE6115" w:rsidRPr="00724E3B">
        <w:rPr>
          <w:rFonts w:ascii="Helvetica" w:hAnsi="Helvetica" w:cs="Helvetica"/>
        </w:rPr>
        <w:t xml:space="preserve">, motion seconded by </w:t>
      </w:r>
      <w:r w:rsidR="003569C9">
        <w:rPr>
          <w:rFonts w:ascii="Helvetica" w:hAnsi="Helvetica" w:cs="Helvetica"/>
        </w:rPr>
        <w:t>Kim Kinder.</w:t>
      </w:r>
      <w:r w:rsidR="00ED26E8" w:rsidRPr="00724E3B">
        <w:rPr>
          <w:rFonts w:ascii="Helvetica" w:hAnsi="Helvetica" w:cs="Helvetica"/>
        </w:rPr>
        <w:t xml:space="preserve"> All </w:t>
      </w:r>
      <w:r w:rsidR="00723C65" w:rsidRPr="00724E3B">
        <w:rPr>
          <w:rFonts w:ascii="Helvetica" w:hAnsi="Helvetica" w:cs="Helvetica"/>
        </w:rPr>
        <w:t>ayes</w:t>
      </w:r>
      <w:r w:rsidR="00ED26E8" w:rsidRPr="00724E3B">
        <w:rPr>
          <w:rFonts w:ascii="Helvetica" w:hAnsi="Helvetica" w:cs="Helvetica"/>
        </w:rPr>
        <w:t>.</w:t>
      </w:r>
      <w:r w:rsidR="006A0152" w:rsidRPr="00724E3B">
        <w:rPr>
          <w:rFonts w:ascii="Helvetica" w:hAnsi="Helvetica" w:cs="Helvetica"/>
        </w:rPr>
        <w:t xml:space="preserve"> Motion carried</w:t>
      </w:r>
      <w:r w:rsidR="00B31F7F" w:rsidRPr="00724E3B">
        <w:rPr>
          <w:rFonts w:ascii="Helvetica" w:hAnsi="Helvetica" w:cs="Helvetica"/>
        </w:rPr>
        <w:t>.</w:t>
      </w:r>
    </w:p>
    <w:p w14:paraId="765E04D0" w14:textId="77777777" w:rsidR="009935C8" w:rsidRPr="00915149" w:rsidRDefault="009935C8" w:rsidP="009935C8">
      <w:pPr>
        <w:pStyle w:val="NoSpacing"/>
        <w:rPr>
          <w:rFonts w:ascii="Helvetica" w:hAnsi="Helvetica" w:cs="Helvetica"/>
          <w:highlight w:val="yellow"/>
        </w:rPr>
      </w:pPr>
    </w:p>
    <w:p w14:paraId="43048308" w14:textId="492C619D" w:rsidR="009935C8" w:rsidRPr="00C9044F" w:rsidRDefault="00735A52" w:rsidP="00F1062F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  <w:bCs/>
        </w:rPr>
      </w:pPr>
      <w:r w:rsidRPr="00C9044F">
        <w:rPr>
          <w:rFonts w:ascii="Helvetica" w:hAnsi="Helvetica" w:cs="Helvetica"/>
          <w:b/>
          <w:bCs/>
        </w:rPr>
        <w:t>2021 Bicy</w:t>
      </w:r>
      <w:r w:rsidR="002768BD" w:rsidRPr="00C9044F">
        <w:rPr>
          <w:rFonts w:ascii="Helvetica" w:hAnsi="Helvetica" w:cs="Helvetica"/>
          <w:b/>
          <w:bCs/>
        </w:rPr>
        <w:t xml:space="preserve">cle and </w:t>
      </w:r>
      <w:r w:rsidR="00470A1C" w:rsidRPr="00C9044F">
        <w:rPr>
          <w:rFonts w:ascii="Helvetica" w:hAnsi="Helvetica" w:cs="Helvetica"/>
          <w:b/>
          <w:bCs/>
        </w:rPr>
        <w:t>Pedestrian Prioritization:</w:t>
      </w:r>
    </w:p>
    <w:p w14:paraId="46A9B09B" w14:textId="771AF9C1" w:rsidR="00523339" w:rsidRDefault="009D2A81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Aishwarya</w:t>
      </w:r>
      <w:r w:rsidR="002D2FA4">
        <w:rPr>
          <w:rFonts w:ascii="Helvetica" w:hAnsi="Helvetica" w:cs="Helvetica"/>
        </w:rPr>
        <w:t xml:space="preserve"> </w:t>
      </w:r>
      <w:r w:rsidR="0070534E">
        <w:rPr>
          <w:rFonts w:ascii="Helvetica" w:hAnsi="Helvetica" w:cs="Helvetica"/>
        </w:rPr>
        <w:t xml:space="preserve">Shrestha </w:t>
      </w:r>
      <w:r w:rsidR="002D2FA4">
        <w:rPr>
          <w:rFonts w:ascii="Helvetica" w:hAnsi="Helvetica" w:cs="Helvetica"/>
        </w:rPr>
        <w:t xml:space="preserve">presented </w:t>
      </w:r>
      <w:r w:rsidR="001044C1">
        <w:rPr>
          <w:rFonts w:ascii="Helvetica" w:hAnsi="Helvetica" w:cs="Helvetica"/>
        </w:rPr>
        <w:t xml:space="preserve">the </w:t>
      </w:r>
      <w:r w:rsidR="002D2FA4">
        <w:rPr>
          <w:rFonts w:ascii="Helvetica" w:hAnsi="Helvetica" w:cs="Helvetica"/>
        </w:rPr>
        <w:t xml:space="preserve">top 2 needs for each county. </w:t>
      </w:r>
      <w:r w:rsidR="00DA07F4">
        <w:rPr>
          <w:rFonts w:ascii="Helvetica" w:hAnsi="Helvetica" w:cs="Helvetica"/>
        </w:rPr>
        <w:t>TAC members and MoDOT staff provided input throughout the presentation. TAC members ranked the top 1</w:t>
      </w:r>
      <w:r w:rsidR="00492180">
        <w:rPr>
          <w:rFonts w:ascii="Helvetica" w:hAnsi="Helvetica" w:cs="Helvetica"/>
        </w:rPr>
        <w:t>5</w:t>
      </w:r>
      <w:r w:rsidR="00DA07F4">
        <w:rPr>
          <w:rFonts w:ascii="Helvetica" w:hAnsi="Helvetica" w:cs="Helvetica"/>
        </w:rPr>
        <w:t xml:space="preserve"> regional needs. </w:t>
      </w:r>
    </w:p>
    <w:p w14:paraId="5038B799" w14:textId="4954B6A8" w:rsidR="00D7748D" w:rsidRDefault="00D7748D" w:rsidP="00523339">
      <w:pPr>
        <w:pStyle w:val="NoSpacing"/>
        <w:ind w:left="360"/>
        <w:rPr>
          <w:rFonts w:ascii="Helvetica" w:hAnsi="Helvetica" w:cs="Helvetica"/>
        </w:rPr>
      </w:pPr>
    </w:p>
    <w:p w14:paraId="51F015E2" w14:textId="2C3876CD" w:rsidR="00D7748D" w:rsidRDefault="00D969EF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</w:t>
      </w:r>
      <w:r w:rsidR="0088470D">
        <w:rPr>
          <w:rFonts w:ascii="Helvetica" w:hAnsi="Helvetica" w:cs="Helvetica"/>
        </w:rPr>
        <w:t>bike/ped need</w:t>
      </w:r>
      <w:r w:rsidR="001044C1">
        <w:rPr>
          <w:rFonts w:ascii="Helvetica" w:hAnsi="Helvetica" w:cs="Helvetica"/>
        </w:rPr>
        <w:t>s</w:t>
      </w:r>
      <w:r w:rsidR="0088470D">
        <w:rPr>
          <w:rFonts w:ascii="Helvetica" w:hAnsi="Helvetica" w:cs="Helvetica"/>
        </w:rPr>
        <w:t xml:space="preserve"> on </w:t>
      </w:r>
      <w:r w:rsidR="00320781">
        <w:rPr>
          <w:rFonts w:ascii="Helvetica" w:hAnsi="Helvetica" w:cs="Helvetica"/>
        </w:rPr>
        <w:t>Elm Street</w:t>
      </w:r>
      <w:r w:rsidR="00792125">
        <w:rPr>
          <w:rFonts w:ascii="Helvetica" w:hAnsi="Helvetica" w:cs="Helvetica"/>
        </w:rPr>
        <w:t xml:space="preserve"> </w:t>
      </w:r>
      <w:r w:rsidR="00150393">
        <w:rPr>
          <w:rFonts w:ascii="Helvetica" w:hAnsi="Helvetica" w:cs="Helvetica"/>
        </w:rPr>
        <w:t>in Marshfield</w:t>
      </w:r>
      <w:r w:rsidR="002D51B0">
        <w:rPr>
          <w:rFonts w:ascii="Helvetica" w:hAnsi="Helvetica" w:cs="Helvetica"/>
        </w:rPr>
        <w:t xml:space="preserve"> </w:t>
      </w:r>
      <w:r w:rsidR="00D36199">
        <w:rPr>
          <w:rFonts w:ascii="Helvetica" w:hAnsi="Helvetica" w:cs="Helvetica"/>
        </w:rPr>
        <w:t>(</w:t>
      </w:r>
      <w:r w:rsidR="00454700">
        <w:rPr>
          <w:rFonts w:ascii="Helvetica" w:hAnsi="Helvetica" w:cs="Helvetica"/>
        </w:rPr>
        <w:t>Webster #1</w:t>
      </w:r>
      <w:r w:rsidR="00D36199">
        <w:rPr>
          <w:rFonts w:ascii="Helvetica" w:hAnsi="Helvetica" w:cs="Helvetica"/>
        </w:rPr>
        <w:t xml:space="preserve">) as regional priority number </w:t>
      </w:r>
      <w:r w:rsidR="000051BB">
        <w:rPr>
          <w:rFonts w:ascii="Helvetica" w:hAnsi="Helvetica" w:cs="Helvetica"/>
        </w:rPr>
        <w:t xml:space="preserve">one. Motion made by </w:t>
      </w:r>
      <w:r w:rsidR="00514A97">
        <w:rPr>
          <w:rFonts w:ascii="Helvetica" w:hAnsi="Helvetica" w:cs="Helvetica"/>
        </w:rPr>
        <w:t>Hollie Elliott</w:t>
      </w:r>
      <w:r w:rsidR="000051BB">
        <w:rPr>
          <w:rFonts w:ascii="Helvetica" w:hAnsi="Helvetica" w:cs="Helvetica"/>
        </w:rPr>
        <w:t xml:space="preserve"> and seconded by</w:t>
      </w:r>
      <w:r w:rsidR="00047FBC">
        <w:rPr>
          <w:rFonts w:ascii="Helvetica" w:hAnsi="Helvetica" w:cs="Helvetica"/>
        </w:rPr>
        <w:t xml:space="preserve"> </w:t>
      </w:r>
      <w:r w:rsidR="00514A97">
        <w:rPr>
          <w:rFonts w:ascii="Helvetica" w:hAnsi="Helvetica" w:cs="Helvetica"/>
        </w:rPr>
        <w:t>Chris Weiner</w:t>
      </w:r>
      <w:r w:rsidR="000051BB">
        <w:rPr>
          <w:rFonts w:ascii="Helvetica" w:hAnsi="Helvetica" w:cs="Helvetica"/>
        </w:rPr>
        <w:t>.</w:t>
      </w:r>
      <w:r w:rsidR="00514A97">
        <w:rPr>
          <w:rFonts w:ascii="Helvetica" w:hAnsi="Helvetica" w:cs="Helvetica"/>
        </w:rPr>
        <w:t xml:space="preserve"> Discussion, </w:t>
      </w:r>
      <w:r w:rsidR="00517225">
        <w:rPr>
          <w:rFonts w:ascii="Helvetica" w:hAnsi="Helvetica" w:cs="Helvetica"/>
        </w:rPr>
        <w:t xml:space="preserve">Jon Holmes mentioned that the safety concerns were </w:t>
      </w:r>
      <w:r w:rsidR="00047FBC">
        <w:rPr>
          <w:rFonts w:ascii="Helvetica" w:hAnsi="Helvetica" w:cs="Helvetica"/>
        </w:rPr>
        <w:t xml:space="preserve">larger for Barry #1.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 </w:t>
      </w:r>
    </w:p>
    <w:p w14:paraId="1E5B5903" w14:textId="77777777" w:rsidR="008A236E" w:rsidRDefault="008A236E" w:rsidP="00523339">
      <w:pPr>
        <w:pStyle w:val="NoSpacing"/>
        <w:ind w:left="360"/>
        <w:rPr>
          <w:rFonts w:ascii="Helvetica" w:hAnsi="Helvetica" w:cs="Helvetica"/>
        </w:rPr>
      </w:pPr>
    </w:p>
    <w:p w14:paraId="7AF32AF4" w14:textId="63533FB2" w:rsidR="000051BB" w:rsidRDefault="000051BB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Motion to rank bike/ped need</w:t>
      </w:r>
      <w:r w:rsidR="00FA6290">
        <w:rPr>
          <w:rFonts w:ascii="Helvetica" w:hAnsi="Helvetica" w:cs="Helvetica"/>
        </w:rPr>
        <w:t>s</w:t>
      </w:r>
      <w:r>
        <w:rPr>
          <w:rFonts w:ascii="Helvetica" w:hAnsi="Helvetica" w:cs="Helvetica"/>
        </w:rPr>
        <w:t xml:space="preserve"> on </w:t>
      </w:r>
      <w:r w:rsidR="00992C20">
        <w:rPr>
          <w:rFonts w:ascii="Helvetica" w:hAnsi="Helvetica" w:cs="Helvetica"/>
        </w:rPr>
        <w:t xml:space="preserve">Route 112 in Roaring River </w:t>
      </w:r>
      <w:r w:rsidR="00F55E59">
        <w:rPr>
          <w:rFonts w:ascii="Helvetica" w:hAnsi="Helvetica" w:cs="Helvetica"/>
        </w:rPr>
        <w:t>State Park</w:t>
      </w:r>
      <w:r w:rsidR="004617C1">
        <w:rPr>
          <w:rFonts w:ascii="Helvetica" w:hAnsi="Helvetica" w:cs="Helvetica"/>
        </w:rPr>
        <w:t>, over Dry Hollar Branch</w:t>
      </w:r>
      <w:r w:rsidR="00C73D42">
        <w:rPr>
          <w:rFonts w:ascii="Helvetica" w:hAnsi="Helvetica" w:cs="Helvetica"/>
        </w:rPr>
        <w:t xml:space="preserve"> </w:t>
      </w:r>
      <w:r w:rsidR="00F56DB5">
        <w:rPr>
          <w:rFonts w:ascii="Helvetica" w:hAnsi="Helvetica" w:cs="Helvetica"/>
        </w:rPr>
        <w:t>(</w:t>
      </w:r>
      <w:r w:rsidR="007E4BC9">
        <w:rPr>
          <w:rFonts w:ascii="Helvetica" w:hAnsi="Helvetica" w:cs="Helvetica"/>
        </w:rPr>
        <w:t>Barry #1</w:t>
      </w:r>
      <w:r w:rsidR="00F56DB5">
        <w:rPr>
          <w:rFonts w:ascii="Helvetica" w:hAnsi="Helvetica" w:cs="Helvetica"/>
        </w:rPr>
        <w:t xml:space="preserve">) </w:t>
      </w:r>
      <w:r w:rsidR="00C73D42">
        <w:rPr>
          <w:rFonts w:ascii="Helvetica" w:hAnsi="Helvetica" w:cs="Helvetica"/>
        </w:rPr>
        <w:t xml:space="preserve">as regional priority number two. Motion made by </w:t>
      </w:r>
      <w:r w:rsidR="00F55E59">
        <w:rPr>
          <w:rFonts w:ascii="Helvetica" w:hAnsi="Helvetica" w:cs="Helvetica"/>
        </w:rPr>
        <w:t>Kim Kinder</w:t>
      </w:r>
      <w:r w:rsidR="005854CB">
        <w:rPr>
          <w:rFonts w:ascii="Helvetica" w:hAnsi="Helvetica" w:cs="Helvetica"/>
        </w:rPr>
        <w:t xml:space="preserve"> and seconded by </w:t>
      </w:r>
      <w:r w:rsidR="00274EE1">
        <w:rPr>
          <w:rFonts w:ascii="Helvetica" w:hAnsi="Helvetica" w:cs="Helvetica"/>
        </w:rPr>
        <w:t>Hollie Elliott</w:t>
      </w:r>
      <w:r w:rsidR="005854CB">
        <w:rPr>
          <w:rFonts w:ascii="Helvetica" w:hAnsi="Helvetica" w:cs="Helvetica"/>
        </w:rPr>
        <w:t xml:space="preserve">.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</w:t>
      </w:r>
    </w:p>
    <w:p w14:paraId="721B339D" w14:textId="1897F79D" w:rsidR="00F56DB5" w:rsidRDefault="00F56DB5" w:rsidP="00523339">
      <w:pPr>
        <w:pStyle w:val="NoSpacing"/>
        <w:ind w:left="360"/>
        <w:rPr>
          <w:rFonts w:ascii="Helvetica" w:hAnsi="Helvetica" w:cs="Helvetica"/>
        </w:rPr>
      </w:pPr>
    </w:p>
    <w:p w14:paraId="1902F2F7" w14:textId="6C322CEE" w:rsidR="00F56DB5" w:rsidRDefault="0027086D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</w:t>
      </w:r>
      <w:r w:rsidR="00E716BA">
        <w:rPr>
          <w:rFonts w:ascii="Helvetica" w:hAnsi="Helvetica" w:cs="Helvetica"/>
        </w:rPr>
        <w:t>bike/ped need</w:t>
      </w:r>
      <w:r w:rsidR="00FA6290">
        <w:rPr>
          <w:rFonts w:ascii="Helvetica" w:hAnsi="Helvetica" w:cs="Helvetica"/>
        </w:rPr>
        <w:t>s</w:t>
      </w:r>
      <w:r w:rsidR="00E716BA">
        <w:rPr>
          <w:rFonts w:ascii="Helvetica" w:hAnsi="Helvetica" w:cs="Helvetica"/>
        </w:rPr>
        <w:t xml:space="preserve"> on </w:t>
      </w:r>
      <w:r w:rsidR="00274EE1">
        <w:rPr>
          <w:rFonts w:ascii="Helvetica" w:hAnsi="Helvetica" w:cs="Helvetica"/>
        </w:rPr>
        <w:t>Route 39 in Miller</w:t>
      </w:r>
      <w:r w:rsidR="004507EA">
        <w:rPr>
          <w:rFonts w:ascii="Helvetica" w:hAnsi="Helvetica" w:cs="Helvetica"/>
        </w:rPr>
        <w:t xml:space="preserve"> </w:t>
      </w:r>
      <w:r w:rsidR="00177844">
        <w:rPr>
          <w:rFonts w:ascii="Helvetica" w:hAnsi="Helvetica" w:cs="Helvetica"/>
        </w:rPr>
        <w:t>(</w:t>
      </w:r>
      <w:r w:rsidR="00237CA3">
        <w:rPr>
          <w:rFonts w:ascii="Helvetica" w:hAnsi="Helvetica" w:cs="Helvetica"/>
        </w:rPr>
        <w:t>Lawrence #1</w:t>
      </w:r>
      <w:r w:rsidR="00177844">
        <w:rPr>
          <w:rFonts w:ascii="Helvetica" w:hAnsi="Helvetica" w:cs="Helvetica"/>
        </w:rPr>
        <w:t xml:space="preserve">) as regional priority number three. Motion made by </w:t>
      </w:r>
      <w:r w:rsidR="005F11CC">
        <w:rPr>
          <w:rFonts w:ascii="Helvetica" w:hAnsi="Helvetica" w:cs="Helvetica"/>
        </w:rPr>
        <w:t>Tim Selvey</w:t>
      </w:r>
      <w:r w:rsidR="00973692">
        <w:rPr>
          <w:rFonts w:ascii="Helvetica" w:hAnsi="Helvetica" w:cs="Helvetica"/>
        </w:rPr>
        <w:t xml:space="preserve"> and seconded by </w:t>
      </w:r>
      <w:r w:rsidR="005F11CC">
        <w:rPr>
          <w:rFonts w:ascii="Helvetica" w:hAnsi="Helvetica" w:cs="Helvetica"/>
        </w:rPr>
        <w:t>Kim Kinder</w:t>
      </w:r>
      <w:r w:rsidR="00973692">
        <w:rPr>
          <w:rFonts w:ascii="Helvetica" w:hAnsi="Helvetica" w:cs="Helvetica"/>
        </w:rPr>
        <w:t xml:space="preserve">.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</w:t>
      </w:r>
    </w:p>
    <w:p w14:paraId="1BEC2AFA" w14:textId="4E39748A" w:rsidR="00973692" w:rsidRDefault="00973692" w:rsidP="00523339">
      <w:pPr>
        <w:pStyle w:val="NoSpacing"/>
        <w:ind w:left="360"/>
        <w:rPr>
          <w:rFonts w:ascii="Helvetica" w:hAnsi="Helvetica" w:cs="Helvetica"/>
        </w:rPr>
      </w:pPr>
    </w:p>
    <w:p w14:paraId="0D38A30F" w14:textId="6C31A074" w:rsidR="00973692" w:rsidRDefault="00973692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</w:t>
      </w:r>
      <w:r w:rsidR="00D45DB5">
        <w:rPr>
          <w:rFonts w:ascii="Helvetica" w:hAnsi="Helvetica" w:cs="Helvetica"/>
        </w:rPr>
        <w:t xml:space="preserve">on </w:t>
      </w:r>
      <w:r w:rsidR="000D44F2">
        <w:rPr>
          <w:rFonts w:ascii="Helvetica" w:hAnsi="Helvetica" w:cs="Helvetica"/>
        </w:rPr>
        <w:t>Route 76 in Kirbyville</w:t>
      </w:r>
      <w:r w:rsidR="008F6144">
        <w:rPr>
          <w:rFonts w:ascii="Helvetica" w:hAnsi="Helvetica" w:cs="Helvetica"/>
        </w:rPr>
        <w:t xml:space="preserve"> </w:t>
      </w:r>
      <w:r w:rsidR="00DA1DFD">
        <w:rPr>
          <w:rFonts w:ascii="Helvetica" w:hAnsi="Helvetica" w:cs="Helvetica"/>
        </w:rPr>
        <w:t>(</w:t>
      </w:r>
      <w:r w:rsidR="00237CA3">
        <w:rPr>
          <w:rFonts w:ascii="Helvetica" w:hAnsi="Helvetica" w:cs="Helvetica"/>
        </w:rPr>
        <w:t>Taney #1</w:t>
      </w:r>
      <w:r w:rsidR="00DA1DFD">
        <w:rPr>
          <w:rFonts w:ascii="Helvetica" w:hAnsi="Helvetica" w:cs="Helvetica"/>
        </w:rPr>
        <w:t xml:space="preserve">) </w:t>
      </w:r>
      <w:r w:rsidR="00D45DB5">
        <w:rPr>
          <w:rFonts w:ascii="Helvetica" w:hAnsi="Helvetica" w:cs="Helvetica"/>
        </w:rPr>
        <w:t xml:space="preserve">as regional priority number four. Motion made by </w:t>
      </w:r>
      <w:r w:rsidR="00D7646B">
        <w:rPr>
          <w:rFonts w:ascii="Helvetica" w:hAnsi="Helvetica" w:cs="Helvetica"/>
        </w:rPr>
        <w:t>Buddy Roberts</w:t>
      </w:r>
      <w:r w:rsidR="00D45DB5">
        <w:rPr>
          <w:rFonts w:ascii="Helvetica" w:hAnsi="Helvetica" w:cs="Helvetica"/>
        </w:rPr>
        <w:t xml:space="preserve"> and seconded by </w:t>
      </w:r>
      <w:r w:rsidR="00D7646B">
        <w:rPr>
          <w:rFonts w:ascii="Helvetica" w:hAnsi="Helvetica" w:cs="Helvetica"/>
        </w:rPr>
        <w:t>Stan Whitehurst</w:t>
      </w:r>
      <w:r w:rsidR="00BD4161">
        <w:rPr>
          <w:rFonts w:ascii="Helvetica" w:hAnsi="Helvetica" w:cs="Helvetica"/>
        </w:rPr>
        <w:t>.</w:t>
      </w:r>
      <w:r w:rsidR="008A1B24" w:rsidRPr="008A1B24">
        <w:rPr>
          <w:rFonts w:ascii="Helvetica" w:hAnsi="Helvetica" w:cs="Helvetica"/>
        </w:rPr>
        <w:t xml:space="preserve">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</w:t>
      </w:r>
    </w:p>
    <w:p w14:paraId="1D8AA075" w14:textId="6A3A5EF9" w:rsidR="00AD35E6" w:rsidRDefault="00AD35E6" w:rsidP="00523339">
      <w:pPr>
        <w:pStyle w:val="NoSpacing"/>
        <w:ind w:left="360"/>
        <w:rPr>
          <w:rFonts w:ascii="Helvetica" w:hAnsi="Helvetica" w:cs="Helvetica"/>
        </w:rPr>
      </w:pPr>
    </w:p>
    <w:p w14:paraId="5C5A78AE" w14:textId="7FA7ACBF" w:rsidR="00AD35E6" w:rsidRDefault="00AD35E6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on </w:t>
      </w:r>
      <w:r w:rsidR="00CA3C41">
        <w:rPr>
          <w:rFonts w:ascii="Helvetica" w:hAnsi="Helvetica" w:cs="Helvetica"/>
        </w:rPr>
        <w:t>Route 125 in Fair Grove</w:t>
      </w:r>
      <w:r w:rsidR="000A00DD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(</w:t>
      </w:r>
      <w:r w:rsidR="00237CA3">
        <w:rPr>
          <w:rFonts w:ascii="Helvetica" w:hAnsi="Helvetica" w:cs="Helvetica"/>
        </w:rPr>
        <w:t xml:space="preserve">Greene </w:t>
      </w:r>
      <w:r w:rsidR="002621A0">
        <w:rPr>
          <w:rFonts w:ascii="Helvetica" w:hAnsi="Helvetica" w:cs="Helvetica"/>
        </w:rPr>
        <w:t xml:space="preserve">#1) as regional priority number five. Motion made by </w:t>
      </w:r>
      <w:r w:rsidR="003734ED">
        <w:rPr>
          <w:rFonts w:ascii="Helvetica" w:hAnsi="Helvetica" w:cs="Helvetica"/>
        </w:rPr>
        <w:t>Randy Owens</w:t>
      </w:r>
      <w:r w:rsidR="002621A0">
        <w:rPr>
          <w:rFonts w:ascii="Helvetica" w:hAnsi="Helvetica" w:cs="Helvetica"/>
        </w:rPr>
        <w:t xml:space="preserve"> and seconded by </w:t>
      </w:r>
      <w:r w:rsidR="003734ED">
        <w:rPr>
          <w:rFonts w:ascii="Helvetica" w:hAnsi="Helvetica" w:cs="Helvetica"/>
        </w:rPr>
        <w:t>Joel Keller</w:t>
      </w:r>
      <w:r w:rsidR="002621A0">
        <w:rPr>
          <w:rFonts w:ascii="Helvetica" w:hAnsi="Helvetica" w:cs="Helvetica"/>
        </w:rPr>
        <w:t>.</w:t>
      </w:r>
      <w:r w:rsidR="008A1B24">
        <w:rPr>
          <w:rFonts w:ascii="Helvetica" w:hAnsi="Helvetica" w:cs="Helvetica"/>
        </w:rPr>
        <w:t xml:space="preserve">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</w:t>
      </w:r>
    </w:p>
    <w:p w14:paraId="121CA826" w14:textId="706B645D" w:rsidR="002621A0" w:rsidRDefault="002621A0" w:rsidP="00523339">
      <w:pPr>
        <w:pStyle w:val="NoSpacing"/>
        <w:ind w:left="360"/>
        <w:rPr>
          <w:rFonts w:ascii="Helvetica" w:hAnsi="Helvetica" w:cs="Helvetica"/>
        </w:rPr>
      </w:pPr>
    </w:p>
    <w:p w14:paraId="62F62437" w14:textId="6B15D3D9" w:rsidR="002621A0" w:rsidRDefault="00F21888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on </w:t>
      </w:r>
      <w:r w:rsidR="00FC668F">
        <w:rPr>
          <w:rFonts w:ascii="Helvetica" w:hAnsi="Helvetica" w:cs="Helvetica"/>
        </w:rPr>
        <w:t>Route 160/39 in Greenfield</w:t>
      </w:r>
      <w:r w:rsidR="00254D67">
        <w:rPr>
          <w:rFonts w:ascii="Helvetica" w:hAnsi="Helvetica" w:cs="Helvetica"/>
        </w:rPr>
        <w:t xml:space="preserve"> </w:t>
      </w:r>
      <w:r w:rsidR="00725290">
        <w:rPr>
          <w:rFonts w:ascii="Helvetica" w:hAnsi="Helvetica" w:cs="Helvetica"/>
        </w:rPr>
        <w:t>(</w:t>
      </w:r>
      <w:r w:rsidR="00D36EF8">
        <w:rPr>
          <w:rFonts w:ascii="Helvetica" w:hAnsi="Helvetica" w:cs="Helvetica"/>
        </w:rPr>
        <w:t>Dade #1</w:t>
      </w:r>
      <w:r w:rsidR="00725290">
        <w:rPr>
          <w:rFonts w:ascii="Helvetica" w:hAnsi="Helvetica" w:cs="Helvetica"/>
        </w:rPr>
        <w:t>) as regional priority number si</w:t>
      </w:r>
      <w:r w:rsidR="00974C0B">
        <w:rPr>
          <w:rFonts w:ascii="Helvetica" w:hAnsi="Helvetica" w:cs="Helvetica"/>
        </w:rPr>
        <w:t>x</w:t>
      </w:r>
      <w:r w:rsidR="00725290">
        <w:rPr>
          <w:rFonts w:ascii="Helvetica" w:hAnsi="Helvetica" w:cs="Helvetica"/>
        </w:rPr>
        <w:t xml:space="preserve">. Motion made by </w:t>
      </w:r>
      <w:r w:rsidR="00254D67">
        <w:rPr>
          <w:rFonts w:ascii="Helvetica" w:hAnsi="Helvetica" w:cs="Helvetica"/>
        </w:rPr>
        <w:t>Kim Kinder</w:t>
      </w:r>
      <w:r w:rsidR="00725290">
        <w:rPr>
          <w:rFonts w:ascii="Helvetica" w:hAnsi="Helvetica" w:cs="Helvetica"/>
        </w:rPr>
        <w:t xml:space="preserve"> and seconded by </w:t>
      </w:r>
      <w:r w:rsidR="00254D67">
        <w:rPr>
          <w:rFonts w:ascii="Helvetica" w:hAnsi="Helvetica" w:cs="Helvetica"/>
        </w:rPr>
        <w:t>Tim Selvey</w:t>
      </w:r>
      <w:r w:rsidR="0055665E">
        <w:rPr>
          <w:rFonts w:ascii="Helvetica" w:hAnsi="Helvetica" w:cs="Helvetica"/>
        </w:rPr>
        <w:t>.</w:t>
      </w:r>
      <w:r w:rsidR="008A1B24" w:rsidRPr="008A1B24">
        <w:rPr>
          <w:rFonts w:ascii="Helvetica" w:hAnsi="Helvetica" w:cs="Helvetica"/>
        </w:rPr>
        <w:t xml:space="preserve">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</w:t>
      </w:r>
    </w:p>
    <w:p w14:paraId="6725005C" w14:textId="04694600" w:rsidR="0055665E" w:rsidRDefault="0055665E" w:rsidP="00523339">
      <w:pPr>
        <w:pStyle w:val="NoSpacing"/>
        <w:ind w:left="360"/>
        <w:rPr>
          <w:rFonts w:ascii="Helvetica" w:hAnsi="Helvetica" w:cs="Helvetica"/>
        </w:rPr>
      </w:pPr>
    </w:p>
    <w:p w14:paraId="55AF1842" w14:textId="58648355" w:rsidR="0055665E" w:rsidRDefault="0055665E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on </w:t>
      </w:r>
      <w:r w:rsidR="00BA7383">
        <w:rPr>
          <w:rFonts w:ascii="Helvetica" w:hAnsi="Helvetica" w:cs="Helvetica"/>
        </w:rPr>
        <w:t xml:space="preserve">Autoscope Drive and Hickory Street in Buffalo </w:t>
      </w:r>
      <w:r w:rsidR="00D36EF8">
        <w:rPr>
          <w:rFonts w:ascii="Helvetica" w:hAnsi="Helvetica" w:cs="Helvetica"/>
        </w:rPr>
        <w:t>(Dallas #1</w:t>
      </w:r>
      <w:r w:rsidR="00B21D2F">
        <w:rPr>
          <w:rFonts w:ascii="Helvetica" w:hAnsi="Helvetica" w:cs="Helvetica"/>
        </w:rPr>
        <w:t>) as regional priority number seven</w:t>
      </w:r>
      <w:r w:rsidR="00974C0B">
        <w:rPr>
          <w:rFonts w:ascii="Helvetica" w:hAnsi="Helvetica" w:cs="Helvetica"/>
        </w:rPr>
        <w:t xml:space="preserve">. Motion made by </w:t>
      </w:r>
      <w:r w:rsidR="00D968D4">
        <w:rPr>
          <w:rFonts w:ascii="Helvetica" w:hAnsi="Helvetica" w:cs="Helvetica"/>
        </w:rPr>
        <w:t>Rick Davis</w:t>
      </w:r>
      <w:r w:rsidR="00974C0B">
        <w:rPr>
          <w:rFonts w:ascii="Helvetica" w:hAnsi="Helvetica" w:cs="Helvetica"/>
        </w:rPr>
        <w:t xml:space="preserve"> and seconded by</w:t>
      </w:r>
      <w:r w:rsidR="00D968D4">
        <w:rPr>
          <w:rFonts w:ascii="Helvetica" w:hAnsi="Helvetica" w:cs="Helvetica"/>
        </w:rPr>
        <w:t xml:space="preserve"> Joel Keller</w:t>
      </w:r>
      <w:r w:rsidR="00974C0B">
        <w:rPr>
          <w:rFonts w:ascii="Helvetica" w:hAnsi="Helvetica" w:cs="Helvetica"/>
        </w:rPr>
        <w:t>.</w:t>
      </w:r>
      <w:r w:rsidR="008A1B24" w:rsidRPr="008A1B24">
        <w:rPr>
          <w:rFonts w:ascii="Helvetica" w:hAnsi="Helvetica" w:cs="Helvetica"/>
        </w:rPr>
        <w:t xml:space="preserve">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</w:t>
      </w:r>
    </w:p>
    <w:p w14:paraId="49530CA7" w14:textId="273F9A68" w:rsidR="00974C0B" w:rsidRDefault="00974C0B" w:rsidP="00523339">
      <w:pPr>
        <w:pStyle w:val="NoSpacing"/>
        <w:ind w:left="360"/>
        <w:rPr>
          <w:rFonts w:ascii="Helvetica" w:hAnsi="Helvetica" w:cs="Helvetica"/>
        </w:rPr>
      </w:pPr>
    </w:p>
    <w:p w14:paraId="4E134F0A" w14:textId="2C2325D8" w:rsidR="00B7277A" w:rsidRDefault="00B7277A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</w:t>
      </w:r>
      <w:r w:rsidR="00C02715">
        <w:rPr>
          <w:rFonts w:ascii="Helvetica" w:hAnsi="Helvetica" w:cs="Helvetica"/>
        </w:rPr>
        <w:t xml:space="preserve">near Convention Center in Branson </w:t>
      </w:r>
      <w:r w:rsidR="00AF3215">
        <w:rPr>
          <w:rFonts w:ascii="Helvetica" w:hAnsi="Helvetica" w:cs="Helvetica"/>
        </w:rPr>
        <w:t>(</w:t>
      </w:r>
      <w:r w:rsidR="00A71035">
        <w:rPr>
          <w:rFonts w:ascii="Helvetica" w:hAnsi="Helvetica" w:cs="Helvetica"/>
        </w:rPr>
        <w:t>Taney #2</w:t>
      </w:r>
      <w:r w:rsidR="00AF3215">
        <w:rPr>
          <w:rFonts w:ascii="Helvetica" w:hAnsi="Helvetica" w:cs="Helvetica"/>
        </w:rPr>
        <w:t xml:space="preserve">) as regional priority number eight. Motion made by </w:t>
      </w:r>
      <w:r w:rsidR="00C02715">
        <w:rPr>
          <w:rFonts w:ascii="Helvetica" w:hAnsi="Helvetica" w:cs="Helvetica"/>
        </w:rPr>
        <w:t>Ron Newman</w:t>
      </w:r>
      <w:r w:rsidR="00AF3215">
        <w:rPr>
          <w:rFonts w:ascii="Helvetica" w:hAnsi="Helvetica" w:cs="Helvetica"/>
        </w:rPr>
        <w:t xml:space="preserve"> and seconded by </w:t>
      </w:r>
      <w:r w:rsidR="00C02715">
        <w:rPr>
          <w:rFonts w:ascii="Helvetica" w:hAnsi="Helvetica" w:cs="Helvetica"/>
        </w:rPr>
        <w:t>Buddy Roberts</w:t>
      </w:r>
      <w:r w:rsidR="00AF3215">
        <w:rPr>
          <w:rFonts w:ascii="Helvetica" w:hAnsi="Helvetica" w:cs="Helvetica"/>
        </w:rPr>
        <w:t>.</w:t>
      </w:r>
      <w:r w:rsidR="008A1B24" w:rsidRPr="008A1B24">
        <w:rPr>
          <w:rFonts w:ascii="Helvetica" w:hAnsi="Helvetica" w:cs="Helvetica"/>
        </w:rPr>
        <w:t xml:space="preserve">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</w:t>
      </w:r>
    </w:p>
    <w:p w14:paraId="109390F5" w14:textId="082CC127" w:rsidR="00AF3215" w:rsidRDefault="00AF3215" w:rsidP="00523339">
      <w:pPr>
        <w:pStyle w:val="NoSpacing"/>
        <w:ind w:left="360"/>
        <w:rPr>
          <w:rFonts w:ascii="Helvetica" w:hAnsi="Helvetica" w:cs="Helvetica"/>
        </w:rPr>
      </w:pPr>
    </w:p>
    <w:p w14:paraId="37FAA6D9" w14:textId="3DB7872A" w:rsidR="00AF3215" w:rsidRDefault="00AF3215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Motion to rank bike/ped needs on</w:t>
      </w:r>
      <w:r w:rsidR="00C57FA0">
        <w:rPr>
          <w:rFonts w:ascii="Helvetica" w:hAnsi="Helvetica" w:cs="Helvetica"/>
        </w:rPr>
        <w:t xml:space="preserve"> </w:t>
      </w:r>
      <w:r w:rsidR="007425B5">
        <w:rPr>
          <w:rFonts w:ascii="Helvetica" w:hAnsi="Helvetica" w:cs="Helvetica"/>
        </w:rPr>
        <w:t xml:space="preserve">Route </w:t>
      </w:r>
      <w:r w:rsidR="00F527C6">
        <w:rPr>
          <w:rFonts w:ascii="Helvetica" w:hAnsi="Helvetica" w:cs="Helvetica"/>
        </w:rPr>
        <w:t>BB</w:t>
      </w:r>
      <w:r w:rsidR="004F5DA3">
        <w:rPr>
          <w:rFonts w:ascii="Helvetica" w:hAnsi="Helvetica" w:cs="Helvetica"/>
        </w:rPr>
        <w:t xml:space="preserve"> through</w:t>
      </w:r>
      <w:r w:rsidR="007425B5">
        <w:rPr>
          <w:rFonts w:ascii="Helvetica" w:hAnsi="Helvetica" w:cs="Helvetica"/>
        </w:rPr>
        <w:t xml:space="preserve"> Crane </w:t>
      </w:r>
      <w:r w:rsidR="004F5DA3">
        <w:rPr>
          <w:rFonts w:ascii="Helvetica" w:hAnsi="Helvetica" w:cs="Helvetica"/>
        </w:rPr>
        <w:t>(</w:t>
      </w:r>
      <w:r w:rsidR="00A71035">
        <w:rPr>
          <w:rFonts w:ascii="Helvetica" w:hAnsi="Helvetica" w:cs="Helvetica"/>
        </w:rPr>
        <w:t>Stone #1</w:t>
      </w:r>
      <w:r w:rsidR="00C57FA0">
        <w:rPr>
          <w:rFonts w:ascii="Helvetica" w:hAnsi="Helvetica" w:cs="Helvetica"/>
        </w:rPr>
        <w:t>) as regional priority number nine. Motion made by Steve</w:t>
      </w:r>
      <w:r w:rsidR="004F5DA3">
        <w:rPr>
          <w:rFonts w:ascii="Helvetica" w:hAnsi="Helvetica" w:cs="Helvetica"/>
        </w:rPr>
        <w:t xml:space="preserve"> Seaton</w:t>
      </w:r>
      <w:r w:rsidR="00C57FA0">
        <w:rPr>
          <w:rFonts w:ascii="Helvetica" w:hAnsi="Helvetica" w:cs="Helvetica"/>
        </w:rPr>
        <w:t xml:space="preserve"> and seconded by </w:t>
      </w:r>
      <w:r w:rsidR="004F5DA3">
        <w:rPr>
          <w:rFonts w:ascii="Helvetica" w:hAnsi="Helvetica" w:cs="Helvetica"/>
        </w:rPr>
        <w:t>Hank Smythe</w:t>
      </w:r>
      <w:r w:rsidR="00C57FA0">
        <w:rPr>
          <w:rFonts w:ascii="Helvetica" w:hAnsi="Helvetica" w:cs="Helvetica"/>
        </w:rPr>
        <w:t>.</w:t>
      </w:r>
      <w:r w:rsidR="008A1B24" w:rsidRPr="008A1B24">
        <w:rPr>
          <w:rFonts w:ascii="Helvetica" w:hAnsi="Helvetica" w:cs="Helvetica"/>
        </w:rPr>
        <w:t xml:space="preserve">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</w:t>
      </w:r>
    </w:p>
    <w:p w14:paraId="4F91EFEF" w14:textId="2CAE7460" w:rsidR="00C57FA0" w:rsidRDefault="00C57FA0" w:rsidP="00523339">
      <w:pPr>
        <w:pStyle w:val="NoSpacing"/>
        <w:ind w:left="360"/>
        <w:rPr>
          <w:rFonts w:ascii="Helvetica" w:hAnsi="Helvetica" w:cs="Helvetica"/>
        </w:rPr>
      </w:pPr>
    </w:p>
    <w:p w14:paraId="3BB34477" w14:textId="510BC149" w:rsidR="00C57FA0" w:rsidRDefault="00C57FA0" w:rsidP="00523339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on </w:t>
      </w:r>
      <w:r w:rsidR="00504A01">
        <w:rPr>
          <w:rFonts w:ascii="Helvetica" w:hAnsi="Helvetica" w:cs="Helvetica"/>
        </w:rPr>
        <w:t>Route 125 in Chadwick</w:t>
      </w:r>
      <w:r w:rsidR="00F527C6">
        <w:rPr>
          <w:rFonts w:ascii="Helvetica" w:hAnsi="Helvetica" w:cs="Helvetica"/>
        </w:rPr>
        <w:t xml:space="preserve"> </w:t>
      </w:r>
      <w:r w:rsidR="00DD6911">
        <w:rPr>
          <w:rFonts w:ascii="Helvetica" w:hAnsi="Helvetica" w:cs="Helvetica"/>
        </w:rPr>
        <w:t>(</w:t>
      </w:r>
      <w:r w:rsidR="00BF7C92">
        <w:rPr>
          <w:rFonts w:ascii="Helvetica" w:hAnsi="Helvetica" w:cs="Helvetica"/>
        </w:rPr>
        <w:t>Christian #1</w:t>
      </w:r>
      <w:r w:rsidR="00DD6911">
        <w:rPr>
          <w:rFonts w:ascii="Helvetica" w:hAnsi="Helvetica" w:cs="Helvetica"/>
        </w:rPr>
        <w:t xml:space="preserve">) as regional priority number ten. Motion </w:t>
      </w:r>
      <w:r w:rsidR="00D57162">
        <w:rPr>
          <w:rFonts w:ascii="Helvetica" w:hAnsi="Helvetica" w:cs="Helvetica"/>
        </w:rPr>
        <w:t xml:space="preserve">made by </w:t>
      </w:r>
      <w:r w:rsidR="00237575">
        <w:rPr>
          <w:rFonts w:ascii="Helvetica" w:hAnsi="Helvetica" w:cs="Helvetica"/>
        </w:rPr>
        <w:t>Stan Whitehurst</w:t>
      </w:r>
      <w:r w:rsidR="00D57162">
        <w:rPr>
          <w:rFonts w:ascii="Helvetica" w:hAnsi="Helvetica" w:cs="Helvetica"/>
        </w:rPr>
        <w:t xml:space="preserve"> and seconded by </w:t>
      </w:r>
      <w:r w:rsidR="00726ADD">
        <w:rPr>
          <w:rFonts w:ascii="Helvetica" w:hAnsi="Helvetica" w:cs="Helvetica"/>
        </w:rPr>
        <w:t>Buddy Robert</w:t>
      </w:r>
      <w:r w:rsidR="00D57162">
        <w:rPr>
          <w:rFonts w:ascii="Helvetica" w:hAnsi="Helvetica" w:cs="Helvetica"/>
        </w:rPr>
        <w:t xml:space="preserve">. </w:t>
      </w:r>
      <w:r w:rsidR="008A1B24" w:rsidRPr="0065182F">
        <w:rPr>
          <w:rFonts w:ascii="Helvetica" w:hAnsi="Helvetica" w:cs="Helvetica"/>
        </w:rPr>
        <w:t>All ayes.</w:t>
      </w:r>
      <w:r w:rsidR="008A1B24">
        <w:rPr>
          <w:rFonts w:ascii="Helvetica" w:hAnsi="Helvetica" w:cs="Helvetica"/>
        </w:rPr>
        <w:t xml:space="preserve"> Motion carried.</w:t>
      </w:r>
    </w:p>
    <w:p w14:paraId="48D765C4" w14:textId="77777777" w:rsidR="00BF7C92" w:rsidRDefault="00BF7C92" w:rsidP="00523339">
      <w:pPr>
        <w:pStyle w:val="NoSpacing"/>
        <w:ind w:left="360"/>
        <w:rPr>
          <w:rFonts w:ascii="Helvetica" w:hAnsi="Helvetica" w:cs="Helvetica"/>
        </w:rPr>
      </w:pPr>
    </w:p>
    <w:p w14:paraId="0DC1C476" w14:textId="0F2667AF" w:rsidR="00BF7C92" w:rsidRDefault="00BF7C92" w:rsidP="00BF7C92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on </w:t>
      </w:r>
      <w:r w:rsidR="000655B6">
        <w:rPr>
          <w:rFonts w:ascii="Helvetica" w:hAnsi="Helvetica" w:cs="Helvetica"/>
        </w:rPr>
        <w:t>South Albany Street in Bolivar</w:t>
      </w:r>
      <w:r w:rsidR="00D13BE4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(</w:t>
      </w:r>
      <w:r w:rsidR="00F8234D">
        <w:rPr>
          <w:rFonts w:ascii="Helvetica" w:hAnsi="Helvetica" w:cs="Helvetica"/>
        </w:rPr>
        <w:t>Polk</w:t>
      </w:r>
      <w:r>
        <w:rPr>
          <w:rFonts w:ascii="Helvetica" w:hAnsi="Helvetica" w:cs="Helvetica"/>
        </w:rPr>
        <w:t xml:space="preserve"> #1) as regional priority number eleven. Motion made by St</w:t>
      </w:r>
      <w:r w:rsidR="00D13BE4">
        <w:rPr>
          <w:rFonts w:ascii="Helvetica" w:hAnsi="Helvetica" w:cs="Helvetica"/>
        </w:rPr>
        <w:t>an Whitehurst</w:t>
      </w:r>
      <w:r>
        <w:rPr>
          <w:rFonts w:ascii="Helvetica" w:hAnsi="Helvetica" w:cs="Helvetica"/>
        </w:rPr>
        <w:t xml:space="preserve"> and seconded by </w:t>
      </w:r>
      <w:r w:rsidR="00D13BE4">
        <w:rPr>
          <w:rFonts w:ascii="Helvetica" w:hAnsi="Helvetica" w:cs="Helvetica"/>
        </w:rPr>
        <w:t>Buddy Roberts</w:t>
      </w:r>
      <w:r>
        <w:rPr>
          <w:rFonts w:ascii="Helvetica" w:hAnsi="Helvetica" w:cs="Helvetica"/>
        </w:rPr>
        <w:t xml:space="preserve"> </w:t>
      </w:r>
      <w:r w:rsidRPr="0065182F">
        <w:rPr>
          <w:rFonts w:ascii="Helvetica" w:hAnsi="Helvetica" w:cs="Helvetica"/>
        </w:rPr>
        <w:t>All ayes.</w:t>
      </w:r>
      <w:r>
        <w:rPr>
          <w:rFonts w:ascii="Helvetica" w:hAnsi="Helvetica" w:cs="Helvetica"/>
        </w:rPr>
        <w:t xml:space="preserve"> Motion carried.</w:t>
      </w:r>
    </w:p>
    <w:p w14:paraId="511CE790" w14:textId="77777777" w:rsidR="00BF7C92" w:rsidRDefault="00BF7C92" w:rsidP="00523339">
      <w:pPr>
        <w:pStyle w:val="NoSpacing"/>
        <w:ind w:left="360"/>
        <w:rPr>
          <w:rFonts w:ascii="Helvetica" w:hAnsi="Helvetica" w:cs="Helvetica"/>
        </w:rPr>
      </w:pPr>
    </w:p>
    <w:p w14:paraId="023866CC" w14:textId="41924100" w:rsidR="00BF7C92" w:rsidRDefault="00BF7C92" w:rsidP="00BF7C92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on </w:t>
      </w:r>
      <w:r w:rsidR="004A7D63">
        <w:rPr>
          <w:rFonts w:ascii="Helvetica" w:hAnsi="Helvetica" w:cs="Helvetica"/>
        </w:rPr>
        <w:t>Route E</w:t>
      </w:r>
      <w:r w:rsidR="00D926F3">
        <w:rPr>
          <w:rFonts w:ascii="Helvetica" w:hAnsi="Helvetica" w:cs="Helvetica"/>
        </w:rPr>
        <w:t xml:space="preserve"> </w:t>
      </w:r>
      <w:r w:rsidR="007C085C">
        <w:rPr>
          <w:rFonts w:ascii="Helvetica" w:hAnsi="Helvetica" w:cs="Helvetica"/>
        </w:rPr>
        <w:t xml:space="preserve">in Dallas County </w:t>
      </w:r>
      <w:r>
        <w:rPr>
          <w:rFonts w:ascii="Helvetica" w:hAnsi="Helvetica" w:cs="Helvetica"/>
        </w:rPr>
        <w:t>(</w:t>
      </w:r>
      <w:r w:rsidR="00F8234D">
        <w:rPr>
          <w:rFonts w:ascii="Helvetica" w:hAnsi="Helvetica" w:cs="Helvetica"/>
        </w:rPr>
        <w:t>Dallas #2</w:t>
      </w:r>
      <w:r>
        <w:rPr>
          <w:rFonts w:ascii="Helvetica" w:hAnsi="Helvetica" w:cs="Helvetica"/>
        </w:rPr>
        <w:t xml:space="preserve">) as regional priority number twelve. Motion made by </w:t>
      </w:r>
      <w:r w:rsidR="00D869E7">
        <w:rPr>
          <w:rFonts w:ascii="Helvetica" w:hAnsi="Helvetica" w:cs="Helvetica"/>
        </w:rPr>
        <w:t>Rick Davis</w:t>
      </w:r>
      <w:r>
        <w:rPr>
          <w:rFonts w:ascii="Helvetica" w:hAnsi="Helvetica" w:cs="Helvetica"/>
        </w:rPr>
        <w:t xml:space="preserve"> and seconded by </w:t>
      </w:r>
      <w:r w:rsidR="00D869E7">
        <w:rPr>
          <w:rFonts w:ascii="Helvetica" w:hAnsi="Helvetica" w:cs="Helvetica"/>
        </w:rPr>
        <w:t>Buddy Roberts</w:t>
      </w:r>
      <w:r>
        <w:rPr>
          <w:rFonts w:ascii="Helvetica" w:hAnsi="Helvetica" w:cs="Helvetica"/>
        </w:rPr>
        <w:t xml:space="preserve">. </w:t>
      </w:r>
      <w:r w:rsidRPr="0065182F">
        <w:rPr>
          <w:rFonts w:ascii="Helvetica" w:hAnsi="Helvetica" w:cs="Helvetica"/>
        </w:rPr>
        <w:t>All ayes.</w:t>
      </w:r>
      <w:r>
        <w:rPr>
          <w:rFonts w:ascii="Helvetica" w:hAnsi="Helvetica" w:cs="Helvetica"/>
        </w:rPr>
        <w:t xml:space="preserve"> Motion carried.</w:t>
      </w:r>
    </w:p>
    <w:p w14:paraId="74ADF206" w14:textId="77777777" w:rsidR="00BF7C92" w:rsidRDefault="00BF7C92" w:rsidP="00BF7C92">
      <w:pPr>
        <w:pStyle w:val="NoSpacing"/>
        <w:ind w:left="360"/>
        <w:rPr>
          <w:rFonts w:ascii="Helvetica" w:hAnsi="Helvetica" w:cs="Helvetica"/>
        </w:rPr>
      </w:pPr>
    </w:p>
    <w:p w14:paraId="502AC8F7" w14:textId="28B150E5" w:rsidR="00BF7C92" w:rsidRDefault="00BF7C92" w:rsidP="00BF7C92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on </w:t>
      </w:r>
      <w:r w:rsidR="00397EA1">
        <w:rPr>
          <w:rFonts w:ascii="Helvetica" w:hAnsi="Helvetica" w:cs="Helvetica"/>
        </w:rPr>
        <w:t xml:space="preserve">Route T/UU in Bois d’Arc </w:t>
      </w:r>
      <w:r>
        <w:rPr>
          <w:rFonts w:ascii="Helvetica" w:hAnsi="Helvetica" w:cs="Helvetica"/>
        </w:rPr>
        <w:t>(</w:t>
      </w:r>
      <w:r w:rsidR="00F8234D">
        <w:rPr>
          <w:rFonts w:ascii="Helvetica" w:hAnsi="Helvetica" w:cs="Helvetica"/>
        </w:rPr>
        <w:t>Greene #2</w:t>
      </w:r>
      <w:r>
        <w:rPr>
          <w:rFonts w:ascii="Helvetica" w:hAnsi="Helvetica" w:cs="Helvetica"/>
        </w:rPr>
        <w:t xml:space="preserve">) as regional priority number thirteen. Motion made by </w:t>
      </w:r>
      <w:r w:rsidR="00397EA1">
        <w:rPr>
          <w:rFonts w:ascii="Helvetica" w:hAnsi="Helvetica" w:cs="Helvetica"/>
        </w:rPr>
        <w:t xml:space="preserve">Kim Kinder </w:t>
      </w:r>
      <w:r>
        <w:rPr>
          <w:rFonts w:ascii="Helvetica" w:hAnsi="Helvetica" w:cs="Helvetica"/>
        </w:rPr>
        <w:t xml:space="preserve">and seconded by </w:t>
      </w:r>
      <w:r w:rsidR="00397EA1">
        <w:rPr>
          <w:rFonts w:ascii="Helvetica" w:hAnsi="Helvetica" w:cs="Helvetica"/>
        </w:rPr>
        <w:t>Randy Owens</w:t>
      </w:r>
      <w:r>
        <w:rPr>
          <w:rFonts w:ascii="Helvetica" w:hAnsi="Helvetica" w:cs="Helvetica"/>
        </w:rPr>
        <w:t xml:space="preserve">. </w:t>
      </w:r>
      <w:r w:rsidRPr="0065182F">
        <w:rPr>
          <w:rFonts w:ascii="Helvetica" w:hAnsi="Helvetica" w:cs="Helvetica"/>
        </w:rPr>
        <w:t>All ayes.</w:t>
      </w:r>
      <w:r>
        <w:rPr>
          <w:rFonts w:ascii="Helvetica" w:hAnsi="Helvetica" w:cs="Helvetica"/>
        </w:rPr>
        <w:t xml:space="preserve"> Motion carried.</w:t>
      </w:r>
    </w:p>
    <w:p w14:paraId="60D29E23" w14:textId="77777777" w:rsidR="00BF7C92" w:rsidRDefault="00BF7C92" w:rsidP="00BF7C92">
      <w:pPr>
        <w:pStyle w:val="NoSpacing"/>
        <w:ind w:left="360"/>
        <w:rPr>
          <w:rFonts w:ascii="Helvetica" w:hAnsi="Helvetica" w:cs="Helvetica"/>
        </w:rPr>
      </w:pPr>
    </w:p>
    <w:p w14:paraId="0B09A1B3" w14:textId="340DA852" w:rsidR="00BF7C92" w:rsidRDefault="00BF7C92" w:rsidP="00BF7C92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on </w:t>
      </w:r>
      <w:r w:rsidR="00F87FA4">
        <w:rPr>
          <w:rFonts w:ascii="Helvetica" w:hAnsi="Helvetica" w:cs="Helvetica"/>
        </w:rPr>
        <w:t xml:space="preserve">Route 76/86 in Cassville </w:t>
      </w:r>
      <w:r>
        <w:rPr>
          <w:rFonts w:ascii="Helvetica" w:hAnsi="Helvetica" w:cs="Helvetica"/>
        </w:rPr>
        <w:t>(</w:t>
      </w:r>
      <w:r w:rsidR="00F8234D">
        <w:rPr>
          <w:rFonts w:ascii="Helvetica" w:hAnsi="Helvetica" w:cs="Helvetica"/>
        </w:rPr>
        <w:t>Barry #2</w:t>
      </w:r>
      <w:r>
        <w:rPr>
          <w:rFonts w:ascii="Helvetica" w:hAnsi="Helvetica" w:cs="Helvetica"/>
        </w:rPr>
        <w:t xml:space="preserve">) as regional priority number fourteen. Motion made by </w:t>
      </w:r>
      <w:r w:rsidR="00F66139">
        <w:rPr>
          <w:rFonts w:ascii="Helvetica" w:hAnsi="Helvetica" w:cs="Helvetica"/>
        </w:rPr>
        <w:t>Chris Weiner</w:t>
      </w:r>
      <w:r w:rsidR="00F87FA4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 xml:space="preserve">and seconded by </w:t>
      </w:r>
      <w:r w:rsidR="00F66139">
        <w:rPr>
          <w:rFonts w:ascii="Helvetica" w:hAnsi="Helvetica" w:cs="Helvetica"/>
        </w:rPr>
        <w:t>Hollie Elliott</w:t>
      </w:r>
      <w:r>
        <w:rPr>
          <w:rFonts w:ascii="Helvetica" w:hAnsi="Helvetica" w:cs="Helvetica"/>
        </w:rPr>
        <w:t xml:space="preserve">. </w:t>
      </w:r>
      <w:r w:rsidRPr="0065182F">
        <w:rPr>
          <w:rFonts w:ascii="Helvetica" w:hAnsi="Helvetica" w:cs="Helvetica"/>
        </w:rPr>
        <w:t>All ayes.</w:t>
      </w:r>
      <w:r>
        <w:rPr>
          <w:rFonts w:ascii="Helvetica" w:hAnsi="Helvetica" w:cs="Helvetica"/>
        </w:rPr>
        <w:t xml:space="preserve"> Motion carried.</w:t>
      </w:r>
    </w:p>
    <w:p w14:paraId="6ADA1394" w14:textId="77777777" w:rsidR="00BF7C92" w:rsidRDefault="00BF7C92" w:rsidP="00BF7C92">
      <w:pPr>
        <w:pStyle w:val="NoSpacing"/>
        <w:ind w:left="360"/>
        <w:rPr>
          <w:rFonts w:ascii="Helvetica" w:hAnsi="Helvetica" w:cs="Helvetica"/>
        </w:rPr>
      </w:pPr>
    </w:p>
    <w:p w14:paraId="59F2083B" w14:textId="03704FC5" w:rsidR="0055665E" w:rsidRDefault="00BF7C92" w:rsidP="00307608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Motion to rank bike/ped needs on </w:t>
      </w:r>
      <w:r w:rsidR="00F90E40">
        <w:rPr>
          <w:rFonts w:ascii="Helvetica" w:hAnsi="Helvetica" w:cs="Helvetica"/>
        </w:rPr>
        <w:t xml:space="preserve">Route 83 in Bolivar </w:t>
      </w:r>
      <w:r>
        <w:rPr>
          <w:rFonts w:ascii="Helvetica" w:hAnsi="Helvetica" w:cs="Helvetica"/>
        </w:rPr>
        <w:t>(</w:t>
      </w:r>
      <w:r w:rsidR="00F8234D">
        <w:rPr>
          <w:rFonts w:ascii="Helvetica" w:hAnsi="Helvetica" w:cs="Helvetica"/>
        </w:rPr>
        <w:t>Polk #2</w:t>
      </w:r>
      <w:r>
        <w:rPr>
          <w:rFonts w:ascii="Helvetica" w:hAnsi="Helvetica" w:cs="Helvetica"/>
        </w:rPr>
        <w:t xml:space="preserve">) as regional priority number fifteen. Motion made by </w:t>
      </w:r>
      <w:r w:rsidR="00F90E40">
        <w:rPr>
          <w:rFonts w:ascii="Helvetica" w:hAnsi="Helvetica" w:cs="Helvetica"/>
        </w:rPr>
        <w:t xml:space="preserve">Hollie </w:t>
      </w:r>
      <w:r w:rsidR="005C2FE8">
        <w:rPr>
          <w:rFonts w:ascii="Helvetica" w:hAnsi="Helvetica" w:cs="Helvetica"/>
        </w:rPr>
        <w:t>Elliott and</w:t>
      </w:r>
      <w:r>
        <w:rPr>
          <w:rFonts w:ascii="Helvetica" w:hAnsi="Helvetica" w:cs="Helvetica"/>
        </w:rPr>
        <w:t xml:space="preserve"> seconded by </w:t>
      </w:r>
      <w:r w:rsidR="00F90E40">
        <w:rPr>
          <w:rFonts w:ascii="Helvetica" w:hAnsi="Helvetica" w:cs="Helvetica"/>
        </w:rPr>
        <w:t>Ron Newman.</w:t>
      </w:r>
      <w:r>
        <w:rPr>
          <w:rFonts w:ascii="Helvetica" w:hAnsi="Helvetica" w:cs="Helvetica"/>
        </w:rPr>
        <w:t xml:space="preserve"> </w:t>
      </w:r>
      <w:r w:rsidRPr="0065182F">
        <w:rPr>
          <w:rFonts w:ascii="Helvetica" w:hAnsi="Helvetica" w:cs="Helvetica"/>
        </w:rPr>
        <w:t>All ayes.</w:t>
      </w:r>
      <w:r>
        <w:rPr>
          <w:rFonts w:ascii="Helvetica" w:hAnsi="Helvetica" w:cs="Helvetica"/>
        </w:rPr>
        <w:t xml:space="preserve"> Motion carried.</w:t>
      </w:r>
    </w:p>
    <w:p w14:paraId="4055C5F8" w14:textId="77777777" w:rsidR="003B4A0E" w:rsidRPr="006B0BB1" w:rsidRDefault="003B4A0E" w:rsidP="00CC07D9">
      <w:pPr>
        <w:pStyle w:val="NoSpacing"/>
        <w:shd w:val="clear" w:color="auto" w:fill="FFFFFF"/>
        <w:rPr>
          <w:rFonts w:ascii="Helvetica" w:hAnsi="Helvetica" w:cs="Helvetica"/>
        </w:rPr>
      </w:pPr>
    </w:p>
    <w:p w14:paraId="565F905E" w14:textId="27A2B0F9" w:rsidR="00661CF5" w:rsidRPr="006B0BB1" w:rsidRDefault="005862AC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6B0BB1">
        <w:rPr>
          <w:rFonts w:ascii="Helvetica" w:hAnsi="Helvetica" w:cs="Helvetica"/>
          <w:b/>
        </w:rPr>
        <w:t xml:space="preserve">SMCOG </w:t>
      </w:r>
      <w:r w:rsidR="00661CF5" w:rsidRPr="006B0BB1">
        <w:rPr>
          <w:rFonts w:ascii="Helvetica" w:hAnsi="Helvetica" w:cs="Helvetica"/>
          <w:b/>
        </w:rPr>
        <w:t>Staff Update:</w:t>
      </w:r>
    </w:p>
    <w:p w14:paraId="6A55B45A" w14:textId="711B1956" w:rsidR="000443A6" w:rsidRPr="006B0BB1" w:rsidRDefault="000443A6" w:rsidP="000443A6">
      <w:pPr>
        <w:pStyle w:val="NoSpacing"/>
        <w:ind w:left="360"/>
        <w:rPr>
          <w:rFonts w:ascii="Helvetica" w:hAnsi="Helvetica" w:cs="Helvetica"/>
          <w:bCs/>
        </w:rPr>
      </w:pPr>
      <w:r w:rsidRPr="006B0BB1">
        <w:rPr>
          <w:rFonts w:ascii="Helvetica" w:hAnsi="Helvetica" w:cs="Helvetica"/>
          <w:bCs/>
        </w:rPr>
        <w:t xml:space="preserve">Aishwarya Shrestha highlighted various grant opportunities that are accepting </w:t>
      </w:r>
      <w:r w:rsidR="006B0BB1" w:rsidRPr="006B0BB1">
        <w:rPr>
          <w:rFonts w:ascii="Helvetica" w:hAnsi="Helvetica" w:cs="Helvetica"/>
          <w:bCs/>
        </w:rPr>
        <w:t xml:space="preserve">applications. </w:t>
      </w:r>
      <w:r w:rsidR="00623C0E">
        <w:rPr>
          <w:rFonts w:ascii="Helvetica" w:hAnsi="Helvetica" w:cs="Helvetica"/>
          <w:bCs/>
        </w:rPr>
        <w:t xml:space="preserve">The grants that were highlighted are </w:t>
      </w:r>
      <w:r w:rsidR="0010694D">
        <w:rPr>
          <w:rFonts w:ascii="Helvetica" w:hAnsi="Helvetica" w:cs="Helvetica"/>
          <w:bCs/>
        </w:rPr>
        <w:t xml:space="preserve">the </w:t>
      </w:r>
      <w:r w:rsidR="00623C0E">
        <w:rPr>
          <w:rFonts w:ascii="Helvetica" w:hAnsi="Helvetica" w:cs="Helvetica"/>
          <w:bCs/>
        </w:rPr>
        <w:t xml:space="preserve">Land and Water Conservation Fund (LWCF), Traffic Engineering Assistance Program (TEAP), </w:t>
      </w:r>
      <w:r w:rsidR="0010694D">
        <w:rPr>
          <w:rFonts w:ascii="Helvetica" w:hAnsi="Helvetica" w:cs="Helvetica"/>
          <w:bCs/>
        </w:rPr>
        <w:t xml:space="preserve">Railroad Crossing Elimination Grant Program, and Reconnecting Communities Pilot Program. </w:t>
      </w:r>
    </w:p>
    <w:p w14:paraId="49A9A20C" w14:textId="77777777" w:rsidR="00B017D6" w:rsidRPr="00915149" w:rsidRDefault="00B017D6" w:rsidP="003B323D">
      <w:pPr>
        <w:pStyle w:val="NoSpacing"/>
        <w:ind w:left="720"/>
        <w:rPr>
          <w:rFonts w:ascii="Helvetica" w:hAnsi="Helvetica" w:cs="Helvetica"/>
          <w:highlight w:val="yellow"/>
        </w:rPr>
      </w:pPr>
    </w:p>
    <w:p w14:paraId="275BB138" w14:textId="77777777" w:rsidR="00E20B3B" w:rsidRPr="007555D3" w:rsidRDefault="007747C2" w:rsidP="00967320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sz w:val="20"/>
        </w:rPr>
      </w:pPr>
      <w:r w:rsidRPr="007555D3">
        <w:rPr>
          <w:rFonts w:ascii="Helvetica" w:hAnsi="Helvetica" w:cs="Helvetica"/>
          <w:b/>
        </w:rPr>
        <w:t xml:space="preserve">MoDOT </w:t>
      </w:r>
      <w:r w:rsidR="006A0152" w:rsidRPr="007555D3">
        <w:rPr>
          <w:rFonts w:ascii="Helvetica" w:hAnsi="Helvetica" w:cs="Helvetica"/>
          <w:b/>
        </w:rPr>
        <w:t>Update</w:t>
      </w:r>
      <w:r w:rsidR="006A0152" w:rsidRPr="007555D3">
        <w:rPr>
          <w:rFonts w:ascii="Helvetica" w:hAnsi="Helvetica" w:cs="Helvetica"/>
        </w:rPr>
        <w:t xml:space="preserve"> </w:t>
      </w:r>
    </w:p>
    <w:p w14:paraId="3E0EFA3B" w14:textId="49A746AE" w:rsidR="00CC7A18" w:rsidRDefault="00337A17" w:rsidP="00420AE4">
      <w:pPr>
        <w:pStyle w:val="NoSpacing"/>
        <w:ind w:left="360"/>
        <w:rPr>
          <w:rFonts w:ascii="Helvetica" w:hAnsi="Helvetica" w:cs="Helvetica"/>
        </w:rPr>
      </w:pPr>
      <w:r w:rsidRPr="007555D3">
        <w:rPr>
          <w:rFonts w:ascii="Helvetica" w:hAnsi="Helvetica" w:cs="Helvetica"/>
        </w:rPr>
        <w:t>Frank</w:t>
      </w:r>
      <w:r w:rsidR="00811F85">
        <w:rPr>
          <w:rFonts w:ascii="Helvetica" w:hAnsi="Helvetica" w:cs="Helvetica"/>
        </w:rPr>
        <w:t xml:space="preserve"> Miller</w:t>
      </w:r>
      <w:r w:rsidRPr="007555D3">
        <w:rPr>
          <w:rFonts w:ascii="Helvetica" w:hAnsi="Helvetica" w:cs="Helvetica"/>
        </w:rPr>
        <w:t xml:space="preserve"> mentioned that MoDOT </w:t>
      </w:r>
      <w:r w:rsidR="004C36D3">
        <w:rPr>
          <w:rFonts w:ascii="Helvetica" w:hAnsi="Helvetica" w:cs="Helvetica"/>
        </w:rPr>
        <w:t xml:space="preserve">Regional Bridge Committee will be selecting projects </w:t>
      </w:r>
      <w:r w:rsidR="00B72355">
        <w:rPr>
          <w:rFonts w:ascii="Helvetica" w:hAnsi="Helvetica" w:cs="Helvetica"/>
        </w:rPr>
        <w:t>for the next three years</w:t>
      </w:r>
      <w:r w:rsidR="003A04D0">
        <w:rPr>
          <w:rFonts w:ascii="Helvetica" w:hAnsi="Helvetica" w:cs="Helvetica"/>
        </w:rPr>
        <w:t xml:space="preserve">. </w:t>
      </w:r>
      <w:r w:rsidR="00D72C45">
        <w:rPr>
          <w:rFonts w:ascii="Helvetica" w:hAnsi="Helvetica" w:cs="Helvetica"/>
        </w:rPr>
        <w:t xml:space="preserve">They </w:t>
      </w:r>
      <w:r w:rsidR="00B72355">
        <w:rPr>
          <w:rFonts w:ascii="Helvetica" w:hAnsi="Helvetica" w:cs="Helvetica"/>
        </w:rPr>
        <w:t>are seeing a</w:t>
      </w:r>
      <w:r w:rsidR="00D72C45">
        <w:rPr>
          <w:rFonts w:ascii="Helvetica" w:hAnsi="Helvetica" w:cs="Helvetica"/>
        </w:rPr>
        <w:t xml:space="preserve"> 25% </w:t>
      </w:r>
      <w:r w:rsidR="00B72355">
        <w:rPr>
          <w:rFonts w:ascii="Helvetica" w:hAnsi="Helvetica" w:cs="Helvetica"/>
        </w:rPr>
        <w:t>inflation</w:t>
      </w:r>
      <w:r w:rsidR="00D72C45">
        <w:rPr>
          <w:rFonts w:ascii="Helvetica" w:hAnsi="Helvetica" w:cs="Helvetica"/>
        </w:rPr>
        <w:t xml:space="preserve"> on bridges </w:t>
      </w:r>
      <w:r w:rsidR="00B72355">
        <w:rPr>
          <w:rFonts w:ascii="Helvetica" w:hAnsi="Helvetica" w:cs="Helvetica"/>
        </w:rPr>
        <w:t>that</w:t>
      </w:r>
      <w:r w:rsidR="00D72C45">
        <w:rPr>
          <w:rFonts w:ascii="Helvetica" w:hAnsi="Helvetica" w:cs="Helvetica"/>
        </w:rPr>
        <w:t xml:space="preserve"> will affect their budget. </w:t>
      </w:r>
      <w:r w:rsidR="00863347">
        <w:rPr>
          <w:rFonts w:ascii="Helvetica" w:hAnsi="Helvetica" w:cs="Helvetica"/>
        </w:rPr>
        <w:t xml:space="preserve">The TAP committee will meet on </w:t>
      </w:r>
      <w:r w:rsidR="007D60A9">
        <w:rPr>
          <w:rFonts w:ascii="Helvetica" w:hAnsi="Helvetica" w:cs="Helvetica"/>
        </w:rPr>
        <w:t>August 30,</w:t>
      </w:r>
      <w:r w:rsidR="00863347">
        <w:rPr>
          <w:rFonts w:ascii="Helvetica" w:hAnsi="Helvetica" w:cs="Helvetica"/>
        </w:rPr>
        <w:t xml:space="preserve"> and they have received 25 applications</w:t>
      </w:r>
      <w:r w:rsidR="007D60A9">
        <w:rPr>
          <w:rFonts w:ascii="Helvetica" w:hAnsi="Helvetica" w:cs="Helvetica"/>
        </w:rPr>
        <w:t>.</w:t>
      </w:r>
      <w:r w:rsidR="00863347">
        <w:rPr>
          <w:rFonts w:ascii="Helvetica" w:hAnsi="Helvetica" w:cs="Helvetica"/>
        </w:rPr>
        <w:t xml:space="preserve"> </w:t>
      </w:r>
      <w:r w:rsidR="007D60A9">
        <w:rPr>
          <w:rFonts w:ascii="Helvetica" w:hAnsi="Helvetica" w:cs="Helvetica"/>
        </w:rPr>
        <w:t>MoDOT will be able to fund</w:t>
      </w:r>
      <w:r w:rsidR="00863347">
        <w:rPr>
          <w:rFonts w:ascii="Helvetica" w:hAnsi="Helvetica" w:cs="Helvetica"/>
        </w:rPr>
        <w:t xml:space="preserve"> around 23 </w:t>
      </w:r>
      <w:r w:rsidR="007D60A9">
        <w:rPr>
          <w:rFonts w:ascii="Helvetica" w:hAnsi="Helvetica" w:cs="Helvetica"/>
        </w:rPr>
        <w:t>applications</w:t>
      </w:r>
      <w:r w:rsidR="00863347">
        <w:rPr>
          <w:rFonts w:ascii="Helvetica" w:hAnsi="Helvetica" w:cs="Helvetica"/>
        </w:rPr>
        <w:t xml:space="preserve">. </w:t>
      </w:r>
      <w:r w:rsidR="00411B61">
        <w:rPr>
          <w:rFonts w:ascii="Helvetica" w:hAnsi="Helvetica" w:cs="Helvetica"/>
        </w:rPr>
        <w:t>Frank also highlighted that t</w:t>
      </w:r>
      <w:r w:rsidR="00160231">
        <w:rPr>
          <w:rFonts w:ascii="Helvetica" w:hAnsi="Helvetica" w:cs="Helvetica"/>
        </w:rPr>
        <w:t>he Governor</w:t>
      </w:r>
      <w:r w:rsidR="00411B61">
        <w:rPr>
          <w:rFonts w:ascii="Helvetica" w:hAnsi="Helvetica" w:cs="Helvetica"/>
        </w:rPr>
        <w:t>’s Cost Share Program will be</w:t>
      </w:r>
      <w:r w:rsidR="00160231">
        <w:rPr>
          <w:rFonts w:ascii="Helvetica" w:hAnsi="Helvetica" w:cs="Helvetica"/>
        </w:rPr>
        <w:t xml:space="preserve"> announced </w:t>
      </w:r>
      <w:r w:rsidR="00411B61">
        <w:rPr>
          <w:rFonts w:ascii="Helvetica" w:hAnsi="Helvetica" w:cs="Helvetica"/>
        </w:rPr>
        <w:t xml:space="preserve">soon. </w:t>
      </w:r>
    </w:p>
    <w:p w14:paraId="77C10F8A" w14:textId="77777777" w:rsidR="00CC7A18" w:rsidRDefault="00CC7A18" w:rsidP="00420AE4">
      <w:pPr>
        <w:pStyle w:val="NoSpacing"/>
        <w:ind w:left="360"/>
        <w:rPr>
          <w:rFonts w:ascii="Helvetica" w:hAnsi="Helvetica" w:cs="Helvetica"/>
        </w:rPr>
      </w:pPr>
    </w:p>
    <w:p w14:paraId="6D656C83" w14:textId="1F9F919C" w:rsidR="009A5DA4" w:rsidRPr="00030911" w:rsidRDefault="00160231" w:rsidP="00420AE4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eth Schaller </w:t>
      </w:r>
      <w:r w:rsidR="00AC69C5">
        <w:rPr>
          <w:rFonts w:ascii="Helvetica" w:hAnsi="Helvetica" w:cs="Helvetica"/>
        </w:rPr>
        <w:t>p</w:t>
      </w:r>
      <w:r w:rsidR="00BB2BA4">
        <w:rPr>
          <w:rFonts w:ascii="Helvetica" w:hAnsi="Helvetica" w:cs="Helvetica"/>
        </w:rPr>
        <w:t>rovided</w:t>
      </w:r>
      <w:r>
        <w:rPr>
          <w:rFonts w:ascii="Helvetica" w:hAnsi="Helvetica" w:cs="Helvetica"/>
        </w:rPr>
        <w:t xml:space="preserve"> an update on construction projects. </w:t>
      </w:r>
      <w:r w:rsidR="002D45F9">
        <w:rPr>
          <w:rFonts w:ascii="Helvetica" w:hAnsi="Helvetica" w:cs="Helvetica"/>
        </w:rPr>
        <w:t xml:space="preserve">They have a private applicant </w:t>
      </w:r>
      <w:r w:rsidR="00E37BE9">
        <w:rPr>
          <w:rFonts w:ascii="Helvetica" w:hAnsi="Helvetica" w:cs="Helvetica"/>
        </w:rPr>
        <w:t xml:space="preserve">applying for a scenic </w:t>
      </w:r>
      <w:r w:rsidR="00B419A1">
        <w:rPr>
          <w:rFonts w:ascii="Helvetica" w:hAnsi="Helvetica" w:cs="Helvetica"/>
        </w:rPr>
        <w:t>byway</w:t>
      </w:r>
      <w:r w:rsidR="00E37BE9">
        <w:rPr>
          <w:rFonts w:ascii="Helvetica" w:hAnsi="Helvetica" w:cs="Helvetica"/>
        </w:rPr>
        <w:t xml:space="preserve"> from St. Louis to </w:t>
      </w:r>
      <w:r w:rsidR="00915422">
        <w:rPr>
          <w:rFonts w:ascii="Helvetica" w:hAnsi="Helvetica" w:cs="Helvetica"/>
        </w:rPr>
        <w:t>Taney County</w:t>
      </w:r>
      <w:r w:rsidR="00BB2BA4">
        <w:rPr>
          <w:rFonts w:ascii="Helvetica" w:hAnsi="Helvetica" w:cs="Helvetica"/>
        </w:rPr>
        <w:t>.</w:t>
      </w:r>
      <w:r w:rsidR="00E37BE9">
        <w:rPr>
          <w:rFonts w:ascii="Helvetica" w:hAnsi="Helvetica" w:cs="Helvetica"/>
        </w:rPr>
        <w:t xml:space="preserve"> Ozark Run is the sponsor of this application.</w:t>
      </w:r>
      <w:r w:rsidR="00037D9A">
        <w:rPr>
          <w:rFonts w:ascii="Helvetica" w:hAnsi="Helvetica" w:cs="Helvetica"/>
        </w:rPr>
        <w:t xml:space="preserve"> </w:t>
      </w:r>
      <w:r w:rsidR="007658A0">
        <w:rPr>
          <w:rFonts w:ascii="Helvetica" w:hAnsi="Helvetica" w:cs="Helvetica"/>
        </w:rPr>
        <w:t xml:space="preserve">The contractor has </w:t>
      </w:r>
      <w:r w:rsidR="001F194C">
        <w:rPr>
          <w:rFonts w:ascii="Helvetica" w:hAnsi="Helvetica" w:cs="Helvetica"/>
        </w:rPr>
        <w:t xml:space="preserve">the steel plate for the sidewalk project in Webster County, </w:t>
      </w:r>
      <w:r w:rsidR="00600FEF">
        <w:rPr>
          <w:rFonts w:ascii="Helvetica" w:hAnsi="Helvetica" w:cs="Helvetica"/>
        </w:rPr>
        <w:t>which</w:t>
      </w:r>
      <w:r w:rsidR="001F194C">
        <w:rPr>
          <w:rFonts w:ascii="Helvetica" w:hAnsi="Helvetica" w:cs="Helvetica"/>
        </w:rPr>
        <w:t xml:space="preserve"> will start soon. </w:t>
      </w:r>
      <w:r w:rsidR="00EA5375">
        <w:rPr>
          <w:rFonts w:ascii="Helvetica" w:hAnsi="Helvetica" w:cs="Helvetica"/>
        </w:rPr>
        <w:t xml:space="preserve">They </w:t>
      </w:r>
      <w:r w:rsidR="007F036F">
        <w:rPr>
          <w:rFonts w:ascii="Helvetica" w:hAnsi="Helvetica" w:cs="Helvetica"/>
        </w:rPr>
        <w:t>will be starting pavement repairs on I-44</w:t>
      </w:r>
      <w:r w:rsidR="002F59D7">
        <w:rPr>
          <w:rFonts w:ascii="Helvetica" w:hAnsi="Helvetica" w:cs="Helvetica"/>
        </w:rPr>
        <w:t xml:space="preserve">, </w:t>
      </w:r>
      <w:r w:rsidR="009F77E2">
        <w:rPr>
          <w:rFonts w:ascii="Helvetica" w:hAnsi="Helvetica" w:cs="Helvetica"/>
        </w:rPr>
        <w:t>which</w:t>
      </w:r>
      <w:r w:rsidR="002F59D7">
        <w:rPr>
          <w:rFonts w:ascii="Helvetica" w:hAnsi="Helvetica" w:cs="Helvetica"/>
        </w:rPr>
        <w:t xml:space="preserve"> will close the bridge at Mulry Road. In </w:t>
      </w:r>
      <w:r w:rsidR="00B419A1">
        <w:rPr>
          <w:rFonts w:ascii="Helvetica" w:hAnsi="Helvetica" w:cs="Helvetica"/>
        </w:rPr>
        <w:t>Lawrence</w:t>
      </w:r>
      <w:r w:rsidR="002F59D7">
        <w:rPr>
          <w:rFonts w:ascii="Helvetica" w:hAnsi="Helvetica" w:cs="Helvetica"/>
        </w:rPr>
        <w:t xml:space="preserve"> </w:t>
      </w:r>
      <w:r w:rsidR="00EA5375">
        <w:rPr>
          <w:rFonts w:ascii="Helvetica" w:hAnsi="Helvetica" w:cs="Helvetica"/>
        </w:rPr>
        <w:t>County</w:t>
      </w:r>
      <w:r w:rsidR="00B419A1">
        <w:rPr>
          <w:rFonts w:ascii="Helvetica" w:hAnsi="Helvetica" w:cs="Helvetica"/>
        </w:rPr>
        <w:t>,</w:t>
      </w:r>
      <w:r w:rsidR="00EA5375">
        <w:rPr>
          <w:rFonts w:ascii="Helvetica" w:hAnsi="Helvetica" w:cs="Helvetica"/>
        </w:rPr>
        <w:t xml:space="preserve"> they will start working on multiple bridges on </w:t>
      </w:r>
      <w:r w:rsidR="009F77E2">
        <w:rPr>
          <w:rFonts w:ascii="Helvetica" w:hAnsi="Helvetica" w:cs="Helvetica"/>
        </w:rPr>
        <w:t>H</w:t>
      </w:r>
      <w:r w:rsidR="007235F1">
        <w:rPr>
          <w:rFonts w:ascii="Helvetica" w:hAnsi="Helvetica" w:cs="Helvetica"/>
        </w:rPr>
        <w:t>ighway 96</w:t>
      </w:r>
      <w:r w:rsidR="00D96C8D">
        <w:rPr>
          <w:rFonts w:ascii="Helvetica" w:hAnsi="Helvetica" w:cs="Helvetica"/>
        </w:rPr>
        <w:t>.</w:t>
      </w:r>
      <w:r w:rsidR="007235F1">
        <w:rPr>
          <w:rFonts w:ascii="Helvetica" w:hAnsi="Helvetica" w:cs="Helvetica"/>
        </w:rPr>
        <w:t xml:space="preserve"> Tim Selvey warned that large trucks will utilize old </w:t>
      </w:r>
      <w:r w:rsidR="00BF75FF">
        <w:rPr>
          <w:rFonts w:ascii="Helvetica" w:hAnsi="Helvetica" w:cs="Helvetica"/>
        </w:rPr>
        <w:t>R</w:t>
      </w:r>
      <w:r w:rsidR="007235F1">
        <w:rPr>
          <w:rFonts w:ascii="Helvetica" w:hAnsi="Helvetica" w:cs="Helvetica"/>
        </w:rPr>
        <w:t xml:space="preserve">oute 66, which will cause issues. </w:t>
      </w:r>
      <w:r w:rsidR="004D6C6E">
        <w:rPr>
          <w:rFonts w:ascii="Helvetica" w:hAnsi="Helvetica" w:cs="Helvetica"/>
        </w:rPr>
        <w:t xml:space="preserve">In </w:t>
      </w:r>
      <w:r w:rsidR="00D96C8D">
        <w:rPr>
          <w:rFonts w:ascii="Helvetica" w:hAnsi="Helvetica" w:cs="Helvetica"/>
        </w:rPr>
        <w:t>Christian and Taney County</w:t>
      </w:r>
      <w:r w:rsidR="003F4767">
        <w:rPr>
          <w:rFonts w:ascii="Helvetica" w:hAnsi="Helvetica" w:cs="Helvetica"/>
        </w:rPr>
        <w:t>, MoDOT</w:t>
      </w:r>
      <w:r w:rsidR="004D6C6E">
        <w:rPr>
          <w:rFonts w:ascii="Helvetica" w:hAnsi="Helvetica" w:cs="Helvetica"/>
        </w:rPr>
        <w:t xml:space="preserve"> will be working on safety improvements</w:t>
      </w:r>
      <w:r w:rsidR="003F4767">
        <w:rPr>
          <w:rFonts w:ascii="Helvetica" w:hAnsi="Helvetica" w:cs="Helvetica"/>
        </w:rPr>
        <w:t xml:space="preserve"> on Route 65</w:t>
      </w:r>
      <w:r w:rsidR="004D6C6E">
        <w:rPr>
          <w:rFonts w:ascii="Helvetica" w:hAnsi="Helvetica" w:cs="Helvetica"/>
        </w:rPr>
        <w:t xml:space="preserve">, which will include blasting on southbound </w:t>
      </w:r>
      <w:r w:rsidR="00A65377">
        <w:rPr>
          <w:rFonts w:ascii="Helvetica" w:hAnsi="Helvetica" w:cs="Helvetica"/>
        </w:rPr>
        <w:t xml:space="preserve">lanes on Mondays and Wednesdays. </w:t>
      </w:r>
      <w:r w:rsidR="00D96C8D">
        <w:rPr>
          <w:rFonts w:ascii="Helvetica" w:hAnsi="Helvetica" w:cs="Helvetica"/>
        </w:rPr>
        <w:t xml:space="preserve"> </w:t>
      </w:r>
    </w:p>
    <w:p w14:paraId="6C35AF01" w14:textId="04E28E9E" w:rsidR="00383588" w:rsidRPr="00915149" w:rsidRDefault="00383588" w:rsidP="00C85FEB">
      <w:pPr>
        <w:pStyle w:val="NoSpacing"/>
        <w:rPr>
          <w:rFonts w:ascii="Helvetica" w:hAnsi="Helvetica" w:cs="Helvetica"/>
          <w:highlight w:val="yellow"/>
        </w:rPr>
      </w:pPr>
    </w:p>
    <w:p w14:paraId="4CE5206A" w14:textId="7C6226E6" w:rsidR="00E86BC1" w:rsidRPr="00030911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030911">
        <w:rPr>
          <w:rFonts w:ascii="Helvetica" w:hAnsi="Helvetica" w:cs="Helvetica"/>
          <w:b/>
        </w:rPr>
        <w:t>MPO Update</w:t>
      </w:r>
    </w:p>
    <w:p w14:paraId="29E1E633" w14:textId="7BFCA807" w:rsidR="00F90407" w:rsidRPr="00030911" w:rsidRDefault="00817C04" w:rsidP="00A65377">
      <w:pPr>
        <w:pStyle w:val="NoSpacing"/>
        <w:ind w:left="360"/>
        <w:rPr>
          <w:rFonts w:ascii="Helvetica" w:hAnsi="Helvetica" w:cs="Helvetica"/>
        </w:rPr>
      </w:pPr>
      <w:r w:rsidRPr="00030911">
        <w:rPr>
          <w:rFonts w:ascii="Helvetica" w:hAnsi="Helvetica" w:cs="Helvetica"/>
        </w:rPr>
        <w:t xml:space="preserve">Andy </w:t>
      </w:r>
      <w:r w:rsidR="00811F85">
        <w:rPr>
          <w:rFonts w:ascii="Helvetica" w:hAnsi="Helvetica" w:cs="Helvetica"/>
        </w:rPr>
        <w:t xml:space="preserve">Thomason </w:t>
      </w:r>
      <w:r w:rsidR="00A65377">
        <w:rPr>
          <w:rFonts w:ascii="Helvetica" w:hAnsi="Helvetica" w:cs="Helvetica"/>
        </w:rPr>
        <w:t xml:space="preserve">did not have an update for this meeting. </w:t>
      </w:r>
    </w:p>
    <w:p w14:paraId="7271344B" w14:textId="77777777" w:rsidR="000E015B" w:rsidRPr="00915149" w:rsidRDefault="000E015B" w:rsidP="00E86BC1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2C86FBEE" w14:textId="3A80469B" w:rsidR="003E3EEC" w:rsidRPr="007C469B" w:rsidRDefault="003E3EEC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C469B">
        <w:rPr>
          <w:rFonts w:ascii="Helvetica" w:hAnsi="Helvetica" w:cs="Helvetica"/>
          <w:b/>
        </w:rPr>
        <w:t>Legislative Reports</w:t>
      </w:r>
    </w:p>
    <w:p w14:paraId="7499EC2C" w14:textId="024DC7C7" w:rsidR="00811F85" w:rsidRDefault="00A65377" w:rsidP="007C469B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Erin Engelmeyer </w:t>
      </w:r>
      <w:r w:rsidR="00676AA5">
        <w:rPr>
          <w:rFonts w:ascii="Helvetica" w:hAnsi="Helvetica" w:cs="Helvetica"/>
          <w:bCs/>
        </w:rPr>
        <w:t>with Senator Hawley</w:t>
      </w:r>
      <w:r w:rsidR="00D12C1A">
        <w:rPr>
          <w:rFonts w:ascii="Helvetica" w:hAnsi="Helvetica" w:cs="Helvetica"/>
          <w:bCs/>
        </w:rPr>
        <w:t>’s</w:t>
      </w:r>
      <w:r w:rsidR="00676AA5">
        <w:rPr>
          <w:rFonts w:ascii="Helvetica" w:hAnsi="Helvetica" w:cs="Helvetica"/>
          <w:bCs/>
        </w:rPr>
        <w:t xml:space="preserve"> office</w:t>
      </w:r>
      <w:r w:rsidR="004423AC">
        <w:rPr>
          <w:rFonts w:ascii="Helvetica" w:hAnsi="Helvetica" w:cs="Helvetica"/>
          <w:bCs/>
        </w:rPr>
        <w:t xml:space="preserve"> </w:t>
      </w:r>
      <w:r w:rsidR="000508F5">
        <w:rPr>
          <w:rFonts w:ascii="Helvetica" w:hAnsi="Helvetica" w:cs="Helvetica"/>
          <w:bCs/>
        </w:rPr>
        <w:t xml:space="preserve">stated that </w:t>
      </w:r>
      <w:r w:rsidR="00E75491">
        <w:rPr>
          <w:rFonts w:ascii="Helvetica" w:hAnsi="Helvetica" w:cs="Helvetica"/>
          <w:bCs/>
        </w:rPr>
        <w:t xml:space="preserve">the </w:t>
      </w:r>
      <w:r w:rsidR="000508F5">
        <w:rPr>
          <w:rFonts w:ascii="Helvetica" w:hAnsi="Helvetica" w:cs="Helvetica"/>
          <w:bCs/>
        </w:rPr>
        <w:t>senate is still in recess</w:t>
      </w:r>
      <w:r w:rsidR="004F5122" w:rsidRPr="007C469B">
        <w:rPr>
          <w:rFonts w:ascii="Helvetica" w:hAnsi="Helvetica" w:cs="Helvetica"/>
          <w:bCs/>
        </w:rPr>
        <w:t>.</w:t>
      </w:r>
      <w:r w:rsidR="000508F5">
        <w:rPr>
          <w:rFonts w:ascii="Helvetica" w:hAnsi="Helvetica" w:cs="Helvetica"/>
          <w:bCs/>
        </w:rPr>
        <w:t xml:space="preserve"> </w:t>
      </w:r>
      <w:r w:rsidR="00E75491">
        <w:rPr>
          <w:rFonts w:ascii="Helvetica" w:hAnsi="Helvetica" w:cs="Helvetica"/>
          <w:bCs/>
        </w:rPr>
        <w:t xml:space="preserve">Senator </w:t>
      </w:r>
      <w:r w:rsidR="000508F5">
        <w:rPr>
          <w:rFonts w:ascii="Helvetica" w:hAnsi="Helvetica" w:cs="Helvetica"/>
          <w:bCs/>
        </w:rPr>
        <w:t>Hawley visited the flood sites in St. Louis</w:t>
      </w:r>
      <w:r w:rsidR="00914045">
        <w:rPr>
          <w:rFonts w:ascii="Helvetica" w:hAnsi="Helvetica" w:cs="Helvetica"/>
          <w:bCs/>
        </w:rPr>
        <w:t xml:space="preserve"> </w:t>
      </w:r>
      <w:r w:rsidR="00D90632">
        <w:rPr>
          <w:rFonts w:ascii="Helvetica" w:hAnsi="Helvetica" w:cs="Helvetica"/>
          <w:bCs/>
        </w:rPr>
        <w:t>and</w:t>
      </w:r>
      <w:r w:rsidR="00914045">
        <w:rPr>
          <w:rFonts w:ascii="Helvetica" w:hAnsi="Helvetica" w:cs="Helvetica"/>
          <w:bCs/>
        </w:rPr>
        <w:t xml:space="preserve"> plans to attend t</w:t>
      </w:r>
      <w:r w:rsidR="0061177D">
        <w:rPr>
          <w:rFonts w:ascii="Helvetica" w:hAnsi="Helvetica" w:cs="Helvetica"/>
          <w:bCs/>
        </w:rPr>
        <w:t>he</w:t>
      </w:r>
      <w:r w:rsidR="00914045">
        <w:rPr>
          <w:rFonts w:ascii="Helvetica" w:hAnsi="Helvetica" w:cs="Helvetica"/>
          <w:bCs/>
        </w:rPr>
        <w:t xml:space="preserve"> State Fair </w:t>
      </w:r>
      <w:r w:rsidR="00CA084F">
        <w:rPr>
          <w:rFonts w:ascii="Helvetica" w:hAnsi="Helvetica" w:cs="Helvetica"/>
          <w:bCs/>
        </w:rPr>
        <w:t>and visit</w:t>
      </w:r>
      <w:r w:rsidR="00914045">
        <w:rPr>
          <w:rFonts w:ascii="Helvetica" w:hAnsi="Helvetica" w:cs="Helvetica"/>
          <w:bCs/>
        </w:rPr>
        <w:t xml:space="preserve"> Ft. Leonard Wood. She also mentioned that </w:t>
      </w:r>
      <w:r w:rsidR="00D90632">
        <w:rPr>
          <w:rFonts w:ascii="Helvetica" w:hAnsi="Helvetica" w:cs="Helvetica"/>
          <w:bCs/>
        </w:rPr>
        <w:t>FBI is auditing Missouri</w:t>
      </w:r>
      <w:r w:rsidR="00FF356F">
        <w:rPr>
          <w:rFonts w:ascii="Helvetica" w:hAnsi="Helvetica" w:cs="Helvetica"/>
          <w:bCs/>
        </w:rPr>
        <w:t xml:space="preserve">. </w:t>
      </w:r>
      <w:r w:rsidR="00DC088C">
        <w:rPr>
          <w:rFonts w:ascii="Helvetica" w:hAnsi="Helvetica" w:cs="Helvetica"/>
          <w:bCs/>
        </w:rPr>
        <w:t xml:space="preserve">He is also </w:t>
      </w:r>
      <w:r w:rsidR="00C95B8D">
        <w:rPr>
          <w:rFonts w:ascii="Helvetica" w:hAnsi="Helvetica" w:cs="Helvetica"/>
          <w:bCs/>
        </w:rPr>
        <w:t xml:space="preserve">concerned about the Inflation Reduction </w:t>
      </w:r>
      <w:r w:rsidR="00130195">
        <w:rPr>
          <w:rFonts w:ascii="Helvetica" w:hAnsi="Helvetica" w:cs="Helvetica"/>
          <w:bCs/>
        </w:rPr>
        <w:t>Act;</w:t>
      </w:r>
      <w:r w:rsidR="00C95B8D">
        <w:rPr>
          <w:rFonts w:ascii="Helvetica" w:hAnsi="Helvetica" w:cs="Helvetica"/>
          <w:bCs/>
        </w:rPr>
        <w:t xml:space="preserve"> he will vote against</w:t>
      </w:r>
      <w:r w:rsidR="00157072">
        <w:rPr>
          <w:rFonts w:ascii="Helvetica" w:hAnsi="Helvetica" w:cs="Helvetica"/>
          <w:bCs/>
        </w:rPr>
        <w:t xml:space="preserve"> it</w:t>
      </w:r>
      <w:r w:rsidR="00C95B8D">
        <w:rPr>
          <w:rFonts w:ascii="Helvetica" w:hAnsi="Helvetica" w:cs="Helvetica"/>
          <w:bCs/>
        </w:rPr>
        <w:t>. He also v</w:t>
      </w:r>
      <w:r w:rsidR="00130195">
        <w:rPr>
          <w:rFonts w:ascii="Helvetica" w:hAnsi="Helvetica" w:cs="Helvetica"/>
          <w:bCs/>
        </w:rPr>
        <w:t xml:space="preserve">oted for regulating the cost of insulin, but it did not pass. </w:t>
      </w:r>
      <w:r w:rsidR="004F5122" w:rsidRPr="007C469B">
        <w:rPr>
          <w:rFonts w:ascii="Helvetica" w:hAnsi="Helvetica" w:cs="Helvetica"/>
          <w:bCs/>
        </w:rPr>
        <w:t xml:space="preserve"> </w:t>
      </w:r>
    </w:p>
    <w:p w14:paraId="7ED96831" w14:textId="77777777" w:rsidR="00B9464A" w:rsidRDefault="00B9464A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</w:p>
    <w:p w14:paraId="0D78F11A" w14:textId="08F64B11" w:rsidR="00DB3A6E" w:rsidRDefault="00D12C1A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lastRenderedPageBreak/>
        <w:t>Dan Wadlington with Senator Blunt’s office</w:t>
      </w:r>
      <w:r w:rsidR="00535BF7">
        <w:rPr>
          <w:rFonts w:ascii="Helvetica" w:hAnsi="Helvetica" w:cs="Helvetica"/>
          <w:bCs/>
        </w:rPr>
        <w:t xml:space="preserve"> </w:t>
      </w:r>
      <w:r w:rsidR="00320EDE">
        <w:rPr>
          <w:rFonts w:ascii="Helvetica" w:hAnsi="Helvetica" w:cs="Helvetica"/>
          <w:bCs/>
        </w:rPr>
        <w:t xml:space="preserve">stated that </w:t>
      </w:r>
      <w:r w:rsidR="00157072">
        <w:rPr>
          <w:rFonts w:ascii="Helvetica" w:hAnsi="Helvetica" w:cs="Helvetica"/>
          <w:bCs/>
        </w:rPr>
        <w:t xml:space="preserve">Senator </w:t>
      </w:r>
      <w:r w:rsidR="00320EDE">
        <w:rPr>
          <w:rFonts w:ascii="Helvetica" w:hAnsi="Helvetica" w:cs="Helvetica"/>
          <w:bCs/>
        </w:rPr>
        <w:t>Blunt is also against the Inflation Reduction Act</w:t>
      </w:r>
      <w:r w:rsidR="0006544E">
        <w:rPr>
          <w:rFonts w:ascii="Helvetica" w:hAnsi="Helvetica" w:cs="Helvetica"/>
          <w:bCs/>
        </w:rPr>
        <w:t>. Senator Blunt visited the flood sites</w:t>
      </w:r>
      <w:r w:rsidR="00320EDE">
        <w:rPr>
          <w:rFonts w:ascii="Helvetica" w:hAnsi="Helvetica" w:cs="Helvetica"/>
          <w:bCs/>
        </w:rPr>
        <w:t xml:space="preserve"> in St. Louis</w:t>
      </w:r>
      <w:r w:rsidR="0006544E">
        <w:rPr>
          <w:rFonts w:ascii="Helvetica" w:hAnsi="Helvetica" w:cs="Helvetica"/>
          <w:bCs/>
        </w:rPr>
        <w:t xml:space="preserve"> and plans to attend the State Fair</w:t>
      </w:r>
      <w:r w:rsidR="00CA084F">
        <w:rPr>
          <w:rFonts w:ascii="Helvetica" w:hAnsi="Helvetica" w:cs="Helvetica"/>
          <w:bCs/>
        </w:rPr>
        <w:t xml:space="preserve"> and Ft.</w:t>
      </w:r>
      <w:r w:rsidR="00320EDE">
        <w:rPr>
          <w:rFonts w:ascii="Helvetica" w:hAnsi="Helvetica" w:cs="Helvetica"/>
          <w:bCs/>
        </w:rPr>
        <w:t xml:space="preserve"> Leonard Wood. Their office will close on December 1</w:t>
      </w:r>
      <w:r w:rsidR="00320EDE" w:rsidRPr="00320EDE">
        <w:rPr>
          <w:rFonts w:ascii="Helvetica" w:hAnsi="Helvetica" w:cs="Helvetica"/>
          <w:bCs/>
          <w:vertAlign w:val="superscript"/>
        </w:rPr>
        <w:t>st</w:t>
      </w:r>
      <w:r w:rsidR="00320EDE">
        <w:rPr>
          <w:rFonts w:ascii="Helvetica" w:hAnsi="Helvetica" w:cs="Helvetica"/>
          <w:bCs/>
        </w:rPr>
        <w:t xml:space="preserve">. </w:t>
      </w:r>
      <w:r w:rsidR="00B9464A">
        <w:rPr>
          <w:rFonts w:ascii="Helvetica" w:hAnsi="Helvetica" w:cs="Helvetica"/>
          <w:bCs/>
        </w:rPr>
        <w:tab/>
      </w:r>
    </w:p>
    <w:p w14:paraId="669FB6B9" w14:textId="0EF04F7D" w:rsidR="00DB3A6E" w:rsidRPr="002564C8" w:rsidRDefault="002564C8" w:rsidP="007C469B">
      <w:pPr>
        <w:pStyle w:val="NoSpacing"/>
        <w:ind w:left="360"/>
        <w:rPr>
          <w:rFonts w:ascii="Helvetica" w:hAnsi="Helvetica" w:cs="Helvetica"/>
          <w:bCs/>
          <w:vanish/>
        </w:rPr>
      </w:pPr>
      <w:r>
        <w:rPr>
          <w:rFonts w:ascii="Helvetica" w:hAnsi="Helvetica" w:cs="Helvetica"/>
          <w:bCs/>
          <w:vanish/>
        </w:rPr>
        <w:t>ohoward fg</w:t>
      </w:r>
    </w:p>
    <w:p w14:paraId="7DDC74D9" w14:textId="77777777" w:rsidR="00C02EC0" w:rsidRPr="00383588" w:rsidRDefault="00C02EC0" w:rsidP="00E47A95">
      <w:pPr>
        <w:pStyle w:val="NoSpacing"/>
        <w:rPr>
          <w:rFonts w:ascii="Helvetica" w:hAnsi="Helvetica" w:cs="Helvetica"/>
          <w:bCs/>
          <w:highlight w:val="yellow"/>
        </w:rPr>
      </w:pPr>
    </w:p>
    <w:p w14:paraId="0D3EDA7D" w14:textId="179AE66F" w:rsidR="007747C2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2830E2">
        <w:rPr>
          <w:rFonts w:ascii="Helvetica" w:hAnsi="Helvetica" w:cs="Helvetica"/>
          <w:b/>
        </w:rPr>
        <w:t>Other Member Updates &amp; Guest Reports</w:t>
      </w:r>
    </w:p>
    <w:p w14:paraId="562466D5" w14:textId="7D149F4D" w:rsidR="00124A0B" w:rsidRPr="00124A0B" w:rsidRDefault="00124A0B" w:rsidP="00124A0B">
      <w:pPr>
        <w:pStyle w:val="NoSpacing"/>
        <w:ind w:left="360"/>
        <w:rPr>
          <w:rFonts w:ascii="Helvetica" w:hAnsi="Helvetica" w:cs="Helvetica"/>
          <w:bCs/>
        </w:rPr>
      </w:pPr>
      <w:r w:rsidRPr="00124A0B">
        <w:rPr>
          <w:rFonts w:ascii="Helvetica" w:hAnsi="Helvetica" w:cs="Helvetica"/>
          <w:bCs/>
        </w:rPr>
        <w:t xml:space="preserve">There were no member updates </w:t>
      </w:r>
      <w:r>
        <w:rPr>
          <w:rFonts w:ascii="Helvetica" w:hAnsi="Helvetica" w:cs="Helvetica"/>
          <w:bCs/>
        </w:rPr>
        <w:t>or</w:t>
      </w:r>
      <w:r w:rsidRPr="00124A0B">
        <w:rPr>
          <w:rFonts w:ascii="Helvetica" w:hAnsi="Helvetica" w:cs="Helvetica"/>
          <w:bCs/>
        </w:rPr>
        <w:t xml:space="preserve"> guest reports. </w:t>
      </w:r>
    </w:p>
    <w:p w14:paraId="3FFAF41B" w14:textId="77777777" w:rsidR="00C02EC0" w:rsidRPr="00915149" w:rsidRDefault="00C02EC0" w:rsidP="00C02EC0">
      <w:pPr>
        <w:pStyle w:val="NoSpacing"/>
        <w:rPr>
          <w:rFonts w:ascii="Helvetica" w:hAnsi="Helvetica" w:cs="Helvetica"/>
          <w:highlight w:val="yellow"/>
        </w:rPr>
      </w:pPr>
    </w:p>
    <w:p w14:paraId="389A2290" w14:textId="74B6A69B" w:rsidR="00DC6630" w:rsidRPr="00C02EC0" w:rsidRDefault="008C1F70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02EC0">
        <w:rPr>
          <w:rFonts w:ascii="Helvetica" w:hAnsi="Helvetica" w:cs="Helvetica"/>
          <w:b/>
        </w:rPr>
        <w:t>Adjourn</w:t>
      </w:r>
      <w:r w:rsidR="006A0152" w:rsidRPr="00C02EC0">
        <w:rPr>
          <w:rFonts w:ascii="Helvetica" w:hAnsi="Helvetica" w:cs="Helvetica"/>
          <w:b/>
        </w:rPr>
        <w:t xml:space="preserve"> by Chair</w:t>
      </w:r>
    </w:p>
    <w:p w14:paraId="0C2CB559" w14:textId="2B2DA6FD" w:rsidR="00985636" w:rsidRPr="00C02EC0" w:rsidRDefault="001244C8" w:rsidP="009F0DEC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>The m</w:t>
      </w:r>
      <w:r w:rsidR="00E06B99" w:rsidRPr="00C02EC0">
        <w:rPr>
          <w:rFonts w:ascii="Helvetica" w:hAnsi="Helvetica" w:cs="Helvetica"/>
        </w:rPr>
        <w:t xml:space="preserve">eeting was adjourned by </w:t>
      </w:r>
      <w:r w:rsidR="00291F11" w:rsidRPr="00C02EC0">
        <w:rPr>
          <w:rFonts w:ascii="Helvetica" w:hAnsi="Helvetica" w:cs="Helvetica"/>
        </w:rPr>
        <w:t>Chair</w:t>
      </w:r>
      <w:r w:rsidR="005D2D49" w:rsidRPr="00C02EC0">
        <w:rPr>
          <w:rFonts w:ascii="Helvetica" w:hAnsi="Helvetica" w:cs="Helvetica"/>
        </w:rPr>
        <w:t xml:space="preserve"> Todd Wiesehan</w:t>
      </w:r>
      <w:r w:rsidR="00291F11" w:rsidRPr="00C02EC0">
        <w:rPr>
          <w:rFonts w:ascii="Helvetica" w:hAnsi="Helvetica" w:cs="Helvetica"/>
        </w:rPr>
        <w:t>.</w:t>
      </w:r>
    </w:p>
    <w:p w14:paraId="6361AE6B" w14:textId="77777777" w:rsidR="003C3721" w:rsidRPr="00C02EC0" w:rsidRDefault="003C3721" w:rsidP="0058098C">
      <w:pPr>
        <w:pStyle w:val="NoSpacing"/>
        <w:ind w:left="360"/>
        <w:rPr>
          <w:rFonts w:ascii="Helvetica" w:hAnsi="Helvetica" w:cs="Helvetica"/>
        </w:rPr>
      </w:pPr>
    </w:p>
    <w:p w14:paraId="2583EE29" w14:textId="12C490EB" w:rsidR="00EF6D72" w:rsidRDefault="00DE4127" w:rsidP="00320EDE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 xml:space="preserve">The next meeting will be </w:t>
      </w:r>
      <w:r w:rsidR="00152468" w:rsidRPr="00C02EC0">
        <w:rPr>
          <w:rFonts w:ascii="Helvetica" w:hAnsi="Helvetica" w:cs="Helvetica"/>
        </w:rPr>
        <w:t xml:space="preserve">on </w:t>
      </w:r>
      <w:r w:rsidR="00320EDE">
        <w:rPr>
          <w:rFonts w:ascii="Helvetica" w:hAnsi="Helvetica" w:cs="Helvetica"/>
        </w:rPr>
        <w:t>November 9</w:t>
      </w:r>
      <w:r w:rsidR="00320EDE" w:rsidRPr="00320EDE">
        <w:rPr>
          <w:rFonts w:ascii="Helvetica" w:hAnsi="Helvetica" w:cs="Helvetica"/>
          <w:vertAlign w:val="superscript"/>
        </w:rPr>
        <w:t>th</w:t>
      </w:r>
      <w:r w:rsidR="00320EDE">
        <w:rPr>
          <w:rFonts w:ascii="Helvetica" w:hAnsi="Helvetica" w:cs="Helvetica"/>
        </w:rPr>
        <w:t>, 2022.</w:t>
      </w:r>
    </w:p>
    <w:p w14:paraId="0BC53E3E" w14:textId="77777777" w:rsidR="003E4FD3" w:rsidRDefault="003E4FD3" w:rsidP="00320EDE">
      <w:pPr>
        <w:pStyle w:val="NoSpacing"/>
        <w:ind w:left="360"/>
        <w:rPr>
          <w:rFonts w:ascii="Helvetica" w:hAnsi="Helvetica" w:cs="Helvetica"/>
        </w:rPr>
      </w:pPr>
    </w:p>
    <w:p w14:paraId="538A2F5F" w14:textId="487DFA19" w:rsidR="003E4FD3" w:rsidRPr="0058098C" w:rsidRDefault="003E4FD3" w:rsidP="003E4FD3">
      <w:pPr>
        <w:pStyle w:val="NoSpacing"/>
        <w:ind w:left="360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***</w:t>
      </w:r>
    </w:p>
    <w:sectPr w:rsidR="003E4FD3" w:rsidRPr="0058098C" w:rsidSect="00C00594">
      <w:headerReference w:type="default" r:id="rId12"/>
      <w:pgSz w:w="12240" w:h="15840"/>
      <w:pgMar w:top="540" w:right="900" w:bottom="4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0488E" w14:textId="77777777" w:rsidR="0019277E" w:rsidRDefault="0019277E" w:rsidP="00344977">
      <w:r>
        <w:separator/>
      </w:r>
    </w:p>
  </w:endnote>
  <w:endnote w:type="continuationSeparator" w:id="0">
    <w:p w14:paraId="37C4D4CF" w14:textId="77777777" w:rsidR="0019277E" w:rsidRDefault="0019277E" w:rsidP="00344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3FE9E" w14:textId="77777777" w:rsidR="0019277E" w:rsidRDefault="0019277E" w:rsidP="00344977">
      <w:r>
        <w:separator/>
      </w:r>
    </w:p>
  </w:footnote>
  <w:footnote w:type="continuationSeparator" w:id="0">
    <w:p w14:paraId="0A5955E4" w14:textId="77777777" w:rsidR="0019277E" w:rsidRDefault="0019277E" w:rsidP="00344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5706435"/>
      <w:docPartObj>
        <w:docPartGallery w:val="Watermarks"/>
        <w:docPartUnique/>
      </w:docPartObj>
    </w:sdtPr>
    <w:sdtEndPr/>
    <w:sdtContent>
      <w:p w14:paraId="2D1F2933" w14:textId="19FD448D" w:rsidR="00344977" w:rsidRDefault="003E4FD3">
        <w:pPr>
          <w:pStyle w:val="Header"/>
        </w:pPr>
        <w:r>
          <w:rPr>
            <w:noProof/>
          </w:rPr>
          <w:pict w14:anchorId="0ADABD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8B9"/>
    <w:multiLevelType w:val="multilevel"/>
    <w:tmpl w:val="E7B007A0"/>
    <w:lvl w:ilvl="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9FE7C06"/>
    <w:multiLevelType w:val="hybridMultilevel"/>
    <w:tmpl w:val="6C36D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25B1C"/>
    <w:multiLevelType w:val="hybridMultilevel"/>
    <w:tmpl w:val="F8206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1848EA"/>
    <w:multiLevelType w:val="hybridMultilevel"/>
    <w:tmpl w:val="1C147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A0BF4"/>
    <w:multiLevelType w:val="hybridMultilevel"/>
    <w:tmpl w:val="0B38A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322A1"/>
    <w:multiLevelType w:val="hybridMultilevel"/>
    <w:tmpl w:val="4B16E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603DB7"/>
    <w:multiLevelType w:val="hybridMultilevel"/>
    <w:tmpl w:val="5CDA8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419D5"/>
    <w:multiLevelType w:val="hybridMultilevel"/>
    <w:tmpl w:val="5792F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6E7053"/>
    <w:multiLevelType w:val="hybridMultilevel"/>
    <w:tmpl w:val="BE182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74194D"/>
    <w:multiLevelType w:val="hybridMultilevel"/>
    <w:tmpl w:val="8DC41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77B8C"/>
    <w:multiLevelType w:val="hybridMultilevel"/>
    <w:tmpl w:val="E21496A4"/>
    <w:lvl w:ilvl="0" w:tplc="50EE45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84FD9"/>
    <w:multiLevelType w:val="hybridMultilevel"/>
    <w:tmpl w:val="033A31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502521"/>
    <w:multiLevelType w:val="hybridMultilevel"/>
    <w:tmpl w:val="15747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7A407E"/>
    <w:multiLevelType w:val="hybridMultilevel"/>
    <w:tmpl w:val="A7504B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272E6"/>
    <w:multiLevelType w:val="hybridMultilevel"/>
    <w:tmpl w:val="4DF2B2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2659B5"/>
    <w:multiLevelType w:val="hybridMultilevel"/>
    <w:tmpl w:val="91B8B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86630421">
    <w:abstractNumId w:val="10"/>
  </w:num>
  <w:num w:numId="2" w16cid:durableId="1429277742">
    <w:abstractNumId w:val="4"/>
  </w:num>
  <w:num w:numId="3" w16cid:durableId="1235242733">
    <w:abstractNumId w:val="13"/>
  </w:num>
  <w:num w:numId="4" w16cid:durableId="1152871777">
    <w:abstractNumId w:val="7"/>
  </w:num>
  <w:num w:numId="5" w16cid:durableId="1535539582">
    <w:abstractNumId w:val="0"/>
  </w:num>
  <w:num w:numId="6" w16cid:durableId="812328705">
    <w:abstractNumId w:val="6"/>
  </w:num>
  <w:num w:numId="7" w16cid:durableId="486751563">
    <w:abstractNumId w:val="9"/>
  </w:num>
  <w:num w:numId="8" w16cid:durableId="636498280">
    <w:abstractNumId w:val="3"/>
  </w:num>
  <w:num w:numId="9" w16cid:durableId="748234869">
    <w:abstractNumId w:val="2"/>
  </w:num>
  <w:num w:numId="10" w16cid:durableId="1452673694">
    <w:abstractNumId w:val="15"/>
  </w:num>
  <w:num w:numId="11" w16cid:durableId="637540916">
    <w:abstractNumId w:val="12"/>
  </w:num>
  <w:num w:numId="12" w16cid:durableId="391006186">
    <w:abstractNumId w:val="1"/>
  </w:num>
  <w:num w:numId="13" w16cid:durableId="29381646">
    <w:abstractNumId w:val="5"/>
  </w:num>
  <w:num w:numId="14" w16cid:durableId="1565794123">
    <w:abstractNumId w:val="14"/>
  </w:num>
  <w:num w:numId="15" w16cid:durableId="754713049">
    <w:abstractNumId w:val="8"/>
  </w:num>
  <w:num w:numId="16" w16cid:durableId="5103420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7AwNzYxNTIyMLRU0lEKTi0uzszPAykwMq0FACfVx2UtAAAA"/>
  </w:docVars>
  <w:rsids>
    <w:rsidRoot w:val="00985636"/>
    <w:rsid w:val="000012D6"/>
    <w:rsid w:val="00001335"/>
    <w:rsid w:val="0000135A"/>
    <w:rsid w:val="00003D29"/>
    <w:rsid w:val="00004214"/>
    <w:rsid w:val="000051BB"/>
    <w:rsid w:val="00005C7C"/>
    <w:rsid w:val="00006370"/>
    <w:rsid w:val="00007FF0"/>
    <w:rsid w:val="000101F7"/>
    <w:rsid w:val="000118F9"/>
    <w:rsid w:val="0001265C"/>
    <w:rsid w:val="00013125"/>
    <w:rsid w:val="00013988"/>
    <w:rsid w:val="00013E0A"/>
    <w:rsid w:val="00014E45"/>
    <w:rsid w:val="0001581E"/>
    <w:rsid w:val="00015822"/>
    <w:rsid w:val="000168AB"/>
    <w:rsid w:val="00016C64"/>
    <w:rsid w:val="0002012E"/>
    <w:rsid w:val="0002017D"/>
    <w:rsid w:val="00020C56"/>
    <w:rsid w:val="0002259D"/>
    <w:rsid w:val="00022C51"/>
    <w:rsid w:val="000256AF"/>
    <w:rsid w:val="000267C0"/>
    <w:rsid w:val="00030911"/>
    <w:rsid w:val="00030EDA"/>
    <w:rsid w:val="00033048"/>
    <w:rsid w:val="00034475"/>
    <w:rsid w:val="00035F1C"/>
    <w:rsid w:val="00036D57"/>
    <w:rsid w:val="000373E7"/>
    <w:rsid w:val="000375AA"/>
    <w:rsid w:val="00037D9A"/>
    <w:rsid w:val="0004101B"/>
    <w:rsid w:val="000415B3"/>
    <w:rsid w:val="00041F27"/>
    <w:rsid w:val="00042255"/>
    <w:rsid w:val="000430E7"/>
    <w:rsid w:val="0004345E"/>
    <w:rsid w:val="000443A6"/>
    <w:rsid w:val="00044781"/>
    <w:rsid w:val="000466F2"/>
    <w:rsid w:val="00046AD3"/>
    <w:rsid w:val="000470BF"/>
    <w:rsid w:val="00047489"/>
    <w:rsid w:val="0004770D"/>
    <w:rsid w:val="00047FBC"/>
    <w:rsid w:val="0005064B"/>
    <w:rsid w:val="000508F5"/>
    <w:rsid w:val="00050A31"/>
    <w:rsid w:val="00051600"/>
    <w:rsid w:val="000518D8"/>
    <w:rsid w:val="00052B42"/>
    <w:rsid w:val="00054FF8"/>
    <w:rsid w:val="00055678"/>
    <w:rsid w:val="000570F1"/>
    <w:rsid w:val="000618CA"/>
    <w:rsid w:val="000624C9"/>
    <w:rsid w:val="00062B1A"/>
    <w:rsid w:val="00062B7B"/>
    <w:rsid w:val="00064D2C"/>
    <w:rsid w:val="00065092"/>
    <w:rsid w:val="0006544E"/>
    <w:rsid w:val="000655B6"/>
    <w:rsid w:val="00065CBE"/>
    <w:rsid w:val="000666B1"/>
    <w:rsid w:val="000711BF"/>
    <w:rsid w:val="000735B4"/>
    <w:rsid w:val="00073E7F"/>
    <w:rsid w:val="000743E8"/>
    <w:rsid w:val="00075625"/>
    <w:rsid w:val="00076C48"/>
    <w:rsid w:val="000777E2"/>
    <w:rsid w:val="00080533"/>
    <w:rsid w:val="00080551"/>
    <w:rsid w:val="0008062B"/>
    <w:rsid w:val="00082140"/>
    <w:rsid w:val="0008384D"/>
    <w:rsid w:val="00084D93"/>
    <w:rsid w:val="00085FCA"/>
    <w:rsid w:val="0009023F"/>
    <w:rsid w:val="000921F4"/>
    <w:rsid w:val="00095C70"/>
    <w:rsid w:val="00095EF3"/>
    <w:rsid w:val="000968EF"/>
    <w:rsid w:val="000971D1"/>
    <w:rsid w:val="000A00DD"/>
    <w:rsid w:val="000A0DAD"/>
    <w:rsid w:val="000A1FA1"/>
    <w:rsid w:val="000A287A"/>
    <w:rsid w:val="000A50BB"/>
    <w:rsid w:val="000A6587"/>
    <w:rsid w:val="000B295B"/>
    <w:rsid w:val="000B2B8C"/>
    <w:rsid w:val="000C21EC"/>
    <w:rsid w:val="000C31B7"/>
    <w:rsid w:val="000C5B88"/>
    <w:rsid w:val="000C6E59"/>
    <w:rsid w:val="000D0A15"/>
    <w:rsid w:val="000D26CA"/>
    <w:rsid w:val="000D28C1"/>
    <w:rsid w:val="000D3EB1"/>
    <w:rsid w:val="000D44F2"/>
    <w:rsid w:val="000D4CAA"/>
    <w:rsid w:val="000D64F3"/>
    <w:rsid w:val="000E015B"/>
    <w:rsid w:val="000E11AD"/>
    <w:rsid w:val="000E50CF"/>
    <w:rsid w:val="000E55BC"/>
    <w:rsid w:val="000F1DEB"/>
    <w:rsid w:val="000F1EAB"/>
    <w:rsid w:val="000F1F3D"/>
    <w:rsid w:val="000F4568"/>
    <w:rsid w:val="000F50BE"/>
    <w:rsid w:val="000F5EC1"/>
    <w:rsid w:val="000F638D"/>
    <w:rsid w:val="000F6BBE"/>
    <w:rsid w:val="000F72EF"/>
    <w:rsid w:val="001039DE"/>
    <w:rsid w:val="001044C1"/>
    <w:rsid w:val="001052A9"/>
    <w:rsid w:val="00105575"/>
    <w:rsid w:val="0010694D"/>
    <w:rsid w:val="00110764"/>
    <w:rsid w:val="001133D6"/>
    <w:rsid w:val="00113701"/>
    <w:rsid w:val="00113EC9"/>
    <w:rsid w:val="00114A45"/>
    <w:rsid w:val="00114A48"/>
    <w:rsid w:val="00115602"/>
    <w:rsid w:val="001157CC"/>
    <w:rsid w:val="0011712E"/>
    <w:rsid w:val="00121128"/>
    <w:rsid w:val="001213A5"/>
    <w:rsid w:val="00121EE6"/>
    <w:rsid w:val="00122CD4"/>
    <w:rsid w:val="00123C48"/>
    <w:rsid w:val="001244C8"/>
    <w:rsid w:val="00124A0B"/>
    <w:rsid w:val="00126943"/>
    <w:rsid w:val="00126C15"/>
    <w:rsid w:val="0012700E"/>
    <w:rsid w:val="001273C2"/>
    <w:rsid w:val="00127930"/>
    <w:rsid w:val="00130195"/>
    <w:rsid w:val="001310A3"/>
    <w:rsid w:val="00131B6D"/>
    <w:rsid w:val="0013234A"/>
    <w:rsid w:val="00133670"/>
    <w:rsid w:val="001346D7"/>
    <w:rsid w:val="00134953"/>
    <w:rsid w:val="00134D7C"/>
    <w:rsid w:val="00135260"/>
    <w:rsid w:val="00136E63"/>
    <w:rsid w:val="001370C5"/>
    <w:rsid w:val="001370F3"/>
    <w:rsid w:val="00137312"/>
    <w:rsid w:val="00137E22"/>
    <w:rsid w:val="00140D65"/>
    <w:rsid w:val="0014644E"/>
    <w:rsid w:val="00147686"/>
    <w:rsid w:val="00150393"/>
    <w:rsid w:val="0015096A"/>
    <w:rsid w:val="00152468"/>
    <w:rsid w:val="001528D4"/>
    <w:rsid w:val="00152B11"/>
    <w:rsid w:val="001545BF"/>
    <w:rsid w:val="00154866"/>
    <w:rsid w:val="00155401"/>
    <w:rsid w:val="00156621"/>
    <w:rsid w:val="00157072"/>
    <w:rsid w:val="00160054"/>
    <w:rsid w:val="00160231"/>
    <w:rsid w:val="00160898"/>
    <w:rsid w:val="00162836"/>
    <w:rsid w:val="00163654"/>
    <w:rsid w:val="0016440B"/>
    <w:rsid w:val="001652E7"/>
    <w:rsid w:val="00166A5A"/>
    <w:rsid w:val="00170027"/>
    <w:rsid w:val="001711B5"/>
    <w:rsid w:val="00171F0F"/>
    <w:rsid w:val="00172546"/>
    <w:rsid w:val="001745F5"/>
    <w:rsid w:val="00174A92"/>
    <w:rsid w:val="0017543C"/>
    <w:rsid w:val="00176DA2"/>
    <w:rsid w:val="00177405"/>
    <w:rsid w:val="00177844"/>
    <w:rsid w:val="00181C08"/>
    <w:rsid w:val="00181E3F"/>
    <w:rsid w:val="00182B2C"/>
    <w:rsid w:val="00182D88"/>
    <w:rsid w:val="001844F6"/>
    <w:rsid w:val="00185525"/>
    <w:rsid w:val="00185840"/>
    <w:rsid w:val="00187232"/>
    <w:rsid w:val="001877AB"/>
    <w:rsid w:val="001902D6"/>
    <w:rsid w:val="00190BAD"/>
    <w:rsid w:val="001922E6"/>
    <w:rsid w:val="0019277E"/>
    <w:rsid w:val="00193203"/>
    <w:rsid w:val="00196720"/>
    <w:rsid w:val="001A4506"/>
    <w:rsid w:val="001A66F9"/>
    <w:rsid w:val="001A7367"/>
    <w:rsid w:val="001B0CFA"/>
    <w:rsid w:val="001B1BC6"/>
    <w:rsid w:val="001B3C87"/>
    <w:rsid w:val="001B519D"/>
    <w:rsid w:val="001B69B4"/>
    <w:rsid w:val="001B782A"/>
    <w:rsid w:val="001C1E74"/>
    <w:rsid w:val="001C2062"/>
    <w:rsid w:val="001C2D41"/>
    <w:rsid w:val="001C4541"/>
    <w:rsid w:val="001C6320"/>
    <w:rsid w:val="001C7446"/>
    <w:rsid w:val="001D1836"/>
    <w:rsid w:val="001D21A5"/>
    <w:rsid w:val="001D5342"/>
    <w:rsid w:val="001D53D2"/>
    <w:rsid w:val="001D5884"/>
    <w:rsid w:val="001D5CA4"/>
    <w:rsid w:val="001D6038"/>
    <w:rsid w:val="001D6967"/>
    <w:rsid w:val="001D6976"/>
    <w:rsid w:val="001D7B9A"/>
    <w:rsid w:val="001E0A1B"/>
    <w:rsid w:val="001E1E13"/>
    <w:rsid w:val="001E26E6"/>
    <w:rsid w:val="001E3920"/>
    <w:rsid w:val="001E3B31"/>
    <w:rsid w:val="001E5E17"/>
    <w:rsid w:val="001E6159"/>
    <w:rsid w:val="001E6245"/>
    <w:rsid w:val="001E6FF7"/>
    <w:rsid w:val="001F0E93"/>
    <w:rsid w:val="001F194C"/>
    <w:rsid w:val="001F1BBB"/>
    <w:rsid w:val="001F2F68"/>
    <w:rsid w:val="001F3475"/>
    <w:rsid w:val="001F60B9"/>
    <w:rsid w:val="001F66B9"/>
    <w:rsid w:val="001F67DE"/>
    <w:rsid w:val="001F6B6B"/>
    <w:rsid w:val="001F6D7A"/>
    <w:rsid w:val="001F7146"/>
    <w:rsid w:val="002002BD"/>
    <w:rsid w:val="00200A90"/>
    <w:rsid w:val="00200AE4"/>
    <w:rsid w:val="002019A9"/>
    <w:rsid w:val="002050F2"/>
    <w:rsid w:val="00210E5F"/>
    <w:rsid w:val="00211258"/>
    <w:rsid w:val="002121E4"/>
    <w:rsid w:val="00212D16"/>
    <w:rsid w:val="002132FB"/>
    <w:rsid w:val="00215372"/>
    <w:rsid w:val="00216536"/>
    <w:rsid w:val="00220237"/>
    <w:rsid w:val="002207E1"/>
    <w:rsid w:val="00220DEE"/>
    <w:rsid w:val="0022139E"/>
    <w:rsid w:val="00224355"/>
    <w:rsid w:val="00226B5E"/>
    <w:rsid w:val="002272F6"/>
    <w:rsid w:val="00227F01"/>
    <w:rsid w:val="00231C5A"/>
    <w:rsid w:val="00232C59"/>
    <w:rsid w:val="00234433"/>
    <w:rsid w:val="002361F6"/>
    <w:rsid w:val="002369FC"/>
    <w:rsid w:val="00237575"/>
    <w:rsid w:val="00237719"/>
    <w:rsid w:val="00237758"/>
    <w:rsid w:val="00237CA3"/>
    <w:rsid w:val="002442B8"/>
    <w:rsid w:val="002443F2"/>
    <w:rsid w:val="002471C3"/>
    <w:rsid w:val="0025117F"/>
    <w:rsid w:val="00252BD5"/>
    <w:rsid w:val="00254BB6"/>
    <w:rsid w:val="00254D67"/>
    <w:rsid w:val="0025581B"/>
    <w:rsid w:val="002564C8"/>
    <w:rsid w:val="0025689F"/>
    <w:rsid w:val="0025730C"/>
    <w:rsid w:val="00257595"/>
    <w:rsid w:val="002579B5"/>
    <w:rsid w:val="00261FC6"/>
    <w:rsid w:val="002621A0"/>
    <w:rsid w:val="0026288A"/>
    <w:rsid w:val="0026367B"/>
    <w:rsid w:val="00263B69"/>
    <w:rsid w:val="0027086D"/>
    <w:rsid w:val="00274EE1"/>
    <w:rsid w:val="002768BD"/>
    <w:rsid w:val="0028034F"/>
    <w:rsid w:val="00280A1A"/>
    <w:rsid w:val="00281D16"/>
    <w:rsid w:val="002823EB"/>
    <w:rsid w:val="002830E2"/>
    <w:rsid w:val="002846EA"/>
    <w:rsid w:val="00284A6B"/>
    <w:rsid w:val="0028627C"/>
    <w:rsid w:val="002863A5"/>
    <w:rsid w:val="002865A4"/>
    <w:rsid w:val="00286C18"/>
    <w:rsid w:val="00287559"/>
    <w:rsid w:val="00291DB7"/>
    <w:rsid w:val="00291F11"/>
    <w:rsid w:val="002921DE"/>
    <w:rsid w:val="00294078"/>
    <w:rsid w:val="00294E08"/>
    <w:rsid w:val="00294EC5"/>
    <w:rsid w:val="002952B6"/>
    <w:rsid w:val="00295C1F"/>
    <w:rsid w:val="00296454"/>
    <w:rsid w:val="002A2B04"/>
    <w:rsid w:val="002A3974"/>
    <w:rsid w:val="002A3E92"/>
    <w:rsid w:val="002A47E6"/>
    <w:rsid w:val="002A49E0"/>
    <w:rsid w:val="002A5445"/>
    <w:rsid w:val="002B0B82"/>
    <w:rsid w:val="002B0BD4"/>
    <w:rsid w:val="002B277E"/>
    <w:rsid w:val="002B4220"/>
    <w:rsid w:val="002B5289"/>
    <w:rsid w:val="002B5801"/>
    <w:rsid w:val="002B5E23"/>
    <w:rsid w:val="002B667F"/>
    <w:rsid w:val="002B680B"/>
    <w:rsid w:val="002C16F8"/>
    <w:rsid w:val="002C23E3"/>
    <w:rsid w:val="002C2EBD"/>
    <w:rsid w:val="002C3BB5"/>
    <w:rsid w:val="002C465C"/>
    <w:rsid w:val="002C59C7"/>
    <w:rsid w:val="002C6C13"/>
    <w:rsid w:val="002C76D0"/>
    <w:rsid w:val="002C7705"/>
    <w:rsid w:val="002C79FC"/>
    <w:rsid w:val="002D05DD"/>
    <w:rsid w:val="002D175F"/>
    <w:rsid w:val="002D2C65"/>
    <w:rsid w:val="002D2F8E"/>
    <w:rsid w:val="002D2FA4"/>
    <w:rsid w:val="002D338E"/>
    <w:rsid w:val="002D3B0C"/>
    <w:rsid w:val="002D45F9"/>
    <w:rsid w:val="002D51B0"/>
    <w:rsid w:val="002D72CB"/>
    <w:rsid w:val="002D7360"/>
    <w:rsid w:val="002E1F5B"/>
    <w:rsid w:val="002E4146"/>
    <w:rsid w:val="002E7EDE"/>
    <w:rsid w:val="002F1737"/>
    <w:rsid w:val="002F1C84"/>
    <w:rsid w:val="002F28A2"/>
    <w:rsid w:val="002F381D"/>
    <w:rsid w:val="002F4A95"/>
    <w:rsid w:val="002F4E4E"/>
    <w:rsid w:val="002F4F78"/>
    <w:rsid w:val="002F59D7"/>
    <w:rsid w:val="002F5CD0"/>
    <w:rsid w:val="002F696A"/>
    <w:rsid w:val="002F7251"/>
    <w:rsid w:val="002F7AF8"/>
    <w:rsid w:val="00300915"/>
    <w:rsid w:val="003015F6"/>
    <w:rsid w:val="00301B29"/>
    <w:rsid w:val="00303E23"/>
    <w:rsid w:val="00303E86"/>
    <w:rsid w:val="00304509"/>
    <w:rsid w:val="00304E6A"/>
    <w:rsid w:val="003051A6"/>
    <w:rsid w:val="00306A98"/>
    <w:rsid w:val="00306C16"/>
    <w:rsid w:val="00307608"/>
    <w:rsid w:val="00310832"/>
    <w:rsid w:val="00310877"/>
    <w:rsid w:val="0031216C"/>
    <w:rsid w:val="00312519"/>
    <w:rsid w:val="00313029"/>
    <w:rsid w:val="0031311C"/>
    <w:rsid w:val="003148C0"/>
    <w:rsid w:val="00315893"/>
    <w:rsid w:val="00315E87"/>
    <w:rsid w:val="00320781"/>
    <w:rsid w:val="00320939"/>
    <w:rsid w:val="00320EDE"/>
    <w:rsid w:val="003213CA"/>
    <w:rsid w:val="00322805"/>
    <w:rsid w:val="00325416"/>
    <w:rsid w:val="00326D82"/>
    <w:rsid w:val="003279B2"/>
    <w:rsid w:val="003306BB"/>
    <w:rsid w:val="00330C84"/>
    <w:rsid w:val="00331353"/>
    <w:rsid w:val="003318AD"/>
    <w:rsid w:val="00331E4A"/>
    <w:rsid w:val="00332AE3"/>
    <w:rsid w:val="003356AF"/>
    <w:rsid w:val="0033623B"/>
    <w:rsid w:val="0033756A"/>
    <w:rsid w:val="00337A17"/>
    <w:rsid w:val="00337F68"/>
    <w:rsid w:val="003425C9"/>
    <w:rsid w:val="00343175"/>
    <w:rsid w:val="0034480C"/>
    <w:rsid w:val="00344977"/>
    <w:rsid w:val="00344A1E"/>
    <w:rsid w:val="0034530A"/>
    <w:rsid w:val="00345AE6"/>
    <w:rsid w:val="0034606E"/>
    <w:rsid w:val="00346642"/>
    <w:rsid w:val="0035259F"/>
    <w:rsid w:val="00355696"/>
    <w:rsid w:val="00355C59"/>
    <w:rsid w:val="00356059"/>
    <w:rsid w:val="00356591"/>
    <w:rsid w:val="003569C9"/>
    <w:rsid w:val="00356A9D"/>
    <w:rsid w:val="00360F7B"/>
    <w:rsid w:val="003611EA"/>
    <w:rsid w:val="00361E25"/>
    <w:rsid w:val="003623BA"/>
    <w:rsid w:val="00362FD4"/>
    <w:rsid w:val="0036346D"/>
    <w:rsid w:val="00364065"/>
    <w:rsid w:val="0036470C"/>
    <w:rsid w:val="003654AB"/>
    <w:rsid w:val="0036694D"/>
    <w:rsid w:val="00371354"/>
    <w:rsid w:val="00371A83"/>
    <w:rsid w:val="00371CD3"/>
    <w:rsid w:val="00372EF7"/>
    <w:rsid w:val="003734ED"/>
    <w:rsid w:val="00373E3B"/>
    <w:rsid w:val="003745A6"/>
    <w:rsid w:val="00374E05"/>
    <w:rsid w:val="00376F19"/>
    <w:rsid w:val="0037742C"/>
    <w:rsid w:val="00382000"/>
    <w:rsid w:val="00382D7C"/>
    <w:rsid w:val="00383588"/>
    <w:rsid w:val="003846BE"/>
    <w:rsid w:val="00384F77"/>
    <w:rsid w:val="00386C17"/>
    <w:rsid w:val="003873BB"/>
    <w:rsid w:val="003907D2"/>
    <w:rsid w:val="00390FC7"/>
    <w:rsid w:val="0039253B"/>
    <w:rsid w:val="00392D06"/>
    <w:rsid w:val="00393930"/>
    <w:rsid w:val="003943AB"/>
    <w:rsid w:val="00394896"/>
    <w:rsid w:val="00396D77"/>
    <w:rsid w:val="003977B5"/>
    <w:rsid w:val="00397870"/>
    <w:rsid w:val="00397EA1"/>
    <w:rsid w:val="003A04D0"/>
    <w:rsid w:val="003A43D9"/>
    <w:rsid w:val="003A4696"/>
    <w:rsid w:val="003A5452"/>
    <w:rsid w:val="003A67A7"/>
    <w:rsid w:val="003B0079"/>
    <w:rsid w:val="003B1432"/>
    <w:rsid w:val="003B323D"/>
    <w:rsid w:val="003B37F9"/>
    <w:rsid w:val="003B467D"/>
    <w:rsid w:val="003B4A0E"/>
    <w:rsid w:val="003B4A87"/>
    <w:rsid w:val="003C0E7D"/>
    <w:rsid w:val="003C126C"/>
    <w:rsid w:val="003C1FBC"/>
    <w:rsid w:val="003C2EA1"/>
    <w:rsid w:val="003C3721"/>
    <w:rsid w:val="003C3F27"/>
    <w:rsid w:val="003C576D"/>
    <w:rsid w:val="003C5F27"/>
    <w:rsid w:val="003C69C5"/>
    <w:rsid w:val="003C7E2E"/>
    <w:rsid w:val="003D03B0"/>
    <w:rsid w:val="003D069A"/>
    <w:rsid w:val="003D0BD1"/>
    <w:rsid w:val="003D17AC"/>
    <w:rsid w:val="003D3556"/>
    <w:rsid w:val="003D3D95"/>
    <w:rsid w:val="003D4A40"/>
    <w:rsid w:val="003D4B49"/>
    <w:rsid w:val="003D556E"/>
    <w:rsid w:val="003E1186"/>
    <w:rsid w:val="003E380C"/>
    <w:rsid w:val="003E3D11"/>
    <w:rsid w:val="003E3EEC"/>
    <w:rsid w:val="003E4159"/>
    <w:rsid w:val="003E4FD3"/>
    <w:rsid w:val="003E53FC"/>
    <w:rsid w:val="003E5FBA"/>
    <w:rsid w:val="003E6D1B"/>
    <w:rsid w:val="003E6F26"/>
    <w:rsid w:val="003E7589"/>
    <w:rsid w:val="003F05AB"/>
    <w:rsid w:val="003F12E3"/>
    <w:rsid w:val="003F1353"/>
    <w:rsid w:val="003F15D3"/>
    <w:rsid w:val="003F4767"/>
    <w:rsid w:val="003F4F6A"/>
    <w:rsid w:val="003F5605"/>
    <w:rsid w:val="003F5D24"/>
    <w:rsid w:val="003F6B37"/>
    <w:rsid w:val="0040080D"/>
    <w:rsid w:val="00400ECE"/>
    <w:rsid w:val="004037CA"/>
    <w:rsid w:val="004059C0"/>
    <w:rsid w:val="00405FAB"/>
    <w:rsid w:val="004102FF"/>
    <w:rsid w:val="00411403"/>
    <w:rsid w:val="00411B61"/>
    <w:rsid w:val="00412698"/>
    <w:rsid w:val="004127DC"/>
    <w:rsid w:val="00412A1A"/>
    <w:rsid w:val="004142EE"/>
    <w:rsid w:val="00414F84"/>
    <w:rsid w:val="00415A96"/>
    <w:rsid w:val="004163FA"/>
    <w:rsid w:val="00420AE4"/>
    <w:rsid w:val="00420FFB"/>
    <w:rsid w:val="00421AC6"/>
    <w:rsid w:val="00421B65"/>
    <w:rsid w:val="004221C1"/>
    <w:rsid w:val="00424ABB"/>
    <w:rsid w:val="004261C8"/>
    <w:rsid w:val="004263F6"/>
    <w:rsid w:val="00426B86"/>
    <w:rsid w:val="00430589"/>
    <w:rsid w:val="00430975"/>
    <w:rsid w:val="004342B2"/>
    <w:rsid w:val="0043442F"/>
    <w:rsid w:val="00434785"/>
    <w:rsid w:val="004404F3"/>
    <w:rsid w:val="004423AC"/>
    <w:rsid w:val="00443340"/>
    <w:rsid w:val="0044517F"/>
    <w:rsid w:val="0044535D"/>
    <w:rsid w:val="0044549D"/>
    <w:rsid w:val="00445BC6"/>
    <w:rsid w:val="00445E34"/>
    <w:rsid w:val="00446360"/>
    <w:rsid w:val="00446443"/>
    <w:rsid w:val="0044688E"/>
    <w:rsid w:val="00446E88"/>
    <w:rsid w:val="0045055C"/>
    <w:rsid w:val="004507EA"/>
    <w:rsid w:val="00450C88"/>
    <w:rsid w:val="00451650"/>
    <w:rsid w:val="0045235D"/>
    <w:rsid w:val="00452EBE"/>
    <w:rsid w:val="00452F01"/>
    <w:rsid w:val="0045338B"/>
    <w:rsid w:val="00454700"/>
    <w:rsid w:val="00456227"/>
    <w:rsid w:val="00456240"/>
    <w:rsid w:val="0045689A"/>
    <w:rsid w:val="00456AE7"/>
    <w:rsid w:val="00456F67"/>
    <w:rsid w:val="0046017C"/>
    <w:rsid w:val="004605D8"/>
    <w:rsid w:val="004617C1"/>
    <w:rsid w:val="00462EAC"/>
    <w:rsid w:val="0046341D"/>
    <w:rsid w:val="00463F32"/>
    <w:rsid w:val="004640FB"/>
    <w:rsid w:val="00464E46"/>
    <w:rsid w:val="00465592"/>
    <w:rsid w:val="00466E18"/>
    <w:rsid w:val="00470A1C"/>
    <w:rsid w:val="00470E31"/>
    <w:rsid w:val="004710C5"/>
    <w:rsid w:val="00473823"/>
    <w:rsid w:val="0047495E"/>
    <w:rsid w:val="004755EC"/>
    <w:rsid w:val="0048035C"/>
    <w:rsid w:val="00480BD9"/>
    <w:rsid w:val="00480FCA"/>
    <w:rsid w:val="00482103"/>
    <w:rsid w:val="00482D3D"/>
    <w:rsid w:val="004854A6"/>
    <w:rsid w:val="004855A6"/>
    <w:rsid w:val="0048756E"/>
    <w:rsid w:val="00490BE2"/>
    <w:rsid w:val="004918AE"/>
    <w:rsid w:val="00492180"/>
    <w:rsid w:val="00493659"/>
    <w:rsid w:val="0049426F"/>
    <w:rsid w:val="00494637"/>
    <w:rsid w:val="004951B3"/>
    <w:rsid w:val="00496310"/>
    <w:rsid w:val="00496AEB"/>
    <w:rsid w:val="004971CF"/>
    <w:rsid w:val="004974CC"/>
    <w:rsid w:val="004A1D88"/>
    <w:rsid w:val="004A381A"/>
    <w:rsid w:val="004A5171"/>
    <w:rsid w:val="004A60B2"/>
    <w:rsid w:val="004A64DB"/>
    <w:rsid w:val="004A6F21"/>
    <w:rsid w:val="004A7C98"/>
    <w:rsid w:val="004A7D63"/>
    <w:rsid w:val="004A7EC7"/>
    <w:rsid w:val="004B04C7"/>
    <w:rsid w:val="004B0F13"/>
    <w:rsid w:val="004B107B"/>
    <w:rsid w:val="004B132D"/>
    <w:rsid w:val="004B23AF"/>
    <w:rsid w:val="004B2849"/>
    <w:rsid w:val="004B2B1D"/>
    <w:rsid w:val="004B5F7E"/>
    <w:rsid w:val="004B6A0F"/>
    <w:rsid w:val="004C238D"/>
    <w:rsid w:val="004C2C3C"/>
    <w:rsid w:val="004C32A9"/>
    <w:rsid w:val="004C36D3"/>
    <w:rsid w:val="004C3F97"/>
    <w:rsid w:val="004C46FE"/>
    <w:rsid w:val="004C49D9"/>
    <w:rsid w:val="004C4CC0"/>
    <w:rsid w:val="004C4F40"/>
    <w:rsid w:val="004D05BB"/>
    <w:rsid w:val="004D1545"/>
    <w:rsid w:val="004D24E1"/>
    <w:rsid w:val="004D294E"/>
    <w:rsid w:val="004D36F3"/>
    <w:rsid w:val="004D4156"/>
    <w:rsid w:val="004D4BD8"/>
    <w:rsid w:val="004D6C6E"/>
    <w:rsid w:val="004E056D"/>
    <w:rsid w:val="004E18AF"/>
    <w:rsid w:val="004E246A"/>
    <w:rsid w:val="004E4CCD"/>
    <w:rsid w:val="004E69A8"/>
    <w:rsid w:val="004E6CEB"/>
    <w:rsid w:val="004E6F95"/>
    <w:rsid w:val="004E7718"/>
    <w:rsid w:val="004F072A"/>
    <w:rsid w:val="004F0951"/>
    <w:rsid w:val="004F3778"/>
    <w:rsid w:val="004F3BCC"/>
    <w:rsid w:val="004F5122"/>
    <w:rsid w:val="004F5DA3"/>
    <w:rsid w:val="004F5E0D"/>
    <w:rsid w:val="004F7ED7"/>
    <w:rsid w:val="00500889"/>
    <w:rsid w:val="00503ECB"/>
    <w:rsid w:val="005041C5"/>
    <w:rsid w:val="00504A01"/>
    <w:rsid w:val="00505C81"/>
    <w:rsid w:val="005103C7"/>
    <w:rsid w:val="00510C43"/>
    <w:rsid w:val="005117FF"/>
    <w:rsid w:val="00512AD6"/>
    <w:rsid w:val="00512F8C"/>
    <w:rsid w:val="00514A97"/>
    <w:rsid w:val="0051513E"/>
    <w:rsid w:val="00516C2D"/>
    <w:rsid w:val="0051703B"/>
    <w:rsid w:val="00517225"/>
    <w:rsid w:val="00521857"/>
    <w:rsid w:val="005225C7"/>
    <w:rsid w:val="0052275C"/>
    <w:rsid w:val="0052327D"/>
    <w:rsid w:val="00523339"/>
    <w:rsid w:val="005236E8"/>
    <w:rsid w:val="00524B87"/>
    <w:rsid w:val="00530AFF"/>
    <w:rsid w:val="005312E6"/>
    <w:rsid w:val="00532C65"/>
    <w:rsid w:val="00533354"/>
    <w:rsid w:val="00535BF7"/>
    <w:rsid w:val="005375E6"/>
    <w:rsid w:val="00537DB3"/>
    <w:rsid w:val="00537DF7"/>
    <w:rsid w:val="00543135"/>
    <w:rsid w:val="00543DC0"/>
    <w:rsid w:val="00544AE7"/>
    <w:rsid w:val="00544D75"/>
    <w:rsid w:val="00545969"/>
    <w:rsid w:val="00547B47"/>
    <w:rsid w:val="00551D41"/>
    <w:rsid w:val="005528AC"/>
    <w:rsid w:val="00553FA8"/>
    <w:rsid w:val="005555D8"/>
    <w:rsid w:val="0055562B"/>
    <w:rsid w:val="0055665E"/>
    <w:rsid w:val="00556C45"/>
    <w:rsid w:val="00556CD3"/>
    <w:rsid w:val="00560704"/>
    <w:rsid w:val="005615FC"/>
    <w:rsid w:val="0056187C"/>
    <w:rsid w:val="005640BD"/>
    <w:rsid w:val="00564FC0"/>
    <w:rsid w:val="005652D0"/>
    <w:rsid w:val="00565969"/>
    <w:rsid w:val="00565E93"/>
    <w:rsid w:val="0056619D"/>
    <w:rsid w:val="00566B29"/>
    <w:rsid w:val="00566C79"/>
    <w:rsid w:val="00566DF3"/>
    <w:rsid w:val="00571396"/>
    <w:rsid w:val="00571D75"/>
    <w:rsid w:val="005739B2"/>
    <w:rsid w:val="00576211"/>
    <w:rsid w:val="0057741D"/>
    <w:rsid w:val="00577D8D"/>
    <w:rsid w:val="0058098C"/>
    <w:rsid w:val="00580C1F"/>
    <w:rsid w:val="005814C8"/>
    <w:rsid w:val="00582E9A"/>
    <w:rsid w:val="005830CB"/>
    <w:rsid w:val="005842A0"/>
    <w:rsid w:val="00584BF6"/>
    <w:rsid w:val="005854CB"/>
    <w:rsid w:val="00586157"/>
    <w:rsid w:val="005862AC"/>
    <w:rsid w:val="0059033E"/>
    <w:rsid w:val="00590500"/>
    <w:rsid w:val="005911A0"/>
    <w:rsid w:val="005914EF"/>
    <w:rsid w:val="00591C3D"/>
    <w:rsid w:val="00592526"/>
    <w:rsid w:val="0059645D"/>
    <w:rsid w:val="00596A9E"/>
    <w:rsid w:val="00596F50"/>
    <w:rsid w:val="00597B04"/>
    <w:rsid w:val="005A20C9"/>
    <w:rsid w:val="005A2894"/>
    <w:rsid w:val="005A3DE9"/>
    <w:rsid w:val="005A4B23"/>
    <w:rsid w:val="005A6C33"/>
    <w:rsid w:val="005B1E91"/>
    <w:rsid w:val="005B38AA"/>
    <w:rsid w:val="005B3C5E"/>
    <w:rsid w:val="005B43A0"/>
    <w:rsid w:val="005B5340"/>
    <w:rsid w:val="005B78C4"/>
    <w:rsid w:val="005B7AE2"/>
    <w:rsid w:val="005C03BA"/>
    <w:rsid w:val="005C24A2"/>
    <w:rsid w:val="005C2F0D"/>
    <w:rsid w:val="005C2FE8"/>
    <w:rsid w:val="005C4500"/>
    <w:rsid w:val="005C57BF"/>
    <w:rsid w:val="005C7215"/>
    <w:rsid w:val="005C7220"/>
    <w:rsid w:val="005D04A7"/>
    <w:rsid w:val="005D2D49"/>
    <w:rsid w:val="005D2F7B"/>
    <w:rsid w:val="005D3BE8"/>
    <w:rsid w:val="005D3E7F"/>
    <w:rsid w:val="005D4657"/>
    <w:rsid w:val="005D5DE7"/>
    <w:rsid w:val="005D6909"/>
    <w:rsid w:val="005D7527"/>
    <w:rsid w:val="005E05D7"/>
    <w:rsid w:val="005E071D"/>
    <w:rsid w:val="005E0815"/>
    <w:rsid w:val="005E0A55"/>
    <w:rsid w:val="005E2C34"/>
    <w:rsid w:val="005E3357"/>
    <w:rsid w:val="005E5433"/>
    <w:rsid w:val="005E684A"/>
    <w:rsid w:val="005F0994"/>
    <w:rsid w:val="005F11CC"/>
    <w:rsid w:val="005F163E"/>
    <w:rsid w:val="005F3BFE"/>
    <w:rsid w:val="005F42B6"/>
    <w:rsid w:val="005F581A"/>
    <w:rsid w:val="005F7190"/>
    <w:rsid w:val="00600F2E"/>
    <w:rsid w:val="00600FEF"/>
    <w:rsid w:val="00601CF5"/>
    <w:rsid w:val="00601D32"/>
    <w:rsid w:val="00601E26"/>
    <w:rsid w:val="00602001"/>
    <w:rsid w:val="006037C6"/>
    <w:rsid w:val="006047C0"/>
    <w:rsid w:val="006059C9"/>
    <w:rsid w:val="00605C21"/>
    <w:rsid w:val="006101BC"/>
    <w:rsid w:val="006115F6"/>
    <w:rsid w:val="0061177D"/>
    <w:rsid w:val="00612E70"/>
    <w:rsid w:val="00612F77"/>
    <w:rsid w:val="006133E7"/>
    <w:rsid w:val="006140C9"/>
    <w:rsid w:val="00614BD2"/>
    <w:rsid w:val="0061523C"/>
    <w:rsid w:val="00615BE7"/>
    <w:rsid w:val="006166B3"/>
    <w:rsid w:val="00620546"/>
    <w:rsid w:val="00620FC6"/>
    <w:rsid w:val="00621AB0"/>
    <w:rsid w:val="0062289D"/>
    <w:rsid w:val="00623C0E"/>
    <w:rsid w:val="00624A66"/>
    <w:rsid w:val="0062644D"/>
    <w:rsid w:val="00626A9A"/>
    <w:rsid w:val="00626B0D"/>
    <w:rsid w:val="00627BC4"/>
    <w:rsid w:val="0063087E"/>
    <w:rsid w:val="00630FC8"/>
    <w:rsid w:val="0063291A"/>
    <w:rsid w:val="006344EE"/>
    <w:rsid w:val="006400BA"/>
    <w:rsid w:val="0064080F"/>
    <w:rsid w:val="00641F57"/>
    <w:rsid w:val="0064224B"/>
    <w:rsid w:val="00645461"/>
    <w:rsid w:val="00645A48"/>
    <w:rsid w:val="0064610F"/>
    <w:rsid w:val="00646868"/>
    <w:rsid w:val="00650368"/>
    <w:rsid w:val="0065182F"/>
    <w:rsid w:val="00651877"/>
    <w:rsid w:val="00653EA7"/>
    <w:rsid w:val="00653EB7"/>
    <w:rsid w:val="00654AD1"/>
    <w:rsid w:val="006553EC"/>
    <w:rsid w:val="0065580D"/>
    <w:rsid w:val="0065600C"/>
    <w:rsid w:val="00660375"/>
    <w:rsid w:val="00661CF5"/>
    <w:rsid w:val="00662C5C"/>
    <w:rsid w:val="00663A55"/>
    <w:rsid w:val="00665BC3"/>
    <w:rsid w:val="00667952"/>
    <w:rsid w:val="006702DF"/>
    <w:rsid w:val="00670430"/>
    <w:rsid w:val="00671404"/>
    <w:rsid w:val="00671DA0"/>
    <w:rsid w:val="006740FE"/>
    <w:rsid w:val="006752C4"/>
    <w:rsid w:val="00675E4B"/>
    <w:rsid w:val="00676AA5"/>
    <w:rsid w:val="00676BF7"/>
    <w:rsid w:val="00677011"/>
    <w:rsid w:val="00681288"/>
    <w:rsid w:val="00683799"/>
    <w:rsid w:val="00686874"/>
    <w:rsid w:val="006869D1"/>
    <w:rsid w:val="006919C3"/>
    <w:rsid w:val="006940CA"/>
    <w:rsid w:val="00694714"/>
    <w:rsid w:val="006954FA"/>
    <w:rsid w:val="0069663E"/>
    <w:rsid w:val="0069724A"/>
    <w:rsid w:val="006A0152"/>
    <w:rsid w:val="006A0599"/>
    <w:rsid w:val="006A2142"/>
    <w:rsid w:val="006A24E1"/>
    <w:rsid w:val="006A3100"/>
    <w:rsid w:val="006A3529"/>
    <w:rsid w:val="006A3AA5"/>
    <w:rsid w:val="006A4076"/>
    <w:rsid w:val="006A546E"/>
    <w:rsid w:val="006A55AB"/>
    <w:rsid w:val="006B0BB1"/>
    <w:rsid w:val="006B1AE4"/>
    <w:rsid w:val="006B1DC4"/>
    <w:rsid w:val="006B2EBF"/>
    <w:rsid w:val="006B2FCE"/>
    <w:rsid w:val="006B304A"/>
    <w:rsid w:val="006B3A02"/>
    <w:rsid w:val="006B51CC"/>
    <w:rsid w:val="006B7DC6"/>
    <w:rsid w:val="006C131E"/>
    <w:rsid w:val="006C1752"/>
    <w:rsid w:val="006C2760"/>
    <w:rsid w:val="006C47F3"/>
    <w:rsid w:val="006C51AF"/>
    <w:rsid w:val="006C6999"/>
    <w:rsid w:val="006D0D85"/>
    <w:rsid w:val="006D2B42"/>
    <w:rsid w:val="006D46F2"/>
    <w:rsid w:val="006D4CA1"/>
    <w:rsid w:val="006D5085"/>
    <w:rsid w:val="006D5AB9"/>
    <w:rsid w:val="006D608D"/>
    <w:rsid w:val="006D676C"/>
    <w:rsid w:val="006D6D7D"/>
    <w:rsid w:val="006E0BDD"/>
    <w:rsid w:val="006E120E"/>
    <w:rsid w:val="006E211B"/>
    <w:rsid w:val="006E5938"/>
    <w:rsid w:val="006E6C1B"/>
    <w:rsid w:val="006E7173"/>
    <w:rsid w:val="006F4AB4"/>
    <w:rsid w:val="006F53F8"/>
    <w:rsid w:val="006F6AE3"/>
    <w:rsid w:val="006F74E0"/>
    <w:rsid w:val="00701081"/>
    <w:rsid w:val="00701A80"/>
    <w:rsid w:val="007032F4"/>
    <w:rsid w:val="0070446C"/>
    <w:rsid w:val="0070534E"/>
    <w:rsid w:val="007054E1"/>
    <w:rsid w:val="007062B6"/>
    <w:rsid w:val="0070680B"/>
    <w:rsid w:val="007106CE"/>
    <w:rsid w:val="007111F2"/>
    <w:rsid w:val="00712288"/>
    <w:rsid w:val="007130BF"/>
    <w:rsid w:val="00713665"/>
    <w:rsid w:val="00714361"/>
    <w:rsid w:val="007152F2"/>
    <w:rsid w:val="00720C29"/>
    <w:rsid w:val="007224E0"/>
    <w:rsid w:val="007229DF"/>
    <w:rsid w:val="007235F1"/>
    <w:rsid w:val="00723C65"/>
    <w:rsid w:val="007242B4"/>
    <w:rsid w:val="00724E3B"/>
    <w:rsid w:val="00725290"/>
    <w:rsid w:val="007253FB"/>
    <w:rsid w:val="00726ADD"/>
    <w:rsid w:val="007278E3"/>
    <w:rsid w:val="007324BB"/>
    <w:rsid w:val="00733315"/>
    <w:rsid w:val="0073468D"/>
    <w:rsid w:val="00735A52"/>
    <w:rsid w:val="00740169"/>
    <w:rsid w:val="00740247"/>
    <w:rsid w:val="00741261"/>
    <w:rsid w:val="00742068"/>
    <w:rsid w:val="007425B5"/>
    <w:rsid w:val="0074272B"/>
    <w:rsid w:val="00742D23"/>
    <w:rsid w:val="00744ABC"/>
    <w:rsid w:val="007473B9"/>
    <w:rsid w:val="00750D86"/>
    <w:rsid w:val="007516AA"/>
    <w:rsid w:val="00751BFC"/>
    <w:rsid w:val="00752F6B"/>
    <w:rsid w:val="007555D3"/>
    <w:rsid w:val="0075742C"/>
    <w:rsid w:val="007608E6"/>
    <w:rsid w:val="00761015"/>
    <w:rsid w:val="007611EA"/>
    <w:rsid w:val="00761CF1"/>
    <w:rsid w:val="00761EDF"/>
    <w:rsid w:val="00762286"/>
    <w:rsid w:val="0076243C"/>
    <w:rsid w:val="00762B0E"/>
    <w:rsid w:val="007638B2"/>
    <w:rsid w:val="00763D3D"/>
    <w:rsid w:val="00764C71"/>
    <w:rsid w:val="00764E2C"/>
    <w:rsid w:val="007658A0"/>
    <w:rsid w:val="00772763"/>
    <w:rsid w:val="007747C2"/>
    <w:rsid w:val="00775190"/>
    <w:rsid w:val="0077613D"/>
    <w:rsid w:val="00776CA4"/>
    <w:rsid w:val="00776EB7"/>
    <w:rsid w:val="00777330"/>
    <w:rsid w:val="0078062B"/>
    <w:rsid w:val="007808E9"/>
    <w:rsid w:val="007816F5"/>
    <w:rsid w:val="00783949"/>
    <w:rsid w:val="00783C40"/>
    <w:rsid w:val="00784537"/>
    <w:rsid w:val="007852FE"/>
    <w:rsid w:val="00786365"/>
    <w:rsid w:val="00791CCE"/>
    <w:rsid w:val="00792125"/>
    <w:rsid w:val="00792351"/>
    <w:rsid w:val="00792E31"/>
    <w:rsid w:val="007944D0"/>
    <w:rsid w:val="00795F52"/>
    <w:rsid w:val="007976CB"/>
    <w:rsid w:val="007A156E"/>
    <w:rsid w:val="007A40F0"/>
    <w:rsid w:val="007A41C1"/>
    <w:rsid w:val="007A5E34"/>
    <w:rsid w:val="007A64D9"/>
    <w:rsid w:val="007A7C26"/>
    <w:rsid w:val="007B0A99"/>
    <w:rsid w:val="007B146E"/>
    <w:rsid w:val="007B3831"/>
    <w:rsid w:val="007B4CD8"/>
    <w:rsid w:val="007B76B5"/>
    <w:rsid w:val="007C085C"/>
    <w:rsid w:val="007C1806"/>
    <w:rsid w:val="007C4141"/>
    <w:rsid w:val="007C469B"/>
    <w:rsid w:val="007C61AC"/>
    <w:rsid w:val="007C64B8"/>
    <w:rsid w:val="007D0D5F"/>
    <w:rsid w:val="007D1CDB"/>
    <w:rsid w:val="007D1F9D"/>
    <w:rsid w:val="007D29C3"/>
    <w:rsid w:val="007D4921"/>
    <w:rsid w:val="007D5AD5"/>
    <w:rsid w:val="007D60A9"/>
    <w:rsid w:val="007D6308"/>
    <w:rsid w:val="007D6969"/>
    <w:rsid w:val="007E1FBB"/>
    <w:rsid w:val="007E289E"/>
    <w:rsid w:val="007E434B"/>
    <w:rsid w:val="007E4BC9"/>
    <w:rsid w:val="007E5AA5"/>
    <w:rsid w:val="007E6C52"/>
    <w:rsid w:val="007E7992"/>
    <w:rsid w:val="007F036F"/>
    <w:rsid w:val="007F05EB"/>
    <w:rsid w:val="007F12AE"/>
    <w:rsid w:val="007F27BA"/>
    <w:rsid w:val="007F795A"/>
    <w:rsid w:val="008001F9"/>
    <w:rsid w:val="00800DAE"/>
    <w:rsid w:val="008013E2"/>
    <w:rsid w:val="00802AC7"/>
    <w:rsid w:val="00805D06"/>
    <w:rsid w:val="008063D7"/>
    <w:rsid w:val="00806F83"/>
    <w:rsid w:val="0080776F"/>
    <w:rsid w:val="00810162"/>
    <w:rsid w:val="008106F4"/>
    <w:rsid w:val="00810C8E"/>
    <w:rsid w:val="00811458"/>
    <w:rsid w:val="00811C80"/>
    <w:rsid w:val="00811F85"/>
    <w:rsid w:val="00813AEC"/>
    <w:rsid w:val="00814E2B"/>
    <w:rsid w:val="00814EAF"/>
    <w:rsid w:val="00815E3A"/>
    <w:rsid w:val="00817A4F"/>
    <w:rsid w:val="00817C04"/>
    <w:rsid w:val="008206B1"/>
    <w:rsid w:val="00820AC7"/>
    <w:rsid w:val="0082230B"/>
    <w:rsid w:val="008236F1"/>
    <w:rsid w:val="00824836"/>
    <w:rsid w:val="00824C33"/>
    <w:rsid w:val="00825EBA"/>
    <w:rsid w:val="00826233"/>
    <w:rsid w:val="008269F8"/>
    <w:rsid w:val="008316BA"/>
    <w:rsid w:val="008320B5"/>
    <w:rsid w:val="008321B7"/>
    <w:rsid w:val="00833E85"/>
    <w:rsid w:val="00836866"/>
    <w:rsid w:val="00836DE3"/>
    <w:rsid w:val="00837449"/>
    <w:rsid w:val="00837A85"/>
    <w:rsid w:val="00840509"/>
    <w:rsid w:val="008428F8"/>
    <w:rsid w:val="00842E17"/>
    <w:rsid w:val="0084303B"/>
    <w:rsid w:val="00844B52"/>
    <w:rsid w:val="00845A3B"/>
    <w:rsid w:val="00846F83"/>
    <w:rsid w:val="0085219F"/>
    <w:rsid w:val="008521E3"/>
    <w:rsid w:val="00854605"/>
    <w:rsid w:val="008553D1"/>
    <w:rsid w:val="00856C2E"/>
    <w:rsid w:val="00856FC1"/>
    <w:rsid w:val="0085764D"/>
    <w:rsid w:val="00860E31"/>
    <w:rsid w:val="00863347"/>
    <w:rsid w:val="00863D66"/>
    <w:rsid w:val="0086483D"/>
    <w:rsid w:val="00864FBD"/>
    <w:rsid w:val="00866CF0"/>
    <w:rsid w:val="008679FD"/>
    <w:rsid w:val="00870086"/>
    <w:rsid w:val="00870CC5"/>
    <w:rsid w:val="00876927"/>
    <w:rsid w:val="008815B8"/>
    <w:rsid w:val="00882203"/>
    <w:rsid w:val="00882EF3"/>
    <w:rsid w:val="0088470D"/>
    <w:rsid w:val="008853C0"/>
    <w:rsid w:val="008853F2"/>
    <w:rsid w:val="008859EA"/>
    <w:rsid w:val="00886E2E"/>
    <w:rsid w:val="008900F1"/>
    <w:rsid w:val="00890633"/>
    <w:rsid w:val="00891E84"/>
    <w:rsid w:val="008921AD"/>
    <w:rsid w:val="008927F3"/>
    <w:rsid w:val="008939E2"/>
    <w:rsid w:val="00893C87"/>
    <w:rsid w:val="008955EA"/>
    <w:rsid w:val="00895992"/>
    <w:rsid w:val="00896090"/>
    <w:rsid w:val="00896B3C"/>
    <w:rsid w:val="00897752"/>
    <w:rsid w:val="0089791D"/>
    <w:rsid w:val="00897A61"/>
    <w:rsid w:val="008A1B24"/>
    <w:rsid w:val="008A236E"/>
    <w:rsid w:val="008A2F62"/>
    <w:rsid w:val="008A4E34"/>
    <w:rsid w:val="008A5DE9"/>
    <w:rsid w:val="008A7F01"/>
    <w:rsid w:val="008B059A"/>
    <w:rsid w:val="008B21AF"/>
    <w:rsid w:val="008B240A"/>
    <w:rsid w:val="008B5A6B"/>
    <w:rsid w:val="008B5BEC"/>
    <w:rsid w:val="008B6743"/>
    <w:rsid w:val="008B67C2"/>
    <w:rsid w:val="008B69A1"/>
    <w:rsid w:val="008B6A74"/>
    <w:rsid w:val="008C1F70"/>
    <w:rsid w:val="008C2326"/>
    <w:rsid w:val="008C39CD"/>
    <w:rsid w:val="008C4010"/>
    <w:rsid w:val="008C43AA"/>
    <w:rsid w:val="008C4F50"/>
    <w:rsid w:val="008C72DE"/>
    <w:rsid w:val="008C7601"/>
    <w:rsid w:val="008C7A9F"/>
    <w:rsid w:val="008D0AC8"/>
    <w:rsid w:val="008D0F1F"/>
    <w:rsid w:val="008D1367"/>
    <w:rsid w:val="008D2C4D"/>
    <w:rsid w:val="008D4546"/>
    <w:rsid w:val="008D5693"/>
    <w:rsid w:val="008E158B"/>
    <w:rsid w:val="008E1691"/>
    <w:rsid w:val="008E1D8E"/>
    <w:rsid w:val="008E31A8"/>
    <w:rsid w:val="008E5752"/>
    <w:rsid w:val="008E645A"/>
    <w:rsid w:val="008E703C"/>
    <w:rsid w:val="008E7F46"/>
    <w:rsid w:val="008F01A0"/>
    <w:rsid w:val="008F1728"/>
    <w:rsid w:val="008F567D"/>
    <w:rsid w:val="008F6144"/>
    <w:rsid w:val="008F7BFB"/>
    <w:rsid w:val="00900081"/>
    <w:rsid w:val="009005FD"/>
    <w:rsid w:val="00900865"/>
    <w:rsid w:val="00901054"/>
    <w:rsid w:val="009018A7"/>
    <w:rsid w:val="009043C7"/>
    <w:rsid w:val="00904CB0"/>
    <w:rsid w:val="0090556F"/>
    <w:rsid w:val="0090742F"/>
    <w:rsid w:val="00907D89"/>
    <w:rsid w:val="00907E19"/>
    <w:rsid w:val="00913985"/>
    <w:rsid w:val="00913B71"/>
    <w:rsid w:val="00914045"/>
    <w:rsid w:val="009145F2"/>
    <w:rsid w:val="00914A08"/>
    <w:rsid w:val="00915149"/>
    <w:rsid w:val="00915422"/>
    <w:rsid w:val="00915F61"/>
    <w:rsid w:val="00917EFC"/>
    <w:rsid w:val="00920155"/>
    <w:rsid w:val="0092208C"/>
    <w:rsid w:val="00930A80"/>
    <w:rsid w:val="009310FC"/>
    <w:rsid w:val="00932898"/>
    <w:rsid w:val="00932B70"/>
    <w:rsid w:val="00933F3E"/>
    <w:rsid w:val="009356AA"/>
    <w:rsid w:val="009357BD"/>
    <w:rsid w:val="009363AC"/>
    <w:rsid w:val="0093728A"/>
    <w:rsid w:val="00937F6F"/>
    <w:rsid w:val="009405CE"/>
    <w:rsid w:val="0094251E"/>
    <w:rsid w:val="00942D42"/>
    <w:rsid w:val="00952CCD"/>
    <w:rsid w:val="00954920"/>
    <w:rsid w:val="00954BB2"/>
    <w:rsid w:val="00955287"/>
    <w:rsid w:val="00956D67"/>
    <w:rsid w:val="00957B3B"/>
    <w:rsid w:val="00963E07"/>
    <w:rsid w:val="0096420F"/>
    <w:rsid w:val="00966146"/>
    <w:rsid w:val="00967320"/>
    <w:rsid w:val="00967922"/>
    <w:rsid w:val="00970B34"/>
    <w:rsid w:val="00972FF7"/>
    <w:rsid w:val="00973692"/>
    <w:rsid w:val="00974C0B"/>
    <w:rsid w:val="009800AE"/>
    <w:rsid w:val="00983442"/>
    <w:rsid w:val="0098358E"/>
    <w:rsid w:val="0098423B"/>
    <w:rsid w:val="009842F1"/>
    <w:rsid w:val="009854C3"/>
    <w:rsid w:val="00985636"/>
    <w:rsid w:val="0098668A"/>
    <w:rsid w:val="00986C62"/>
    <w:rsid w:val="00990207"/>
    <w:rsid w:val="00990536"/>
    <w:rsid w:val="00991809"/>
    <w:rsid w:val="00992054"/>
    <w:rsid w:val="0099289A"/>
    <w:rsid w:val="00992C14"/>
    <w:rsid w:val="00992C20"/>
    <w:rsid w:val="0099302F"/>
    <w:rsid w:val="009930A3"/>
    <w:rsid w:val="00993189"/>
    <w:rsid w:val="009935C8"/>
    <w:rsid w:val="009940E7"/>
    <w:rsid w:val="009A2243"/>
    <w:rsid w:val="009A2B0A"/>
    <w:rsid w:val="009A414C"/>
    <w:rsid w:val="009A427E"/>
    <w:rsid w:val="009A4BF4"/>
    <w:rsid w:val="009A4F6E"/>
    <w:rsid w:val="009A53ED"/>
    <w:rsid w:val="009A5A22"/>
    <w:rsid w:val="009A5DA4"/>
    <w:rsid w:val="009B0932"/>
    <w:rsid w:val="009B1F20"/>
    <w:rsid w:val="009B2377"/>
    <w:rsid w:val="009B25D0"/>
    <w:rsid w:val="009B28A6"/>
    <w:rsid w:val="009B30A3"/>
    <w:rsid w:val="009B5630"/>
    <w:rsid w:val="009B57EA"/>
    <w:rsid w:val="009B5A68"/>
    <w:rsid w:val="009B5EDD"/>
    <w:rsid w:val="009B6BCE"/>
    <w:rsid w:val="009B6E9A"/>
    <w:rsid w:val="009C0400"/>
    <w:rsid w:val="009C26E8"/>
    <w:rsid w:val="009C33CA"/>
    <w:rsid w:val="009C48BB"/>
    <w:rsid w:val="009C512F"/>
    <w:rsid w:val="009C6E39"/>
    <w:rsid w:val="009D1BE3"/>
    <w:rsid w:val="009D21C9"/>
    <w:rsid w:val="009D2A81"/>
    <w:rsid w:val="009D2B98"/>
    <w:rsid w:val="009D3094"/>
    <w:rsid w:val="009D37F8"/>
    <w:rsid w:val="009D3BDF"/>
    <w:rsid w:val="009D401C"/>
    <w:rsid w:val="009D5AB5"/>
    <w:rsid w:val="009D5ADD"/>
    <w:rsid w:val="009D6233"/>
    <w:rsid w:val="009D6B59"/>
    <w:rsid w:val="009D6E8D"/>
    <w:rsid w:val="009D7783"/>
    <w:rsid w:val="009E13B5"/>
    <w:rsid w:val="009E2D7B"/>
    <w:rsid w:val="009F0077"/>
    <w:rsid w:val="009F0AED"/>
    <w:rsid w:val="009F0D42"/>
    <w:rsid w:val="009F0DEC"/>
    <w:rsid w:val="009F17E7"/>
    <w:rsid w:val="009F1D94"/>
    <w:rsid w:val="009F4DD5"/>
    <w:rsid w:val="009F55CB"/>
    <w:rsid w:val="009F6194"/>
    <w:rsid w:val="009F77E2"/>
    <w:rsid w:val="00A0230A"/>
    <w:rsid w:val="00A02B72"/>
    <w:rsid w:val="00A03F5C"/>
    <w:rsid w:val="00A04E07"/>
    <w:rsid w:val="00A05457"/>
    <w:rsid w:val="00A05593"/>
    <w:rsid w:val="00A11620"/>
    <w:rsid w:val="00A1421C"/>
    <w:rsid w:val="00A14370"/>
    <w:rsid w:val="00A16727"/>
    <w:rsid w:val="00A16B93"/>
    <w:rsid w:val="00A1763F"/>
    <w:rsid w:val="00A17B97"/>
    <w:rsid w:val="00A21A95"/>
    <w:rsid w:val="00A232AC"/>
    <w:rsid w:val="00A24479"/>
    <w:rsid w:val="00A25D22"/>
    <w:rsid w:val="00A332B1"/>
    <w:rsid w:val="00A3334A"/>
    <w:rsid w:val="00A34078"/>
    <w:rsid w:val="00A34625"/>
    <w:rsid w:val="00A352BA"/>
    <w:rsid w:val="00A35E93"/>
    <w:rsid w:val="00A36D5F"/>
    <w:rsid w:val="00A373C6"/>
    <w:rsid w:val="00A404BD"/>
    <w:rsid w:val="00A408C9"/>
    <w:rsid w:val="00A42B5C"/>
    <w:rsid w:val="00A47A5C"/>
    <w:rsid w:val="00A52131"/>
    <w:rsid w:val="00A52F5D"/>
    <w:rsid w:val="00A53762"/>
    <w:rsid w:val="00A558B5"/>
    <w:rsid w:val="00A57037"/>
    <w:rsid w:val="00A6099F"/>
    <w:rsid w:val="00A612FC"/>
    <w:rsid w:val="00A61510"/>
    <w:rsid w:val="00A61667"/>
    <w:rsid w:val="00A627B0"/>
    <w:rsid w:val="00A63CD6"/>
    <w:rsid w:val="00A64117"/>
    <w:rsid w:val="00A6495D"/>
    <w:rsid w:val="00A649B8"/>
    <w:rsid w:val="00A65377"/>
    <w:rsid w:val="00A71035"/>
    <w:rsid w:val="00A71FAA"/>
    <w:rsid w:val="00A723C5"/>
    <w:rsid w:val="00A732E7"/>
    <w:rsid w:val="00A75A84"/>
    <w:rsid w:val="00A75E70"/>
    <w:rsid w:val="00A80CD5"/>
    <w:rsid w:val="00A818D6"/>
    <w:rsid w:val="00A83820"/>
    <w:rsid w:val="00A83D22"/>
    <w:rsid w:val="00A8491F"/>
    <w:rsid w:val="00A84A9E"/>
    <w:rsid w:val="00A84E64"/>
    <w:rsid w:val="00A87034"/>
    <w:rsid w:val="00A8764B"/>
    <w:rsid w:val="00A876D1"/>
    <w:rsid w:val="00A87D61"/>
    <w:rsid w:val="00A90FE3"/>
    <w:rsid w:val="00A91F9B"/>
    <w:rsid w:val="00A92049"/>
    <w:rsid w:val="00A92A7D"/>
    <w:rsid w:val="00A9441C"/>
    <w:rsid w:val="00AA0110"/>
    <w:rsid w:val="00AA1529"/>
    <w:rsid w:val="00AA2209"/>
    <w:rsid w:val="00AA4DBC"/>
    <w:rsid w:val="00AA4EBF"/>
    <w:rsid w:val="00AA5880"/>
    <w:rsid w:val="00AA64AC"/>
    <w:rsid w:val="00AA7E0F"/>
    <w:rsid w:val="00AA7E3B"/>
    <w:rsid w:val="00AB1A12"/>
    <w:rsid w:val="00AB4D43"/>
    <w:rsid w:val="00AB675C"/>
    <w:rsid w:val="00AB69B8"/>
    <w:rsid w:val="00AB77EF"/>
    <w:rsid w:val="00AB7F3F"/>
    <w:rsid w:val="00AC05A9"/>
    <w:rsid w:val="00AC0C25"/>
    <w:rsid w:val="00AC0DF9"/>
    <w:rsid w:val="00AC397B"/>
    <w:rsid w:val="00AC47BA"/>
    <w:rsid w:val="00AC69C5"/>
    <w:rsid w:val="00AC76A1"/>
    <w:rsid w:val="00AC7713"/>
    <w:rsid w:val="00AC7EDD"/>
    <w:rsid w:val="00AD0A34"/>
    <w:rsid w:val="00AD0AD8"/>
    <w:rsid w:val="00AD0ED9"/>
    <w:rsid w:val="00AD1038"/>
    <w:rsid w:val="00AD3323"/>
    <w:rsid w:val="00AD35A6"/>
    <w:rsid w:val="00AD35E6"/>
    <w:rsid w:val="00AD5A46"/>
    <w:rsid w:val="00AD696F"/>
    <w:rsid w:val="00AD6C3D"/>
    <w:rsid w:val="00AD6E59"/>
    <w:rsid w:val="00AD74AE"/>
    <w:rsid w:val="00AE254D"/>
    <w:rsid w:val="00AE2A40"/>
    <w:rsid w:val="00AE2F27"/>
    <w:rsid w:val="00AE5A17"/>
    <w:rsid w:val="00AE62FB"/>
    <w:rsid w:val="00AF0979"/>
    <w:rsid w:val="00AF3215"/>
    <w:rsid w:val="00AF6A81"/>
    <w:rsid w:val="00AF6B67"/>
    <w:rsid w:val="00B017D6"/>
    <w:rsid w:val="00B05844"/>
    <w:rsid w:val="00B06724"/>
    <w:rsid w:val="00B06E6D"/>
    <w:rsid w:val="00B1075A"/>
    <w:rsid w:val="00B11744"/>
    <w:rsid w:val="00B12264"/>
    <w:rsid w:val="00B12795"/>
    <w:rsid w:val="00B13103"/>
    <w:rsid w:val="00B14DFF"/>
    <w:rsid w:val="00B15850"/>
    <w:rsid w:val="00B15869"/>
    <w:rsid w:val="00B16341"/>
    <w:rsid w:val="00B167B4"/>
    <w:rsid w:val="00B20EA3"/>
    <w:rsid w:val="00B20EDA"/>
    <w:rsid w:val="00B21D07"/>
    <w:rsid w:val="00B21D2F"/>
    <w:rsid w:val="00B220AE"/>
    <w:rsid w:val="00B229BA"/>
    <w:rsid w:val="00B23132"/>
    <w:rsid w:val="00B23CBB"/>
    <w:rsid w:val="00B24C22"/>
    <w:rsid w:val="00B27CD5"/>
    <w:rsid w:val="00B31F7F"/>
    <w:rsid w:val="00B33980"/>
    <w:rsid w:val="00B34D35"/>
    <w:rsid w:val="00B36367"/>
    <w:rsid w:val="00B419A1"/>
    <w:rsid w:val="00B43365"/>
    <w:rsid w:val="00B45114"/>
    <w:rsid w:val="00B47509"/>
    <w:rsid w:val="00B503A6"/>
    <w:rsid w:val="00B507F9"/>
    <w:rsid w:val="00B52856"/>
    <w:rsid w:val="00B54885"/>
    <w:rsid w:val="00B55076"/>
    <w:rsid w:val="00B5515A"/>
    <w:rsid w:val="00B607BB"/>
    <w:rsid w:val="00B61183"/>
    <w:rsid w:val="00B62064"/>
    <w:rsid w:val="00B62355"/>
    <w:rsid w:val="00B6264E"/>
    <w:rsid w:val="00B64530"/>
    <w:rsid w:val="00B65DC4"/>
    <w:rsid w:val="00B669C1"/>
    <w:rsid w:val="00B72355"/>
    <w:rsid w:val="00B7277A"/>
    <w:rsid w:val="00B7527E"/>
    <w:rsid w:val="00B75636"/>
    <w:rsid w:val="00B76ABB"/>
    <w:rsid w:val="00B76E10"/>
    <w:rsid w:val="00B804E6"/>
    <w:rsid w:val="00B80905"/>
    <w:rsid w:val="00B822B3"/>
    <w:rsid w:val="00B82E32"/>
    <w:rsid w:val="00B85B3E"/>
    <w:rsid w:val="00B86619"/>
    <w:rsid w:val="00B86EC1"/>
    <w:rsid w:val="00B870EF"/>
    <w:rsid w:val="00B873EC"/>
    <w:rsid w:val="00B87A0E"/>
    <w:rsid w:val="00B87DB9"/>
    <w:rsid w:val="00B901BE"/>
    <w:rsid w:val="00B91780"/>
    <w:rsid w:val="00B91AE7"/>
    <w:rsid w:val="00B91CE2"/>
    <w:rsid w:val="00B9285A"/>
    <w:rsid w:val="00B92912"/>
    <w:rsid w:val="00B92E44"/>
    <w:rsid w:val="00B93773"/>
    <w:rsid w:val="00B93B15"/>
    <w:rsid w:val="00B9464A"/>
    <w:rsid w:val="00B9539C"/>
    <w:rsid w:val="00B9545C"/>
    <w:rsid w:val="00B97DE9"/>
    <w:rsid w:val="00BA0BC1"/>
    <w:rsid w:val="00BA26CA"/>
    <w:rsid w:val="00BA3D8D"/>
    <w:rsid w:val="00BA7383"/>
    <w:rsid w:val="00BA7673"/>
    <w:rsid w:val="00BB06E8"/>
    <w:rsid w:val="00BB08B1"/>
    <w:rsid w:val="00BB26D0"/>
    <w:rsid w:val="00BB2BA4"/>
    <w:rsid w:val="00BB3C2E"/>
    <w:rsid w:val="00BB4566"/>
    <w:rsid w:val="00BB5550"/>
    <w:rsid w:val="00BB7387"/>
    <w:rsid w:val="00BC0182"/>
    <w:rsid w:val="00BC190D"/>
    <w:rsid w:val="00BC3BEF"/>
    <w:rsid w:val="00BC795C"/>
    <w:rsid w:val="00BD1D4E"/>
    <w:rsid w:val="00BD2ECC"/>
    <w:rsid w:val="00BD3732"/>
    <w:rsid w:val="00BD3A2D"/>
    <w:rsid w:val="00BD4161"/>
    <w:rsid w:val="00BD53D9"/>
    <w:rsid w:val="00BD5652"/>
    <w:rsid w:val="00BD5DA1"/>
    <w:rsid w:val="00BD6D78"/>
    <w:rsid w:val="00BD76B5"/>
    <w:rsid w:val="00BE2007"/>
    <w:rsid w:val="00BE25F0"/>
    <w:rsid w:val="00BE2809"/>
    <w:rsid w:val="00BE5396"/>
    <w:rsid w:val="00BE6EE1"/>
    <w:rsid w:val="00BE732E"/>
    <w:rsid w:val="00BF0B2E"/>
    <w:rsid w:val="00BF24F9"/>
    <w:rsid w:val="00BF73AB"/>
    <w:rsid w:val="00BF75FF"/>
    <w:rsid w:val="00BF7C92"/>
    <w:rsid w:val="00C00594"/>
    <w:rsid w:val="00C0169D"/>
    <w:rsid w:val="00C016FD"/>
    <w:rsid w:val="00C02715"/>
    <w:rsid w:val="00C02EC0"/>
    <w:rsid w:val="00C02FDD"/>
    <w:rsid w:val="00C047F1"/>
    <w:rsid w:val="00C05734"/>
    <w:rsid w:val="00C05EF7"/>
    <w:rsid w:val="00C07279"/>
    <w:rsid w:val="00C07608"/>
    <w:rsid w:val="00C076B5"/>
    <w:rsid w:val="00C1023A"/>
    <w:rsid w:val="00C103CC"/>
    <w:rsid w:val="00C122CB"/>
    <w:rsid w:val="00C138BE"/>
    <w:rsid w:val="00C14118"/>
    <w:rsid w:val="00C14C25"/>
    <w:rsid w:val="00C15D85"/>
    <w:rsid w:val="00C15FED"/>
    <w:rsid w:val="00C1766B"/>
    <w:rsid w:val="00C20241"/>
    <w:rsid w:val="00C21131"/>
    <w:rsid w:val="00C219B7"/>
    <w:rsid w:val="00C23737"/>
    <w:rsid w:val="00C24024"/>
    <w:rsid w:val="00C240A5"/>
    <w:rsid w:val="00C26E44"/>
    <w:rsid w:val="00C26FC3"/>
    <w:rsid w:val="00C27A2E"/>
    <w:rsid w:val="00C30EB6"/>
    <w:rsid w:val="00C34E73"/>
    <w:rsid w:val="00C361C2"/>
    <w:rsid w:val="00C361E9"/>
    <w:rsid w:val="00C36578"/>
    <w:rsid w:val="00C371D8"/>
    <w:rsid w:val="00C37709"/>
    <w:rsid w:val="00C409F1"/>
    <w:rsid w:val="00C45767"/>
    <w:rsid w:val="00C46045"/>
    <w:rsid w:val="00C46A31"/>
    <w:rsid w:val="00C51CDE"/>
    <w:rsid w:val="00C531E8"/>
    <w:rsid w:val="00C53210"/>
    <w:rsid w:val="00C53527"/>
    <w:rsid w:val="00C54932"/>
    <w:rsid w:val="00C55115"/>
    <w:rsid w:val="00C55453"/>
    <w:rsid w:val="00C56830"/>
    <w:rsid w:val="00C56E97"/>
    <w:rsid w:val="00C5780B"/>
    <w:rsid w:val="00C57F6A"/>
    <w:rsid w:val="00C57FA0"/>
    <w:rsid w:val="00C607BB"/>
    <w:rsid w:val="00C60F81"/>
    <w:rsid w:val="00C61BB7"/>
    <w:rsid w:val="00C6234C"/>
    <w:rsid w:val="00C640FF"/>
    <w:rsid w:val="00C64371"/>
    <w:rsid w:val="00C6627B"/>
    <w:rsid w:val="00C673E4"/>
    <w:rsid w:val="00C6742B"/>
    <w:rsid w:val="00C67C77"/>
    <w:rsid w:val="00C70978"/>
    <w:rsid w:val="00C70CAE"/>
    <w:rsid w:val="00C71B34"/>
    <w:rsid w:val="00C71D79"/>
    <w:rsid w:val="00C730C7"/>
    <w:rsid w:val="00C733D9"/>
    <w:rsid w:val="00C7356E"/>
    <w:rsid w:val="00C73D42"/>
    <w:rsid w:val="00C7469D"/>
    <w:rsid w:val="00C759D5"/>
    <w:rsid w:val="00C77189"/>
    <w:rsid w:val="00C77684"/>
    <w:rsid w:val="00C77B60"/>
    <w:rsid w:val="00C807AE"/>
    <w:rsid w:val="00C80864"/>
    <w:rsid w:val="00C82091"/>
    <w:rsid w:val="00C83680"/>
    <w:rsid w:val="00C85FEB"/>
    <w:rsid w:val="00C9044F"/>
    <w:rsid w:val="00C9247A"/>
    <w:rsid w:val="00C9273F"/>
    <w:rsid w:val="00C9434E"/>
    <w:rsid w:val="00C943C1"/>
    <w:rsid w:val="00C954AA"/>
    <w:rsid w:val="00C958F8"/>
    <w:rsid w:val="00C95B8D"/>
    <w:rsid w:val="00C966B8"/>
    <w:rsid w:val="00C97553"/>
    <w:rsid w:val="00C978C4"/>
    <w:rsid w:val="00CA084F"/>
    <w:rsid w:val="00CA09F8"/>
    <w:rsid w:val="00CA1A4D"/>
    <w:rsid w:val="00CA1A77"/>
    <w:rsid w:val="00CA2D1E"/>
    <w:rsid w:val="00CA386D"/>
    <w:rsid w:val="00CA3C41"/>
    <w:rsid w:val="00CA603F"/>
    <w:rsid w:val="00CA687E"/>
    <w:rsid w:val="00CA6F26"/>
    <w:rsid w:val="00CB4C0C"/>
    <w:rsid w:val="00CB5AD1"/>
    <w:rsid w:val="00CB63BE"/>
    <w:rsid w:val="00CB79E2"/>
    <w:rsid w:val="00CC0089"/>
    <w:rsid w:val="00CC07D9"/>
    <w:rsid w:val="00CC11A4"/>
    <w:rsid w:val="00CC463D"/>
    <w:rsid w:val="00CC74AD"/>
    <w:rsid w:val="00CC7A0B"/>
    <w:rsid w:val="00CC7A18"/>
    <w:rsid w:val="00CD0846"/>
    <w:rsid w:val="00CD0890"/>
    <w:rsid w:val="00CD0939"/>
    <w:rsid w:val="00CD746F"/>
    <w:rsid w:val="00CD7FAF"/>
    <w:rsid w:val="00CE1AB1"/>
    <w:rsid w:val="00CE1C57"/>
    <w:rsid w:val="00CE329A"/>
    <w:rsid w:val="00CE44C7"/>
    <w:rsid w:val="00CE4649"/>
    <w:rsid w:val="00CE5795"/>
    <w:rsid w:val="00CE5A3F"/>
    <w:rsid w:val="00CE7218"/>
    <w:rsid w:val="00CE72F8"/>
    <w:rsid w:val="00CE7F53"/>
    <w:rsid w:val="00CF1744"/>
    <w:rsid w:val="00CF2054"/>
    <w:rsid w:val="00CF2D93"/>
    <w:rsid w:val="00CF3C72"/>
    <w:rsid w:val="00CF4EA3"/>
    <w:rsid w:val="00CF5BF2"/>
    <w:rsid w:val="00CF6292"/>
    <w:rsid w:val="00D01155"/>
    <w:rsid w:val="00D01E39"/>
    <w:rsid w:val="00D02626"/>
    <w:rsid w:val="00D0389D"/>
    <w:rsid w:val="00D05C05"/>
    <w:rsid w:val="00D112DD"/>
    <w:rsid w:val="00D12836"/>
    <w:rsid w:val="00D12C1A"/>
    <w:rsid w:val="00D12C61"/>
    <w:rsid w:val="00D12E8D"/>
    <w:rsid w:val="00D13BE4"/>
    <w:rsid w:val="00D14B7D"/>
    <w:rsid w:val="00D158FB"/>
    <w:rsid w:val="00D1697E"/>
    <w:rsid w:val="00D16BC3"/>
    <w:rsid w:val="00D21AA5"/>
    <w:rsid w:val="00D221FB"/>
    <w:rsid w:val="00D24AAA"/>
    <w:rsid w:val="00D25143"/>
    <w:rsid w:val="00D25490"/>
    <w:rsid w:val="00D267E2"/>
    <w:rsid w:val="00D26885"/>
    <w:rsid w:val="00D27AF0"/>
    <w:rsid w:val="00D3075D"/>
    <w:rsid w:val="00D33C37"/>
    <w:rsid w:val="00D33E7A"/>
    <w:rsid w:val="00D33FFC"/>
    <w:rsid w:val="00D34F79"/>
    <w:rsid w:val="00D36199"/>
    <w:rsid w:val="00D36D2A"/>
    <w:rsid w:val="00D36EF8"/>
    <w:rsid w:val="00D40E63"/>
    <w:rsid w:val="00D412A9"/>
    <w:rsid w:val="00D41B90"/>
    <w:rsid w:val="00D41EBA"/>
    <w:rsid w:val="00D420E9"/>
    <w:rsid w:val="00D4554D"/>
    <w:rsid w:val="00D45DB5"/>
    <w:rsid w:val="00D46C87"/>
    <w:rsid w:val="00D512E0"/>
    <w:rsid w:val="00D51FB1"/>
    <w:rsid w:val="00D53861"/>
    <w:rsid w:val="00D55AB5"/>
    <w:rsid w:val="00D55DC1"/>
    <w:rsid w:val="00D56985"/>
    <w:rsid w:val="00D57162"/>
    <w:rsid w:val="00D577CF"/>
    <w:rsid w:val="00D6389A"/>
    <w:rsid w:val="00D639FD"/>
    <w:rsid w:val="00D6449E"/>
    <w:rsid w:val="00D65587"/>
    <w:rsid w:val="00D661D3"/>
    <w:rsid w:val="00D67CA0"/>
    <w:rsid w:val="00D7099B"/>
    <w:rsid w:val="00D72C45"/>
    <w:rsid w:val="00D73298"/>
    <w:rsid w:val="00D74093"/>
    <w:rsid w:val="00D76424"/>
    <w:rsid w:val="00D7646B"/>
    <w:rsid w:val="00D76ED3"/>
    <w:rsid w:val="00D7748D"/>
    <w:rsid w:val="00D80237"/>
    <w:rsid w:val="00D82AC1"/>
    <w:rsid w:val="00D831D4"/>
    <w:rsid w:val="00D839AA"/>
    <w:rsid w:val="00D850BF"/>
    <w:rsid w:val="00D869E7"/>
    <w:rsid w:val="00D87AB3"/>
    <w:rsid w:val="00D905EC"/>
    <w:rsid w:val="00D90632"/>
    <w:rsid w:val="00D926F3"/>
    <w:rsid w:val="00D92E75"/>
    <w:rsid w:val="00D95C02"/>
    <w:rsid w:val="00D9664A"/>
    <w:rsid w:val="00D968D4"/>
    <w:rsid w:val="00D969EF"/>
    <w:rsid w:val="00D96C8D"/>
    <w:rsid w:val="00D97807"/>
    <w:rsid w:val="00D97DFC"/>
    <w:rsid w:val="00DA07B6"/>
    <w:rsid w:val="00DA07F4"/>
    <w:rsid w:val="00DA1DFD"/>
    <w:rsid w:val="00DA2635"/>
    <w:rsid w:val="00DA6B7B"/>
    <w:rsid w:val="00DA7C36"/>
    <w:rsid w:val="00DB2EB0"/>
    <w:rsid w:val="00DB3A6E"/>
    <w:rsid w:val="00DB402D"/>
    <w:rsid w:val="00DB5628"/>
    <w:rsid w:val="00DB7E66"/>
    <w:rsid w:val="00DC088C"/>
    <w:rsid w:val="00DC1984"/>
    <w:rsid w:val="00DC1AC6"/>
    <w:rsid w:val="00DC1E5C"/>
    <w:rsid w:val="00DC3E91"/>
    <w:rsid w:val="00DC3F3B"/>
    <w:rsid w:val="00DC5604"/>
    <w:rsid w:val="00DC6630"/>
    <w:rsid w:val="00DC69EE"/>
    <w:rsid w:val="00DC7409"/>
    <w:rsid w:val="00DC7B7D"/>
    <w:rsid w:val="00DC7BED"/>
    <w:rsid w:val="00DD1DE1"/>
    <w:rsid w:val="00DD48C9"/>
    <w:rsid w:val="00DD490F"/>
    <w:rsid w:val="00DD4910"/>
    <w:rsid w:val="00DD6614"/>
    <w:rsid w:val="00DD6765"/>
    <w:rsid w:val="00DD6911"/>
    <w:rsid w:val="00DD6ADD"/>
    <w:rsid w:val="00DD70A3"/>
    <w:rsid w:val="00DD70CF"/>
    <w:rsid w:val="00DD735D"/>
    <w:rsid w:val="00DD79A3"/>
    <w:rsid w:val="00DE0109"/>
    <w:rsid w:val="00DE07E9"/>
    <w:rsid w:val="00DE2290"/>
    <w:rsid w:val="00DE3836"/>
    <w:rsid w:val="00DE3A66"/>
    <w:rsid w:val="00DE4127"/>
    <w:rsid w:val="00DE496D"/>
    <w:rsid w:val="00DE4D37"/>
    <w:rsid w:val="00DE53BE"/>
    <w:rsid w:val="00DE53C7"/>
    <w:rsid w:val="00DE64B7"/>
    <w:rsid w:val="00DF01F8"/>
    <w:rsid w:val="00DF29EF"/>
    <w:rsid w:val="00DF2B3D"/>
    <w:rsid w:val="00DF441C"/>
    <w:rsid w:val="00DF5505"/>
    <w:rsid w:val="00DF57E4"/>
    <w:rsid w:val="00DF5C70"/>
    <w:rsid w:val="00DF682F"/>
    <w:rsid w:val="00DF7D03"/>
    <w:rsid w:val="00E0260D"/>
    <w:rsid w:val="00E02B91"/>
    <w:rsid w:val="00E03573"/>
    <w:rsid w:val="00E0474E"/>
    <w:rsid w:val="00E04CF9"/>
    <w:rsid w:val="00E04F44"/>
    <w:rsid w:val="00E05B9B"/>
    <w:rsid w:val="00E06B99"/>
    <w:rsid w:val="00E07A86"/>
    <w:rsid w:val="00E07E96"/>
    <w:rsid w:val="00E115A8"/>
    <w:rsid w:val="00E11CCE"/>
    <w:rsid w:val="00E12878"/>
    <w:rsid w:val="00E12C8A"/>
    <w:rsid w:val="00E1368B"/>
    <w:rsid w:val="00E13ADB"/>
    <w:rsid w:val="00E143A2"/>
    <w:rsid w:val="00E15462"/>
    <w:rsid w:val="00E162F1"/>
    <w:rsid w:val="00E174D2"/>
    <w:rsid w:val="00E20450"/>
    <w:rsid w:val="00E20B3B"/>
    <w:rsid w:val="00E226C3"/>
    <w:rsid w:val="00E232DB"/>
    <w:rsid w:val="00E2385C"/>
    <w:rsid w:val="00E23E13"/>
    <w:rsid w:val="00E25114"/>
    <w:rsid w:val="00E25700"/>
    <w:rsid w:val="00E26AFF"/>
    <w:rsid w:val="00E30F38"/>
    <w:rsid w:val="00E33270"/>
    <w:rsid w:val="00E35588"/>
    <w:rsid w:val="00E36C6B"/>
    <w:rsid w:val="00E37AC8"/>
    <w:rsid w:val="00E37BE9"/>
    <w:rsid w:val="00E41573"/>
    <w:rsid w:val="00E43A3E"/>
    <w:rsid w:val="00E43E47"/>
    <w:rsid w:val="00E442AC"/>
    <w:rsid w:val="00E47A95"/>
    <w:rsid w:val="00E500E8"/>
    <w:rsid w:val="00E51DF6"/>
    <w:rsid w:val="00E52747"/>
    <w:rsid w:val="00E53063"/>
    <w:rsid w:val="00E54CF6"/>
    <w:rsid w:val="00E56881"/>
    <w:rsid w:val="00E61286"/>
    <w:rsid w:val="00E621C4"/>
    <w:rsid w:val="00E62C27"/>
    <w:rsid w:val="00E63111"/>
    <w:rsid w:val="00E63AD1"/>
    <w:rsid w:val="00E6413D"/>
    <w:rsid w:val="00E65461"/>
    <w:rsid w:val="00E65539"/>
    <w:rsid w:val="00E66860"/>
    <w:rsid w:val="00E67AC0"/>
    <w:rsid w:val="00E716BA"/>
    <w:rsid w:val="00E7311A"/>
    <w:rsid w:val="00E732AA"/>
    <w:rsid w:val="00E7346E"/>
    <w:rsid w:val="00E738AE"/>
    <w:rsid w:val="00E74743"/>
    <w:rsid w:val="00E75491"/>
    <w:rsid w:val="00E75606"/>
    <w:rsid w:val="00E77084"/>
    <w:rsid w:val="00E77746"/>
    <w:rsid w:val="00E80A10"/>
    <w:rsid w:val="00E82404"/>
    <w:rsid w:val="00E83476"/>
    <w:rsid w:val="00E834B0"/>
    <w:rsid w:val="00E84ACB"/>
    <w:rsid w:val="00E8537D"/>
    <w:rsid w:val="00E86BC1"/>
    <w:rsid w:val="00E904AF"/>
    <w:rsid w:val="00E92339"/>
    <w:rsid w:val="00E94C91"/>
    <w:rsid w:val="00E96520"/>
    <w:rsid w:val="00E96997"/>
    <w:rsid w:val="00E979A6"/>
    <w:rsid w:val="00E97C5B"/>
    <w:rsid w:val="00EA0673"/>
    <w:rsid w:val="00EA09BF"/>
    <w:rsid w:val="00EA0C8A"/>
    <w:rsid w:val="00EA14E3"/>
    <w:rsid w:val="00EA16E5"/>
    <w:rsid w:val="00EA37BF"/>
    <w:rsid w:val="00EA445D"/>
    <w:rsid w:val="00EA5375"/>
    <w:rsid w:val="00EA5C21"/>
    <w:rsid w:val="00EA7449"/>
    <w:rsid w:val="00EB2D2D"/>
    <w:rsid w:val="00EB2DB9"/>
    <w:rsid w:val="00EB3286"/>
    <w:rsid w:val="00EB4BBE"/>
    <w:rsid w:val="00EB5850"/>
    <w:rsid w:val="00EB5DB0"/>
    <w:rsid w:val="00EB65EF"/>
    <w:rsid w:val="00EB6BDA"/>
    <w:rsid w:val="00EB714C"/>
    <w:rsid w:val="00EB7493"/>
    <w:rsid w:val="00EB7A31"/>
    <w:rsid w:val="00EB7D1B"/>
    <w:rsid w:val="00EC031B"/>
    <w:rsid w:val="00EC03B5"/>
    <w:rsid w:val="00EC2EB7"/>
    <w:rsid w:val="00EC3CF3"/>
    <w:rsid w:val="00EC3E61"/>
    <w:rsid w:val="00EC40FD"/>
    <w:rsid w:val="00EC5613"/>
    <w:rsid w:val="00EC7AA9"/>
    <w:rsid w:val="00EC7B11"/>
    <w:rsid w:val="00ED090D"/>
    <w:rsid w:val="00ED09D9"/>
    <w:rsid w:val="00ED1003"/>
    <w:rsid w:val="00ED1E51"/>
    <w:rsid w:val="00ED26E8"/>
    <w:rsid w:val="00ED7849"/>
    <w:rsid w:val="00EE0689"/>
    <w:rsid w:val="00EE2062"/>
    <w:rsid w:val="00EE2292"/>
    <w:rsid w:val="00EE2361"/>
    <w:rsid w:val="00EE2658"/>
    <w:rsid w:val="00EE2C60"/>
    <w:rsid w:val="00EE3C92"/>
    <w:rsid w:val="00EE43D3"/>
    <w:rsid w:val="00EE5383"/>
    <w:rsid w:val="00EE5623"/>
    <w:rsid w:val="00EE6115"/>
    <w:rsid w:val="00EE6FD8"/>
    <w:rsid w:val="00EE7272"/>
    <w:rsid w:val="00EE7C66"/>
    <w:rsid w:val="00EF3763"/>
    <w:rsid w:val="00EF4419"/>
    <w:rsid w:val="00EF46F4"/>
    <w:rsid w:val="00EF6D72"/>
    <w:rsid w:val="00F002A5"/>
    <w:rsid w:val="00F00609"/>
    <w:rsid w:val="00F01A06"/>
    <w:rsid w:val="00F01A85"/>
    <w:rsid w:val="00F01F59"/>
    <w:rsid w:val="00F026AC"/>
    <w:rsid w:val="00F0298E"/>
    <w:rsid w:val="00F038AB"/>
    <w:rsid w:val="00F038F3"/>
    <w:rsid w:val="00F04089"/>
    <w:rsid w:val="00F041B8"/>
    <w:rsid w:val="00F04C41"/>
    <w:rsid w:val="00F054B6"/>
    <w:rsid w:val="00F05D82"/>
    <w:rsid w:val="00F05E5B"/>
    <w:rsid w:val="00F07514"/>
    <w:rsid w:val="00F1062F"/>
    <w:rsid w:val="00F110C6"/>
    <w:rsid w:val="00F11BC5"/>
    <w:rsid w:val="00F13078"/>
    <w:rsid w:val="00F13BF2"/>
    <w:rsid w:val="00F14C76"/>
    <w:rsid w:val="00F15B97"/>
    <w:rsid w:val="00F16881"/>
    <w:rsid w:val="00F17021"/>
    <w:rsid w:val="00F1708B"/>
    <w:rsid w:val="00F17B2A"/>
    <w:rsid w:val="00F209C8"/>
    <w:rsid w:val="00F21738"/>
    <w:rsid w:val="00F21797"/>
    <w:rsid w:val="00F21888"/>
    <w:rsid w:val="00F228DD"/>
    <w:rsid w:val="00F2403A"/>
    <w:rsid w:val="00F25E59"/>
    <w:rsid w:val="00F26D59"/>
    <w:rsid w:val="00F30342"/>
    <w:rsid w:val="00F322C8"/>
    <w:rsid w:val="00F32932"/>
    <w:rsid w:val="00F32C44"/>
    <w:rsid w:val="00F33370"/>
    <w:rsid w:val="00F35028"/>
    <w:rsid w:val="00F372D8"/>
    <w:rsid w:val="00F417E8"/>
    <w:rsid w:val="00F42616"/>
    <w:rsid w:val="00F42C15"/>
    <w:rsid w:val="00F4399C"/>
    <w:rsid w:val="00F44A3F"/>
    <w:rsid w:val="00F455F3"/>
    <w:rsid w:val="00F46C87"/>
    <w:rsid w:val="00F46C95"/>
    <w:rsid w:val="00F46CF9"/>
    <w:rsid w:val="00F46EDE"/>
    <w:rsid w:val="00F4781F"/>
    <w:rsid w:val="00F5018B"/>
    <w:rsid w:val="00F50B2A"/>
    <w:rsid w:val="00F51DF9"/>
    <w:rsid w:val="00F527C6"/>
    <w:rsid w:val="00F52B15"/>
    <w:rsid w:val="00F5306C"/>
    <w:rsid w:val="00F53C92"/>
    <w:rsid w:val="00F54FAE"/>
    <w:rsid w:val="00F55E59"/>
    <w:rsid w:val="00F56DB5"/>
    <w:rsid w:val="00F602A9"/>
    <w:rsid w:val="00F6070C"/>
    <w:rsid w:val="00F614BF"/>
    <w:rsid w:val="00F6150A"/>
    <w:rsid w:val="00F644FD"/>
    <w:rsid w:val="00F66139"/>
    <w:rsid w:val="00F67A6D"/>
    <w:rsid w:val="00F70026"/>
    <w:rsid w:val="00F71796"/>
    <w:rsid w:val="00F71D4D"/>
    <w:rsid w:val="00F724BD"/>
    <w:rsid w:val="00F72611"/>
    <w:rsid w:val="00F7274E"/>
    <w:rsid w:val="00F746D0"/>
    <w:rsid w:val="00F74990"/>
    <w:rsid w:val="00F806AD"/>
    <w:rsid w:val="00F80A40"/>
    <w:rsid w:val="00F8234D"/>
    <w:rsid w:val="00F843BF"/>
    <w:rsid w:val="00F852B5"/>
    <w:rsid w:val="00F865C3"/>
    <w:rsid w:val="00F8733E"/>
    <w:rsid w:val="00F87FA4"/>
    <w:rsid w:val="00F90407"/>
    <w:rsid w:val="00F9095F"/>
    <w:rsid w:val="00F90E40"/>
    <w:rsid w:val="00F9161A"/>
    <w:rsid w:val="00F93084"/>
    <w:rsid w:val="00F94CC9"/>
    <w:rsid w:val="00F956C2"/>
    <w:rsid w:val="00FA0C67"/>
    <w:rsid w:val="00FA0F02"/>
    <w:rsid w:val="00FA1B41"/>
    <w:rsid w:val="00FA1BA7"/>
    <w:rsid w:val="00FA3242"/>
    <w:rsid w:val="00FA5B07"/>
    <w:rsid w:val="00FA6290"/>
    <w:rsid w:val="00FA6E36"/>
    <w:rsid w:val="00FA7612"/>
    <w:rsid w:val="00FA7C06"/>
    <w:rsid w:val="00FA7CB0"/>
    <w:rsid w:val="00FB024F"/>
    <w:rsid w:val="00FB27B1"/>
    <w:rsid w:val="00FB3AE6"/>
    <w:rsid w:val="00FB4F0F"/>
    <w:rsid w:val="00FB5BF8"/>
    <w:rsid w:val="00FB74F0"/>
    <w:rsid w:val="00FC1755"/>
    <w:rsid w:val="00FC2F50"/>
    <w:rsid w:val="00FC2FFF"/>
    <w:rsid w:val="00FC362F"/>
    <w:rsid w:val="00FC5625"/>
    <w:rsid w:val="00FC5981"/>
    <w:rsid w:val="00FC668F"/>
    <w:rsid w:val="00FD0AC8"/>
    <w:rsid w:val="00FD27D8"/>
    <w:rsid w:val="00FD5828"/>
    <w:rsid w:val="00FD631B"/>
    <w:rsid w:val="00FD7243"/>
    <w:rsid w:val="00FE04C5"/>
    <w:rsid w:val="00FE0A78"/>
    <w:rsid w:val="00FE0C28"/>
    <w:rsid w:val="00FE0D96"/>
    <w:rsid w:val="00FE1663"/>
    <w:rsid w:val="00FE2FE7"/>
    <w:rsid w:val="00FE3641"/>
    <w:rsid w:val="00FF0A24"/>
    <w:rsid w:val="00FF2F8B"/>
    <w:rsid w:val="00FF356F"/>
    <w:rsid w:val="00FF60A9"/>
    <w:rsid w:val="00FF672B"/>
    <w:rsid w:val="00FF699D"/>
    <w:rsid w:val="00FF762D"/>
    <w:rsid w:val="05CBB399"/>
    <w:rsid w:val="2FB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BB8D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5636"/>
  </w:style>
  <w:style w:type="paragraph" w:styleId="ListParagraph">
    <w:name w:val="List Paragraph"/>
    <w:basedOn w:val="Normal"/>
    <w:uiPriority w:val="34"/>
    <w:qFormat/>
    <w:rsid w:val="006603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9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977"/>
  </w:style>
  <w:style w:type="paragraph" w:styleId="Footer">
    <w:name w:val="footer"/>
    <w:basedOn w:val="Normal"/>
    <w:link w:val="FooterChar"/>
    <w:uiPriority w:val="99"/>
    <w:unhideWhenUsed/>
    <w:rsid w:val="003449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977"/>
  </w:style>
  <w:style w:type="paragraph" w:styleId="BalloonText">
    <w:name w:val="Balloon Text"/>
    <w:basedOn w:val="Normal"/>
    <w:link w:val="BalloonTextChar"/>
    <w:uiPriority w:val="99"/>
    <w:semiHidden/>
    <w:unhideWhenUsed/>
    <w:rsid w:val="003449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0D6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0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B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BA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697E"/>
    <w:rPr>
      <w:color w:val="605E5C"/>
      <w:shd w:val="clear" w:color="auto" w:fill="E1DFDD"/>
    </w:rPr>
  </w:style>
  <w:style w:type="paragraph" w:customStyle="1" w:styleId="Default">
    <w:name w:val="Default"/>
    <w:rsid w:val="0067043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Props1.xml><?xml version="1.0" encoding="utf-8"?>
<ds:datastoreItem xmlns:ds="http://schemas.openxmlformats.org/officeDocument/2006/customXml" ds:itemID="{40B68597-3540-478A-B0F7-060291F702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667AD3-6B73-40E5-8A54-B92B43C076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19377C-1A8E-4616-BEAD-29930E8C1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4A0503-74F7-4384-B378-F0DB8BCED098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3</TotalTime>
  <Pages>3</Pages>
  <Words>1021</Words>
  <Characters>582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AS</dc:creator>
  <cp:lastModifiedBy>Shrestha, Aishwarya</cp:lastModifiedBy>
  <cp:revision>148</cp:revision>
  <cp:lastPrinted>2020-08-05T17:48:00Z</cp:lastPrinted>
  <dcterms:created xsi:type="dcterms:W3CDTF">2022-08-12T16:36:00Z</dcterms:created>
  <dcterms:modified xsi:type="dcterms:W3CDTF">2022-11-03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  <property fmtid="{D5CDD505-2E9C-101B-9397-08002B2CF9AE}" pid="4" name="GrammarlyDocumentId">
    <vt:lpwstr>9de31de2141086be1eb71aa01787b1150abf40c61d24a3b9b32a809d953d478d</vt:lpwstr>
  </property>
</Properties>
</file>